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7F7D48" w14:textId="2FE7AA61" w:rsidR="007D184B" w:rsidRDefault="007D184B" w:rsidP="007D184B">
      <w:pPr>
        <w:jc w:val="center"/>
      </w:pPr>
    </w:p>
    <w:p w14:paraId="11DC4DE7" w14:textId="77777777" w:rsidR="00DE48A3" w:rsidRDefault="003C3D11" w:rsidP="008703F5">
      <w:pPr>
        <w:jc w:val="center"/>
        <w:outlineLvl w:val="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UNIVERSITI TEKNOLOGI MARA </w:t>
      </w:r>
    </w:p>
    <w:p w14:paraId="26F5F180" w14:textId="3D253AEE" w:rsidR="003C3D11" w:rsidRDefault="00DE48A3" w:rsidP="008703F5">
      <w:pPr>
        <w:jc w:val="center"/>
        <w:outlineLvl w:val="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CAWANGAN </w:t>
      </w:r>
      <w:r w:rsidR="005C50E1">
        <w:rPr>
          <w:rFonts w:ascii="Arial" w:hAnsi="Arial" w:cs="Arial"/>
          <w:b/>
          <w:sz w:val="32"/>
          <w:szCs w:val="32"/>
        </w:rPr>
        <w:t>PERAK</w:t>
      </w:r>
    </w:p>
    <w:p w14:paraId="443E73C5" w14:textId="6FD238FC" w:rsidR="007D184B" w:rsidRPr="003C3D11" w:rsidRDefault="003C3D11" w:rsidP="008703F5">
      <w:pPr>
        <w:jc w:val="center"/>
        <w:outlineLvl w:val="0"/>
        <w:rPr>
          <w:rFonts w:ascii="Arial" w:hAnsi="Arial" w:cs="Arial"/>
          <w:b/>
          <w:sz w:val="32"/>
          <w:szCs w:val="32"/>
        </w:rPr>
      </w:pPr>
      <w:r w:rsidRPr="003C3D11">
        <w:rPr>
          <w:rFonts w:ascii="Arial" w:hAnsi="Arial" w:cs="Arial"/>
          <w:b/>
          <w:sz w:val="32"/>
          <w:szCs w:val="32"/>
        </w:rPr>
        <w:t xml:space="preserve">KAMPUS </w:t>
      </w:r>
      <w:r w:rsidR="005C50E1">
        <w:rPr>
          <w:rFonts w:ascii="Arial" w:hAnsi="Arial" w:cs="Arial"/>
          <w:b/>
          <w:sz w:val="32"/>
          <w:szCs w:val="32"/>
        </w:rPr>
        <w:t>TAPAH</w:t>
      </w:r>
    </w:p>
    <w:p w14:paraId="2AEC3638" w14:textId="77777777" w:rsidR="007D184B" w:rsidRDefault="007D184B" w:rsidP="007D184B">
      <w:pPr>
        <w:jc w:val="center"/>
        <w:rPr>
          <w:sz w:val="24"/>
          <w:szCs w:val="24"/>
        </w:rPr>
      </w:pPr>
    </w:p>
    <w:p w14:paraId="42E8BA2A" w14:textId="77777777" w:rsidR="00C31B6D" w:rsidRPr="007031F1" w:rsidRDefault="007D184B" w:rsidP="008703F5">
      <w:pPr>
        <w:jc w:val="center"/>
        <w:outlineLvl w:val="0"/>
        <w:rPr>
          <w:b/>
          <w:sz w:val="28"/>
          <w:szCs w:val="28"/>
        </w:rPr>
      </w:pPr>
      <w:r w:rsidRPr="007031F1">
        <w:rPr>
          <w:b/>
          <w:sz w:val="28"/>
          <w:szCs w:val="28"/>
        </w:rPr>
        <w:t>PRACTICAL TRAINING LOG BOOK</w:t>
      </w:r>
    </w:p>
    <w:p w14:paraId="753AC375" w14:textId="3B1EAA48" w:rsidR="007031F1" w:rsidRPr="007031F1" w:rsidRDefault="50C7B596" w:rsidP="54AEB696">
      <w:pPr>
        <w:jc w:val="center"/>
        <w:rPr>
          <w:b/>
          <w:bCs/>
          <w:sz w:val="24"/>
          <w:szCs w:val="24"/>
        </w:rPr>
      </w:pPr>
      <w:r w:rsidRPr="5A360147">
        <w:rPr>
          <w:b/>
          <w:bCs/>
          <w:sz w:val="24"/>
          <w:szCs w:val="24"/>
        </w:rPr>
        <w:t xml:space="preserve">Semester </w:t>
      </w:r>
      <w:r w:rsidR="6EEFF8E0" w:rsidRPr="5A360147">
        <w:rPr>
          <w:b/>
          <w:bCs/>
          <w:sz w:val="24"/>
          <w:szCs w:val="24"/>
        </w:rPr>
        <w:t>OCT</w:t>
      </w:r>
      <w:r w:rsidRPr="5A360147">
        <w:rPr>
          <w:b/>
          <w:bCs/>
          <w:sz w:val="24"/>
          <w:szCs w:val="24"/>
        </w:rPr>
        <w:t xml:space="preserve"> 2023 – </w:t>
      </w:r>
      <w:r w:rsidR="41354351" w:rsidRPr="5A360147">
        <w:rPr>
          <w:b/>
          <w:bCs/>
          <w:sz w:val="24"/>
          <w:szCs w:val="24"/>
        </w:rPr>
        <w:t>FEB</w:t>
      </w:r>
      <w:r w:rsidRPr="5A360147">
        <w:rPr>
          <w:b/>
          <w:bCs/>
          <w:sz w:val="24"/>
          <w:szCs w:val="24"/>
        </w:rPr>
        <w:t xml:space="preserve"> 202</w:t>
      </w:r>
      <w:r w:rsidR="5723C607" w:rsidRPr="5A360147">
        <w:rPr>
          <w:b/>
          <w:bCs/>
          <w:sz w:val="24"/>
          <w:szCs w:val="24"/>
        </w:rPr>
        <w:t>4</w:t>
      </w:r>
    </w:p>
    <w:p w14:paraId="6A69566A" w14:textId="033F711F" w:rsidR="00664528" w:rsidRPr="003C3D11" w:rsidRDefault="007031F1" w:rsidP="007D184B">
      <w:pPr>
        <w:jc w:val="center"/>
        <w:rPr>
          <w:i/>
          <w:sz w:val="24"/>
          <w:szCs w:val="24"/>
        </w:rPr>
      </w:pPr>
      <w:r w:rsidRPr="003C3D11">
        <w:rPr>
          <w:i/>
          <w:sz w:val="24"/>
          <w:szCs w:val="24"/>
        </w:rPr>
        <w:t xml:space="preserve">*Note: This document contains activities done by student of Diploma Computer Science for </w:t>
      </w:r>
      <w:r w:rsidR="005C50E1">
        <w:rPr>
          <w:i/>
          <w:sz w:val="24"/>
          <w:szCs w:val="24"/>
        </w:rPr>
        <w:t>industrial</w:t>
      </w:r>
      <w:r w:rsidRPr="003C3D11">
        <w:rPr>
          <w:i/>
          <w:sz w:val="24"/>
          <w:szCs w:val="24"/>
        </w:rPr>
        <w:t xml:space="preserve"> training purpos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9"/>
        <w:gridCol w:w="5557"/>
      </w:tblGrid>
      <w:tr w:rsidR="007D184B" w14:paraId="7C6142E9" w14:textId="77777777" w:rsidTr="00217E80">
        <w:tc>
          <w:tcPr>
            <w:tcW w:w="3528" w:type="dxa"/>
          </w:tcPr>
          <w:p w14:paraId="66250489" w14:textId="20F0D6F8" w:rsidR="007D184B" w:rsidRDefault="00F11A2B" w:rsidP="00F11A2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UDENT </w:t>
            </w:r>
            <w:r w:rsidR="005C50E1">
              <w:rPr>
                <w:sz w:val="24"/>
                <w:szCs w:val="24"/>
              </w:rPr>
              <w:t>NAME</w:t>
            </w:r>
          </w:p>
        </w:tc>
        <w:tc>
          <w:tcPr>
            <w:tcW w:w="5714" w:type="dxa"/>
          </w:tcPr>
          <w:p w14:paraId="708012E1" w14:textId="0073C0E3" w:rsidR="000B4B79" w:rsidRDefault="00C17EEF" w:rsidP="007D184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R QURRATU’AINI BINTI SABRI</w:t>
            </w:r>
          </w:p>
        </w:tc>
      </w:tr>
      <w:tr w:rsidR="007D184B" w14:paraId="60547523" w14:textId="77777777" w:rsidTr="00217E80">
        <w:tc>
          <w:tcPr>
            <w:tcW w:w="3528" w:type="dxa"/>
          </w:tcPr>
          <w:p w14:paraId="3A50EA8B" w14:textId="77777777" w:rsidR="007D184B" w:rsidRDefault="007D184B" w:rsidP="007D184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ID</w:t>
            </w:r>
          </w:p>
        </w:tc>
        <w:tc>
          <w:tcPr>
            <w:tcW w:w="5714" w:type="dxa"/>
          </w:tcPr>
          <w:p w14:paraId="101DBFD1" w14:textId="5A350DA8" w:rsidR="00217E80" w:rsidRDefault="00C17EEF" w:rsidP="007D184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487838</w:t>
            </w:r>
          </w:p>
        </w:tc>
      </w:tr>
      <w:tr w:rsidR="007D184B" w14:paraId="12BC5859" w14:textId="77777777" w:rsidTr="00217E80">
        <w:tc>
          <w:tcPr>
            <w:tcW w:w="3528" w:type="dxa"/>
          </w:tcPr>
          <w:p w14:paraId="231EB31B" w14:textId="77777777" w:rsidR="007D184B" w:rsidRDefault="00F11A2B" w:rsidP="007031F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THE ORGANIZ</w:t>
            </w:r>
            <w:r w:rsidR="007031F1">
              <w:rPr>
                <w:sz w:val="24"/>
                <w:szCs w:val="24"/>
              </w:rPr>
              <w:t>ATION</w:t>
            </w:r>
          </w:p>
          <w:p w14:paraId="6BC9E228" w14:textId="77777777" w:rsidR="00217E80" w:rsidRDefault="00217E80" w:rsidP="007031F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714" w:type="dxa"/>
          </w:tcPr>
          <w:p w14:paraId="0A6E00AC" w14:textId="36B8F5BB" w:rsidR="00217E80" w:rsidRDefault="00C17EEF" w:rsidP="007D184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PJ KLANG SPECIALIST HOSPITAL</w:t>
            </w:r>
          </w:p>
          <w:p w14:paraId="391C6E32" w14:textId="0BD71068" w:rsidR="00217E80" w:rsidRDefault="00217E80" w:rsidP="007D184B">
            <w:pPr>
              <w:jc w:val="both"/>
              <w:rPr>
                <w:sz w:val="24"/>
                <w:szCs w:val="24"/>
              </w:rPr>
            </w:pPr>
          </w:p>
        </w:tc>
      </w:tr>
      <w:tr w:rsidR="00217E80" w14:paraId="7B01DB5A" w14:textId="77777777" w:rsidTr="00217E80">
        <w:tc>
          <w:tcPr>
            <w:tcW w:w="3528" w:type="dxa"/>
          </w:tcPr>
          <w:p w14:paraId="5E95FC30" w14:textId="77777777" w:rsidR="00217E80" w:rsidRDefault="00217E80" w:rsidP="007031F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RESS OF THE ORGANIZATION</w:t>
            </w:r>
          </w:p>
          <w:p w14:paraId="3AF89D92" w14:textId="77777777" w:rsidR="00217E80" w:rsidRDefault="00217E80" w:rsidP="007031F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714" w:type="dxa"/>
          </w:tcPr>
          <w:p w14:paraId="1AC67D70" w14:textId="06FF70B1" w:rsidR="00217E80" w:rsidRDefault="00C17EEF" w:rsidP="007D184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. 102, PERSIARAN RAJAWALI / KU 1, BANDAR BARU KLANG, 41150 KLANG, SELANGOR DARUL EHSAN</w:t>
            </w:r>
          </w:p>
          <w:p w14:paraId="0DAE83C5" w14:textId="6733BDE7" w:rsidR="00217E80" w:rsidRDefault="00217E80" w:rsidP="007772D8">
            <w:pPr>
              <w:jc w:val="both"/>
              <w:rPr>
                <w:sz w:val="24"/>
                <w:szCs w:val="24"/>
              </w:rPr>
            </w:pPr>
          </w:p>
        </w:tc>
      </w:tr>
    </w:tbl>
    <w:p w14:paraId="11491425" w14:textId="77777777" w:rsidR="007D184B" w:rsidRPr="003C3D11" w:rsidRDefault="007D184B" w:rsidP="007D184B">
      <w:pPr>
        <w:jc w:val="both"/>
        <w:rPr>
          <w:sz w:val="24"/>
          <w:szCs w:val="24"/>
        </w:rPr>
      </w:pPr>
    </w:p>
    <w:p w14:paraId="3B967A14" w14:textId="77777777" w:rsidR="00217E80" w:rsidRDefault="00217E80" w:rsidP="007D184B">
      <w:pPr>
        <w:jc w:val="both"/>
        <w:rPr>
          <w:i/>
          <w:sz w:val="28"/>
          <w:szCs w:val="28"/>
        </w:rPr>
      </w:pPr>
    </w:p>
    <w:p w14:paraId="16D6124E" w14:textId="77777777" w:rsidR="00217E80" w:rsidRDefault="00217E80" w:rsidP="007D184B">
      <w:pPr>
        <w:jc w:val="both"/>
        <w:rPr>
          <w:i/>
          <w:sz w:val="28"/>
          <w:szCs w:val="28"/>
        </w:rPr>
      </w:pPr>
    </w:p>
    <w:p w14:paraId="2D89074A" w14:textId="77777777" w:rsidR="00217E80" w:rsidRDefault="00217E80" w:rsidP="007D184B">
      <w:pPr>
        <w:jc w:val="both"/>
        <w:rPr>
          <w:i/>
          <w:sz w:val="28"/>
          <w:szCs w:val="28"/>
        </w:rPr>
      </w:pPr>
    </w:p>
    <w:p w14:paraId="7CE96A43" w14:textId="77777777" w:rsidR="00217E80" w:rsidRDefault="00217E80" w:rsidP="007D184B">
      <w:pPr>
        <w:jc w:val="both"/>
        <w:rPr>
          <w:i/>
          <w:sz w:val="28"/>
          <w:szCs w:val="28"/>
        </w:rPr>
      </w:pPr>
    </w:p>
    <w:p w14:paraId="546E0ED7" w14:textId="77777777" w:rsidR="00217E80" w:rsidRDefault="00217E80" w:rsidP="007D184B">
      <w:pPr>
        <w:jc w:val="both"/>
        <w:rPr>
          <w:i/>
          <w:sz w:val="28"/>
          <w:szCs w:val="28"/>
        </w:rPr>
      </w:pPr>
    </w:p>
    <w:p w14:paraId="6382AC61" w14:textId="77777777" w:rsidR="00C17EEF" w:rsidRDefault="00C17EEF" w:rsidP="007D184B">
      <w:pPr>
        <w:jc w:val="both"/>
        <w:rPr>
          <w:i/>
          <w:sz w:val="28"/>
          <w:szCs w:val="28"/>
        </w:rPr>
      </w:pPr>
    </w:p>
    <w:p w14:paraId="7640B1CB" w14:textId="77777777" w:rsidR="00C17EEF" w:rsidRDefault="00C17EEF" w:rsidP="007D184B">
      <w:pPr>
        <w:jc w:val="both"/>
        <w:rPr>
          <w:i/>
          <w:sz w:val="28"/>
          <w:szCs w:val="28"/>
        </w:rPr>
      </w:pPr>
    </w:p>
    <w:p w14:paraId="142EEC99" w14:textId="77777777" w:rsidR="00C17EEF" w:rsidRDefault="00C17EEF" w:rsidP="007D184B">
      <w:pPr>
        <w:jc w:val="both"/>
        <w:rPr>
          <w:i/>
          <w:sz w:val="28"/>
          <w:szCs w:val="28"/>
        </w:rPr>
      </w:pPr>
    </w:p>
    <w:p w14:paraId="554F93B6" w14:textId="77777777" w:rsidR="00C17EEF" w:rsidRDefault="00C17EEF" w:rsidP="007D184B">
      <w:pPr>
        <w:jc w:val="both"/>
        <w:rPr>
          <w:i/>
          <w:sz w:val="28"/>
          <w:szCs w:val="28"/>
        </w:rPr>
      </w:pPr>
    </w:p>
    <w:p w14:paraId="55DBD11D" w14:textId="77777777" w:rsidR="00C17EEF" w:rsidRDefault="00C17EEF" w:rsidP="007D184B">
      <w:pPr>
        <w:jc w:val="both"/>
        <w:rPr>
          <w:i/>
          <w:sz w:val="28"/>
          <w:szCs w:val="28"/>
        </w:rPr>
      </w:pPr>
    </w:p>
    <w:p w14:paraId="21C9BF1B" w14:textId="77777777" w:rsidR="00C17EEF" w:rsidRDefault="00C17EEF" w:rsidP="007D184B">
      <w:pPr>
        <w:jc w:val="both"/>
        <w:rPr>
          <w:i/>
          <w:sz w:val="28"/>
          <w:szCs w:val="28"/>
        </w:rPr>
      </w:pPr>
    </w:p>
    <w:p w14:paraId="37C8AF75" w14:textId="3D756CFF" w:rsidR="000518E4" w:rsidRPr="000518E4" w:rsidRDefault="000518E4" w:rsidP="000518E4">
      <w:pPr>
        <w:spacing w:after="0" w:line="240" w:lineRule="auto"/>
        <w:jc w:val="center"/>
        <w:rPr>
          <w:b/>
          <w:bCs/>
          <w:iCs/>
          <w:sz w:val="28"/>
          <w:szCs w:val="28"/>
        </w:rPr>
      </w:pPr>
      <w:r w:rsidRPr="000518E4">
        <w:rPr>
          <w:b/>
          <w:bCs/>
          <w:iCs/>
          <w:sz w:val="28"/>
          <w:szCs w:val="28"/>
        </w:rPr>
        <w:lastRenderedPageBreak/>
        <w:t>PANDUAN</w:t>
      </w:r>
    </w:p>
    <w:p w14:paraId="5CE34129" w14:textId="5AD07EB7" w:rsidR="000518E4" w:rsidRPr="00250B76" w:rsidRDefault="00250B76" w:rsidP="000518E4">
      <w:pPr>
        <w:spacing w:after="0" w:line="240" w:lineRule="auto"/>
        <w:jc w:val="center"/>
        <w:rPr>
          <w:i/>
          <w:sz w:val="28"/>
          <w:szCs w:val="28"/>
        </w:rPr>
      </w:pPr>
      <w:r w:rsidRPr="00250B76">
        <w:rPr>
          <w:i/>
          <w:sz w:val="28"/>
          <w:szCs w:val="28"/>
        </w:rPr>
        <w:t>Guidelines</w:t>
      </w:r>
    </w:p>
    <w:p w14:paraId="597F1FA2" w14:textId="77777777" w:rsidR="000518E4" w:rsidRDefault="000518E4" w:rsidP="000518E4">
      <w:pPr>
        <w:spacing w:after="0" w:line="240" w:lineRule="auto"/>
        <w:jc w:val="center"/>
        <w:rPr>
          <w:iCs/>
          <w:sz w:val="28"/>
          <w:szCs w:val="28"/>
        </w:rPr>
      </w:pPr>
    </w:p>
    <w:p w14:paraId="71FFC191" w14:textId="0AA612A6" w:rsidR="000518E4" w:rsidRDefault="000518E4" w:rsidP="000518E4">
      <w:pPr>
        <w:spacing w:after="0" w:line="240" w:lineRule="auto"/>
        <w:rPr>
          <w:iCs/>
          <w:sz w:val="28"/>
          <w:szCs w:val="28"/>
        </w:rPr>
      </w:pPr>
      <w:r>
        <w:rPr>
          <w:iCs/>
          <w:sz w:val="28"/>
          <w:szCs w:val="28"/>
        </w:rPr>
        <w:t>Buku ini berfungsi sebagai buku rekod mingguan</w:t>
      </w:r>
      <w:r w:rsidR="003C3947">
        <w:rPr>
          <w:iCs/>
          <w:sz w:val="28"/>
          <w:szCs w:val="28"/>
        </w:rPr>
        <w:t>.</w:t>
      </w:r>
    </w:p>
    <w:p w14:paraId="7C2B58A5" w14:textId="7D2B8BFB" w:rsidR="000518E4" w:rsidRDefault="000518E4" w:rsidP="000518E4">
      <w:pPr>
        <w:spacing w:after="0" w:line="240" w:lineRule="auto"/>
        <w:rPr>
          <w:i/>
          <w:sz w:val="28"/>
          <w:szCs w:val="28"/>
        </w:rPr>
      </w:pPr>
      <w:r w:rsidRPr="000518E4">
        <w:rPr>
          <w:i/>
          <w:sz w:val="28"/>
          <w:szCs w:val="28"/>
        </w:rPr>
        <w:t>This book functions as a weekly record book</w:t>
      </w:r>
      <w:r w:rsidR="003C3947">
        <w:rPr>
          <w:i/>
          <w:sz w:val="28"/>
          <w:szCs w:val="28"/>
        </w:rPr>
        <w:t>.</w:t>
      </w:r>
    </w:p>
    <w:p w14:paraId="505B3ECC" w14:textId="578508BA" w:rsidR="000518E4" w:rsidRDefault="000518E4" w:rsidP="000518E4">
      <w:pPr>
        <w:spacing w:after="0" w:line="240" w:lineRule="auto"/>
        <w:rPr>
          <w:i/>
          <w:sz w:val="28"/>
          <w:szCs w:val="28"/>
        </w:rPr>
      </w:pPr>
    </w:p>
    <w:p w14:paraId="25ACA1A3" w14:textId="05D74348" w:rsidR="000518E4" w:rsidRPr="003C3947" w:rsidRDefault="000518E4" w:rsidP="000518E4">
      <w:pPr>
        <w:spacing w:after="0" w:line="240" w:lineRule="auto"/>
        <w:rPr>
          <w:b/>
          <w:bCs/>
          <w:iCs/>
          <w:sz w:val="28"/>
          <w:szCs w:val="28"/>
        </w:rPr>
      </w:pPr>
      <w:r w:rsidRPr="003C3947">
        <w:rPr>
          <w:b/>
          <w:bCs/>
          <w:iCs/>
          <w:sz w:val="28"/>
          <w:szCs w:val="28"/>
        </w:rPr>
        <w:t>Tanggungjawab Pelatih</w:t>
      </w:r>
    </w:p>
    <w:p w14:paraId="2E3CD502" w14:textId="509213B1" w:rsidR="000518E4" w:rsidRDefault="000518E4" w:rsidP="000518E4">
      <w:pPr>
        <w:spacing w:after="0" w:line="240" w:lineRule="auto"/>
        <w:rPr>
          <w:i/>
          <w:sz w:val="28"/>
          <w:szCs w:val="28"/>
        </w:rPr>
      </w:pPr>
      <w:r>
        <w:rPr>
          <w:i/>
          <w:sz w:val="28"/>
          <w:szCs w:val="28"/>
        </w:rPr>
        <w:t>Trainee’s Responsibility</w:t>
      </w:r>
    </w:p>
    <w:p w14:paraId="0F0A4BDD" w14:textId="190D199B" w:rsidR="000518E4" w:rsidRDefault="000518E4" w:rsidP="000518E4">
      <w:pPr>
        <w:spacing w:after="0" w:line="240" w:lineRule="auto"/>
        <w:rPr>
          <w:i/>
          <w:sz w:val="28"/>
          <w:szCs w:val="28"/>
        </w:rPr>
      </w:pPr>
    </w:p>
    <w:p w14:paraId="269C0B41" w14:textId="2B74583F" w:rsidR="000518E4" w:rsidRPr="003C3947" w:rsidRDefault="000518E4" w:rsidP="000518E4">
      <w:pPr>
        <w:spacing w:after="0" w:line="240" w:lineRule="auto"/>
        <w:rPr>
          <w:iCs/>
          <w:sz w:val="28"/>
          <w:szCs w:val="28"/>
        </w:rPr>
      </w:pPr>
      <w:r w:rsidRPr="003C3947">
        <w:rPr>
          <w:iCs/>
          <w:sz w:val="28"/>
          <w:szCs w:val="28"/>
        </w:rPr>
        <w:t>Pelatih bertanggungjawab untuk mengemaskini buku ini dengan mengisi butiran yang diperlukan di halaman yang disediakan.</w:t>
      </w:r>
    </w:p>
    <w:p w14:paraId="296A31F2" w14:textId="1D473506" w:rsidR="000518E4" w:rsidRDefault="000518E4" w:rsidP="000518E4">
      <w:pPr>
        <w:spacing w:after="0" w:line="240" w:lineRule="auto"/>
        <w:rPr>
          <w:i/>
          <w:sz w:val="28"/>
          <w:szCs w:val="28"/>
        </w:rPr>
      </w:pPr>
      <w:r>
        <w:rPr>
          <w:i/>
          <w:sz w:val="28"/>
          <w:szCs w:val="28"/>
        </w:rPr>
        <w:t xml:space="preserve">A trainee is responsible to update this book by filling in the details needed in the spaces provided. </w:t>
      </w:r>
    </w:p>
    <w:p w14:paraId="4FC9F135" w14:textId="113769C7" w:rsidR="000518E4" w:rsidRDefault="000518E4" w:rsidP="000518E4">
      <w:pPr>
        <w:spacing w:after="0" w:line="240" w:lineRule="auto"/>
        <w:rPr>
          <w:i/>
          <w:sz w:val="28"/>
          <w:szCs w:val="28"/>
        </w:rPr>
      </w:pPr>
    </w:p>
    <w:p w14:paraId="15E1C3DF" w14:textId="47B0D300" w:rsidR="000518E4" w:rsidRPr="003C3947" w:rsidRDefault="000518E4" w:rsidP="000518E4">
      <w:pPr>
        <w:spacing w:after="0" w:line="240" w:lineRule="auto"/>
        <w:rPr>
          <w:iCs/>
          <w:sz w:val="28"/>
          <w:szCs w:val="28"/>
        </w:rPr>
      </w:pPr>
      <w:r w:rsidRPr="003C3947">
        <w:rPr>
          <w:iCs/>
          <w:sz w:val="28"/>
          <w:szCs w:val="28"/>
        </w:rPr>
        <w:t>Dalam proses merekod, pelatih bertanggungjawab:</w:t>
      </w:r>
    </w:p>
    <w:p w14:paraId="659B7D2A" w14:textId="308202BA" w:rsidR="000518E4" w:rsidRDefault="000518E4" w:rsidP="000518E4">
      <w:pPr>
        <w:spacing w:after="0" w:line="240" w:lineRule="auto"/>
        <w:rPr>
          <w:i/>
          <w:sz w:val="28"/>
          <w:szCs w:val="28"/>
        </w:rPr>
      </w:pPr>
      <w:r>
        <w:rPr>
          <w:i/>
          <w:sz w:val="28"/>
          <w:szCs w:val="28"/>
        </w:rPr>
        <w:t>In the process of recording, a trainee is responsible to:</w:t>
      </w:r>
    </w:p>
    <w:p w14:paraId="06AF5AD6" w14:textId="77777777" w:rsidR="00250B76" w:rsidRDefault="00250B76" w:rsidP="000518E4">
      <w:pPr>
        <w:spacing w:after="0" w:line="240" w:lineRule="auto"/>
        <w:rPr>
          <w:i/>
          <w:sz w:val="28"/>
          <w:szCs w:val="28"/>
        </w:rPr>
      </w:pPr>
    </w:p>
    <w:p w14:paraId="244CF353" w14:textId="32FA2061" w:rsidR="000518E4" w:rsidRDefault="000518E4" w:rsidP="00250B76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 w:rsidRPr="000518E4">
        <w:rPr>
          <w:iCs/>
          <w:sz w:val="28"/>
          <w:szCs w:val="28"/>
        </w:rPr>
        <w:t>Mengadakan perbincangan dengan Pegawai Latihan</w:t>
      </w:r>
    </w:p>
    <w:p w14:paraId="40B8EB7A" w14:textId="7F7CDDAF" w:rsidR="000518E4" w:rsidRPr="00250B76" w:rsidRDefault="000518E4" w:rsidP="00250B76">
      <w:pPr>
        <w:pStyle w:val="ListParagraph"/>
        <w:spacing w:after="0" w:line="240" w:lineRule="auto"/>
        <w:ind w:left="360"/>
        <w:jc w:val="both"/>
        <w:rPr>
          <w:i/>
          <w:sz w:val="28"/>
          <w:szCs w:val="28"/>
        </w:rPr>
      </w:pPr>
      <w:r w:rsidRPr="00250B76">
        <w:rPr>
          <w:i/>
          <w:sz w:val="28"/>
          <w:szCs w:val="28"/>
        </w:rPr>
        <w:t>Consult the training officer</w:t>
      </w:r>
    </w:p>
    <w:p w14:paraId="6E60DD6F" w14:textId="40A847BA" w:rsidR="000518E4" w:rsidRDefault="000518E4" w:rsidP="00250B76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 w:rsidRPr="000518E4">
        <w:rPr>
          <w:iCs/>
          <w:sz w:val="28"/>
          <w:szCs w:val="28"/>
        </w:rPr>
        <w:t xml:space="preserve">Memastikan buku ini sentiasa berada di tempat kerja </w:t>
      </w:r>
      <w:r w:rsidR="003C3947">
        <w:rPr>
          <w:iCs/>
          <w:sz w:val="28"/>
          <w:szCs w:val="28"/>
        </w:rPr>
        <w:t xml:space="preserve">dan dikemaskini </w:t>
      </w:r>
      <w:r w:rsidRPr="000518E4">
        <w:rPr>
          <w:iCs/>
          <w:sz w:val="28"/>
          <w:szCs w:val="28"/>
        </w:rPr>
        <w:t>semasa menjalani latihan</w:t>
      </w:r>
    </w:p>
    <w:p w14:paraId="7321BFEC" w14:textId="7CFF44BA" w:rsidR="000518E4" w:rsidRPr="00250B76" w:rsidRDefault="000518E4" w:rsidP="00250B76">
      <w:pPr>
        <w:pStyle w:val="ListParagraph"/>
        <w:spacing w:after="0" w:line="240" w:lineRule="auto"/>
        <w:ind w:hanging="360"/>
        <w:jc w:val="both"/>
        <w:rPr>
          <w:i/>
          <w:sz w:val="28"/>
          <w:szCs w:val="28"/>
        </w:rPr>
      </w:pPr>
      <w:r w:rsidRPr="00250B76">
        <w:rPr>
          <w:i/>
          <w:sz w:val="28"/>
          <w:szCs w:val="28"/>
        </w:rPr>
        <w:t xml:space="preserve">Make sure this book is </w:t>
      </w:r>
      <w:r w:rsidR="00250B76" w:rsidRPr="00250B76">
        <w:rPr>
          <w:i/>
          <w:sz w:val="28"/>
          <w:szCs w:val="28"/>
        </w:rPr>
        <w:t xml:space="preserve">available </w:t>
      </w:r>
      <w:r w:rsidR="003C3947">
        <w:rPr>
          <w:i/>
          <w:sz w:val="28"/>
          <w:szCs w:val="28"/>
        </w:rPr>
        <w:t xml:space="preserve">and updated </w:t>
      </w:r>
      <w:r w:rsidR="00250B76" w:rsidRPr="00250B76">
        <w:rPr>
          <w:i/>
          <w:sz w:val="28"/>
          <w:szCs w:val="28"/>
        </w:rPr>
        <w:t>all the time</w:t>
      </w:r>
      <w:r w:rsidR="003C3947">
        <w:rPr>
          <w:i/>
          <w:sz w:val="28"/>
          <w:szCs w:val="28"/>
        </w:rPr>
        <w:t>.</w:t>
      </w:r>
    </w:p>
    <w:p w14:paraId="6EDCC743" w14:textId="264B64CE" w:rsidR="000518E4" w:rsidRDefault="000518E4" w:rsidP="00250B76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 w:rsidRPr="000518E4">
        <w:rPr>
          <w:iCs/>
          <w:sz w:val="28"/>
          <w:szCs w:val="28"/>
        </w:rPr>
        <w:t>Merekod tugasan harian untuk diperiksa oleh Pegawai Latihan secara mingguan</w:t>
      </w:r>
    </w:p>
    <w:p w14:paraId="3566F200" w14:textId="67FC9BA3" w:rsidR="00250B76" w:rsidRPr="00250B76" w:rsidRDefault="00250B76" w:rsidP="00250B76">
      <w:pPr>
        <w:pStyle w:val="ListParagraph"/>
        <w:spacing w:after="0" w:line="240" w:lineRule="auto"/>
        <w:ind w:left="360"/>
        <w:jc w:val="both"/>
        <w:rPr>
          <w:i/>
          <w:sz w:val="28"/>
          <w:szCs w:val="28"/>
        </w:rPr>
      </w:pPr>
      <w:r w:rsidRPr="00250B76">
        <w:rPr>
          <w:i/>
          <w:sz w:val="28"/>
          <w:szCs w:val="28"/>
        </w:rPr>
        <w:t>Prepare record of daily routines to be checked by the training officer on weekly basis</w:t>
      </w:r>
      <w:r w:rsidR="003C3947">
        <w:rPr>
          <w:i/>
          <w:sz w:val="28"/>
          <w:szCs w:val="28"/>
        </w:rPr>
        <w:t>.</w:t>
      </w:r>
    </w:p>
    <w:p w14:paraId="130F6C0D" w14:textId="60EBB705" w:rsidR="000518E4" w:rsidRDefault="000518E4" w:rsidP="00250B76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 w:rsidRPr="000518E4">
        <w:rPr>
          <w:iCs/>
          <w:sz w:val="28"/>
          <w:szCs w:val="28"/>
        </w:rPr>
        <w:t>Memastikan semua catatan kecuali lakaran menggunakan pen hitam atau biru</w:t>
      </w:r>
      <w:r w:rsidR="003C3947">
        <w:rPr>
          <w:iCs/>
          <w:sz w:val="28"/>
          <w:szCs w:val="28"/>
        </w:rPr>
        <w:t>.</w:t>
      </w:r>
    </w:p>
    <w:p w14:paraId="6B96A49D" w14:textId="4DD92FDB" w:rsidR="00250B76" w:rsidRPr="00250B76" w:rsidRDefault="00250B76" w:rsidP="00250B76">
      <w:pPr>
        <w:pStyle w:val="ListParagraph"/>
        <w:spacing w:after="0" w:line="240" w:lineRule="auto"/>
        <w:ind w:left="360"/>
        <w:jc w:val="both"/>
        <w:rPr>
          <w:i/>
          <w:sz w:val="28"/>
          <w:szCs w:val="28"/>
        </w:rPr>
      </w:pPr>
      <w:r w:rsidRPr="00250B76">
        <w:rPr>
          <w:i/>
          <w:sz w:val="28"/>
          <w:szCs w:val="28"/>
        </w:rPr>
        <w:t>Make sure all notes except sketches are done in black or blue ink</w:t>
      </w:r>
      <w:r w:rsidR="003C3947">
        <w:rPr>
          <w:i/>
          <w:sz w:val="28"/>
          <w:szCs w:val="28"/>
        </w:rPr>
        <w:t>.</w:t>
      </w:r>
    </w:p>
    <w:p w14:paraId="4569BB91" w14:textId="200DB3C3" w:rsidR="000518E4" w:rsidRPr="000518E4" w:rsidRDefault="000518E4" w:rsidP="00250B76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 w:rsidRPr="000518E4">
        <w:rPr>
          <w:iCs/>
          <w:sz w:val="28"/>
          <w:szCs w:val="28"/>
        </w:rPr>
        <w:t xml:space="preserve">Setelah tamat menjalani latihan, buku ini hendaklah diserahkan kepada </w:t>
      </w:r>
      <w:r w:rsidR="00250B76" w:rsidRPr="000518E4">
        <w:rPr>
          <w:iCs/>
          <w:sz w:val="28"/>
          <w:szCs w:val="28"/>
        </w:rPr>
        <w:t xml:space="preserve">Penyelia Industri dan </w:t>
      </w:r>
      <w:r w:rsidRPr="000518E4">
        <w:rPr>
          <w:iCs/>
          <w:sz w:val="28"/>
          <w:szCs w:val="28"/>
        </w:rPr>
        <w:t>Penyelia Akademik untuk tujuan penialaian</w:t>
      </w:r>
      <w:r w:rsidR="003C3947">
        <w:rPr>
          <w:iCs/>
          <w:sz w:val="28"/>
          <w:szCs w:val="28"/>
        </w:rPr>
        <w:t>.</w:t>
      </w:r>
    </w:p>
    <w:p w14:paraId="11A02A7C" w14:textId="48B5F317" w:rsidR="000518E4" w:rsidRPr="00250B76" w:rsidRDefault="00250B76" w:rsidP="00250B76">
      <w:pPr>
        <w:pStyle w:val="ListParagraph"/>
        <w:spacing w:after="0" w:line="240" w:lineRule="auto"/>
        <w:ind w:left="360"/>
        <w:jc w:val="both"/>
        <w:rPr>
          <w:i/>
          <w:sz w:val="28"/>
          <w:szCs w:val="28"/>
        </w:rPr>
      </w:pPr>
      <w:r w:rsidRPr="00250B76">
        <w:rPr>
          <w:i/>
          <w:sz w:val="28"/>
          <w:szCs w:val="28"/>
        </w:rPr>
        <w:t xml:space="preserve">Upon completion of training, this book must be surrended to the Industrial Advisor and </w:t>
      </w:r>
      <w:r w:rsidR="000518E4" w:rsidRPr="00250B76">
        <w:rPr>
          <w:i/>
          <w:sz w:val="28"/>
          <w:szCs w:val="28"/>
        </w:rPr>
        <w:t xml:space="preserve">Academic Supervisor </w:t>
      </w:r>
      <w:r w:rsidRPr="00250B76">
        <w:rPr>
          <w:i/>
          <w:sz w:val="28"/>
          <w:szCs w:val="28"/>
        </w:rPr>
        <w:t>and for the purpose of assessment</w:t>
      </w:r>
      <w:r w:rsidR="003C3947">
        <w:rPr>
          <w:i/>
          <w:sz w:val="28"/>
          <w:szCs w:val="28"/>
        </w:rPr>
        <w:t>.</w:t>
      </w:r>
      <w:r w:rsidR="000518E4" w:rsidRPr="00250B76">
        <w:rPr>
          <w:i/>
          <w:sz w:val="28"/>
          <w:szCs w:val="28"/>
        </w:rPr>
        <w:t xml:space="preserve"> </w:t>
      </w:r>
    </w:p>
    <w:p w14:paraId="31035134" w14:textId="40C4AB16" w:rsidR="000518E4" w:rsidRDefault="000518E4" w:rsidP="000518E4">
      <w:pPr>
        <w:spacing w:after="0" w:line="240" w:lineRule="auto"/>
        <w:rPr>
          <w:i/>
          <w:sz w:val="28"/>
          <w:szCs w:val="28"/>
        </w:rPr>
      </w:pPr>
    </w:p>
    <w:p w14:paraId="53E44907" w14:textId="77D269CE" w:rsidR="003C3947" w:rsidRDefault="003C3947" w:rsidP="000518E4">
      <w:pPr>
        <w:spacing w:after="0" w:line="240" w:lineRule="auto"/>
        <w:rPr>
          <w:i/>
          <w:sz w:val="28"/>
          <w:szCs w:val="28"/>
        </w:rPr>
      </w:pPr>
    </w:p>
    <w:p w14:paraId="5E3202FD" w14:textId="3FA98731" w:rsidR="003C3947" w:rsidRDefault="003C3947" w:rsidP="000518E4">
      <w:pPr>
        <w:spacing w:after="0" w:line="240" w:lineRule="auto"/>
        <w:rPr>
          <w:i/>
          <w:sz w:val="28"/>
          <w:szCs w:val="28"/>
        </w:rPr>
      </w:pPr>
    </w:p>
    <w:p w14:paraId="65B43020" w14:textId="4CA726D9" w:rsidR="003C3947" w:rsidRDefault="003C3947" w:rsidP="000518E4">
      <w:pPr>
        <w:spacing w:after="0" w:line="240" w:lineRule="auto"/>
        <w:rPr>
          <w:i/>
          <w:sz w:val="28"/>
          <w:szCs w:val="28"/>
        </w:rPr>
      </w:pPr>
    </w:p>
    <w:p w14:paraId="438A29E6" w14:textId="267638F1" w:rsidR="003C3947" w:rsidRDefault="003C3947" w:rsidP="000518E4">
      <w:pPr>
        <w:spacing w:after="0" w:line="240" w:lineRule="auto"/>
        <w:rPr>
          <w:i/>
          <w:sz w:val="28"/>
          <w:szCs w:val="28"/>
        </w:rPr>
      </w:pPr>
    </w:p>
    <w:p w14:paraId="20734DF8" w14:textId="0282E376" w:rsidR="003C3947" w:rsidRDefault="003C3947" w:rsidP="000518E4">
      <w:pPr>
        <w:spacing w:after="0" w:line="240" w:lineRule="auto"/>
        <w:rPr>
          <w:i/>
          <w:sz w:val="28"/>
          <w:szCs w:val="28"/>
        </w:rPr>
      </w:pPr>
    </w:p>
    <w:p w14:paraId="725CDA77" w14:textId="77777777" w:rsidR="003C3947" w:rsidRDefault="003C3947" w:rsidP="000518E4">
      <w:pPr>
        <w:spacing w:after="0" w:line="240" w:lineRule="auto"/>
        <w:rPr>
          <w:i/>
          <w:sz w:val="28"/>
          <w:szCs w:val="28"/>
        </w:rPr>
      </w:pPr>
    </w:p>
    <w:p w14:paraId="7BEA032D" w14:textId="0B9A140A" w:rsidR="00250B76" w:rsidRDefault="00250B76" w:rsidP="00250B76">
      <w:pPr>
        <w:spacing w:after="0" w:line="240" w:lineRule="auto"/>
        <w:jc w:val="center"/>
        <w:rPr>
          <w:b/>
          <w:bCs/>
          <w:iCs/>
          <w:sz w:val="28"/>
          <w:szCs w:val="28"/>
        </w:rPr>
      </w:pPr>
      <w:r w:rsidRPr="00250B76">
        <w:rPr>
          <w:b/>
          <w:bCs/>
          <w:iCs/>
          <w:sz w:val="28"/>
          <w:szCs w:val="28"/>
        </w:rPr>
        <w:lastRenderedPageBreak/>
        <w:t>KANDUNGAN</w:t>
      </w:r>
    </w:p>
    <w:p w14:paraId="30FF8A24" w14:textId="0CDCFE1B" w:rsidR="00250B76" w:rsidRDefault="00250B76" w:rsidP="00250B76">
      <w:pPr>
        <w:spacing w:after="0" w:line="240" w:lineRule="auto"/>
        <w:jc w:val="center"/>
        <w:rPr>
          <w:i/>
          <w:sz w:val="28"/>
          <w:szCs w:val="28"/>
        </w:rPr>
      </w:pPr>
      <w:r w:rsidRPr="00250B76">
        <w:rPr>
          <w:i/>
          <w:sz w:val="28"/>
          <w:szCs w:val="28"/>
        </w:rPr>
        <w:t>Contents</w:t>
      </w:r>
    </w:p>
    <w:p w14:paraId="150D08E2" w14:textId="301A8CFC" w:rsidR="00250B76" w:rsidRDefault="00250B76" w:rsidP="00250B76">
      <w:pPr>
        <w:spacing w:after="0" w:line="240" w:lineRule="auto"/>
        <w:jc w:val="center"/>
        <w:rPr>
          <w:i/>
          <w:sz w:val="28"/>
          <w:szCs w:val="28"/>
        </w:rPr>
      </w:pPr>
    </w:p>
    <w:p w14:paraId="059F72F2" w14:textId="163EAACF" w:rsidR="00250B76" w:rsidRDefault="00250B76" w:rsidP="00250B76">
      <w:pPr>
        <w:spacing w:after="0" w:line="240" w:lineRule="auto"/>
        <w:rPr>
          <w:iCs/>
          <w:sz w:val="28"/>
          <w:szCs w:val="28"/>
        </w:rPr>
      </w:pPr>
      <w:r>
        <w:rPr>
          <w:iCs/>
          <w:sz w:val="28"/>
          <w:szCs w:val="28"/>
        </w:rPr>
        <w:t>Buku log ini perlu mengandungi maklumat:</w:t>
      </w:r>
    </w:p>
    <w:p w14:paraId="0C4E2AC2" w14:textId="1806D9C6" w:rsidR="00250B76" w:rsidRPr="001B064E" w:rsidRDefault="00250B76" w:rsidP="00250B76">
      <w:pPr>
        <w:spacing w:after="0" w:line="240" w:lineRule="auto"/>
        <w:rPr>
          <w:i/>
          <w:sz w:val="28"/>
          <w:szCs w:val="28"/>
        </w:rPr>
      </w:pPr>
      <w:r w:rsidRPr="001B064E">
        <w:rPr>
          <w:i/>
          <w:sz w:val="28"/>
          <w:szCs w:val="28"/>
        </w:rPr>
        <w:t>This log book must contain:</w:t>
      </w:r>
    </w:p>
    <w:p w14:paraId="03F97656" w14:textId="77777777" w:rsidR="003C3947" w:rsidRDefault="003C3947" w:rsidP="00250B76">
      <w:pPr>
        <w:spacing w:after="0" w:line="240" w:lineRule="auto"/>
        <w:rPr>
          <w:iCs/>
          <w:sz w:val="28"/>
          <w:szCs w:val="28"/>
        </w:rPr>
      </w:pPr>
    </w:p>
    <w:p w14:paraId="6BA488EF" w14:textId="0E4F30BD" w:rsidR="00250B76" w:rsidRDefault="00250B76" w:rsidP="003C3947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Gambaran yang padat tentang setiap lokasi </w:t>
      </w:r>
      <w:r w:rsidR="003C3947">
        <w:rPr>
          <w:iCs/>
          <w:sz w:val="28"/>
          <w:szCs w:val="28"/>
        </w:rPr>
        <w:t>l</w:t>
      </w:r>
      <w:r>
        <w:rPr>
          <w:iCs/>
          <w:sz w:val="28"/>
          <w:szCs w:val="28"/>
        </w:rPr>
        <w:t>atihan dan kerja yang diamanahkan</w:t>
      </w:r>
      <w:r w:rsidR="003C3947">
        <w:rPr>
          <w:iCs/>
          <w:sz w:val="28"/>
          <w:szCs w:val="28"/>
        </w:rPr>
        <w:t>.</w:t>
      </w:r>
    </w:p>
    <w:p w14:paraId="3437C728" w14:textId="68D4414A" w:rsidR="00250B76" w:rsidRPr="003C3947" w:rsidRDefault="00250B76" w:rsidP="003C3947">
      <w:pPr>
        <w:pStyle w:val="ListParagraph"/>
        <w:spacing w:after="0" w:line="240" w:lineRule="auto"/>
        <w:ind w:left="360"/>
        <w:jc w:val="both"/>
        <w:rPr>
          <w:i/>
          <w:sz w:val="28"/>
          <w:szCs w:val="28"/>
        </w:rPr>
      </w:pPr>
      <w:r w:rsidRPr="003C3947">
        <w:rPr>
          <w:i/>
          <w:sz w:val="28"/>
          <w:szCs w:val="28"/>
        </w:rPr>
        <w:t>Comprehensive description of every training location and work entrusted</w:t>
      </w:r>
      <w:r w:rsidR="003C3947">
        <w:rPr>
          <w:i/>
          <w:sz w:val="28"/>
          <w:szCs w:val="28"/>
        </w:rPr>
        <w:t>.</w:t>
      </w:r>
    </w:p>
    <w:p w14:paraId="519FD841" w14:textId="0F0D7371" w:rsidR="00250B76" w:rsidRDefault="00250B76" w:rsidP="003C3947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>
        <w:rPr>
          <w:iCs/>
          <w:sz w:val="28"/>
          <w:szCs w:val="28"/>
        </w:rPr>
        <w:t>Lakaran yang bersesuaian, data dan rajah litar</w:t>
      </w:r>
      <w:r w:rsidR="003C3947">
        <w:rPr>
          <w:iCs/>
          <w:sz w:val="28"/>
          <w:szCs w:val="28"/>
        </w:rPr>
        <w:t>.</w:t>
      </w:r>
    </w:p>
    <w:p w14:paraId="56656CCB" w14:textId="1212730C" w:rsidR="00250B76" w:rsidRPr="003C3947" w:rsidRDefault="003C3947" w:rsidP="003C3947">
      <w:pPr>
        <w:pStyle w:val="ListParagraph"/>
        <w:tabs>
          <w:tab w:val="left" w:pos="720"/>
        </w:tabs>
        <w:spacing w:after="0" w:line="240" w:lineRule="auto"/>
        <w:ind w:hanging="360"/>
        <w:jc w:val="both"/>
        <w:rPr>
          <w:i/>
          <w:sz w:val="28"/>
          <w:szCs w:val="28"/>
        </w:rPr>
      </w:pPr>
      <w:r w:rsidRPr="003C3947">
        <w:rPr>
          <w:i/>
          <w:sz w:val="28"/>
          <w:szCs w:val="28"/>
        </w:rPr>
        <w:t>Relevant sketches, data and circuit diagram</w:t>
      </w:r>
      <w:r>
        <w:rPr>
          <w:i/>
          <w:sz w:val="28"/>
          <w:szCs w:val="28"/>
        </w:rPr>
        <w:t>.</w:t>
      </w:r>
    </w:p>
    <w:p w14:paraId="13C15EAF" w14:textId="31D99AFC" w:rsidR="00250B76" w:rsidRDefault="00250B76" w:rsidP="003C3947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>
        <w:rPr>
          <w:iCs/>
          <w:sz w:val="28"/>
          <w:szCs w:val="28"/>
        </w:rPr>
        <w:t>Rujukan pada buku teks, piawaian dan maklumat teknikal lain yang berkaitan dengan kerja yang dijalankan</w:t>
      </w:r>
      <w:r w:rsidR="003C3947">
        <w:rPr>
          <w:iCs/>
          <w:sz w:val="28"/>
          <w:szCs w:val="28"/>
        </w:rPr>
        <w:t>.</w:t>
      </w:r>
    </w:p>
    <w:p w14:paraId="09AC15CA" w14:textId="041B8CFE" w:rsidR="003C3947" w:rsidRPr="003C3947" w:rsidRDefault="003C3947" w:rsidP="003C3947">
      <w:pPr>
        <w:pStyle w:val="ListParagraph"/>
        <w:spacing w:after="0" w:line="240" w:lineRule="auto"/>
        <w:ind w:left="360"/>
        <w:jc w:val="both"/>
        <w:rPr>
          <w:i/>
          <w:sz w:val="28"/>
          <w:szCs w:val="28"/>
        </w:rPr>
      </w:pPr>
      <w:r w:rsidRPr="003C3947">
        <w:rPr>
          <w:i/>
          <w:sz w:val="28"/>
          <w:szCs w:val="28"/>
        </w:rPr>
        <w:t>Text books reference, standards and other technical information related to work done</w:t>
      </w:r>
      <w:r>
        <w:rPr>
          <w:i/>
          <w:sz w:val="28"/>
          <w:szCs w:val="28"/>
        </w:rPr>
        <w:t>.</w:t>
      </w:r>
    </w:p>
    <w:p w14:paraId="21AF04FC" w14:textId="234A47B7" w:rsidR="00250B76" w:rsidRDefault="00250B76" w:rsidP="003C3947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Komen membina di atas kerja yang sedang dijalankan dan pendapat pelatih terhadap </w:t>
      </w:r>
      <w:r w:rsidR="003C3947">
        <w:rPr>
          <w:iCs/>
          <w:sz w:val="28"/>
          <w:szCs w:val="28"/>
        </w:rPr>
        <w:t>latihan.</w:t>
      </w:r>
    </w:p>
    <w:p w14:paraId="4EDE418D" w14:textId="0963FC1B" w:rsidR="003C3947" w:rsidRDefault="003C3947" w:rsidP="003C3947">
      <w:pPr>
        <w:pStyle w:val="ListParagraph"/>
        <w:spacing w:after="0" w:line="240" w:lineRule="auto"/>
        <w:ind w:left="360"/>
        <w:jc w:val="both"/>
        <w:rPr>
          <w:i/>
          <w:sz w:val="28"/>
          <w:szCs w:val="28"/>
        </w:rPr>
      </w:pPr>
      <w:r w:rsidRPr="003C3947">
        <w:rPr>
          <w:i/>
          <w:sz w:val="28"/>
          <w:szCs w:val="28"/>
        </w:rPr>
        <w:t>Constructive comments on the work being undertaken and trainee’s opinion of the training</w:t>
      </w:r>
      <w:r>
        <w:rPr>
          <w:i/>
          <w:sz w:val="28"/>
          <w:szCs w:val="28"/>
        </w:rPr>
        <w:t>.</w:t>
      </w:r>
    </w:p>
    <w:p w14:paraId="7FED216C" w14:textId="47281FB3" w:rsidR="003C3947" w:rsidRDefault="003C3947" w:rsidP="003C3947">
      <w:pPr>
        <w:pStyle w:val="ListParagraph"/>
        <w:spacing w:after="0" w:line="240" w:lineRule="auto"/>
        <w:jc w:val="both"/>
        <w:rPr>
          <w:i/>
          <w:sz w:val="28"/>
          <w:szCs w:val="28"/>
        </w:rPr>
      </w:pPr>
    </w:p>
    <w:p w14:paraId="6954EC6B" w14:textId="77777777" w:rsidR="003C3947" w:rsidRDefault="003C3947" w:rsidP="003C3947">
      <w:pPr>
        <w:pStyle w:val="ListParagraph"/>
        <w:spacing w:after="0" w:line="240" w:lineRule="auto"/>
        <w:jc w:val="both"/>
        <w:rPr>
          <w:i/>
          <w:sz w:val="28"/>
          <w:szCs w:val="28"/>
        </w:rPr>
      </w:pPr>
    </w:p>
    <w:p w14:paraId="520CE8B7" w14:textId="13EF71BA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63EA9E05" w14:textId="3ABD2186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04BBE740" w14:textId="37A3465C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0DCF1589" w14:textId="5C79E1A4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4AD2253F" w14:textId="7AEBC577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42034F6E" w14:textId="140B09B4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067FF099" w14:textId="753DC584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5DCF5209" w14:textId="758B117C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732AC9AA" w14:textId="4B877645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26D1041E" w14:textId="3B97BE94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4776F8C6" w14:textId="3A32A8EF" w:rsid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75A8EB1B" w14:textId="2741C721" w:rsidR="003C3947" w:rsidRDefault="003C3947" w:rsidP="13299676">
      <w:pPr>
        <w:pStyle w:val="ListParagraph"/>
        <w:spacing w:after="0" w:line="240" w:lineRule="auto"/>
        <w:ind w:left="0"/>
        <w:rPr>
          <w:i/>
          <w:iCs/>
          <w:sz w:val="28"/>
          <w:szCs w:val="28"/>
        </w:rPr>
      </w:pPr>
    </w:p>
    <w:p w14:paraId="08DD4922" w14:textId="77777777" w:rsidR="004D1C70" w:rsidRDefault="004D1C70" w:rsidP="13299676">
      <w:pPr>
        <w:pStyle w:val="ListParagraph"/>
        <w:spacing w:after="0" w:line="240" w:lineRule="auto"/>
        <w:ind w:left="0"/>
        <w:rPr>
          <w:i/>
          <w:iCs/>
          <w:sz w:val="28"/>
          <w:szCs w:val="28"/>
        </w:rPr>
      </w:pPr>
    </w:p>
    <w:p w14:paraId="601DEA0C" w14:textId="77777777" w:rsidR="004D1C70" w:rsidRDefault="004D1C70" w:rsidP="13299676">
      <w:pPr>
        <w:pStyle w:val="ListParagraph"/>
        <w:spacing w:after="0" w:line="240" w:lineRule="auto"/>
        <w:ind w:left="0"/>
        <w:rPr>
          <w:i/>
          <w:iCs/>
          <w:sz w:val="28"/>
          <w:szCs w:val="28"/>
        </w:rPr>
      </w:pPr>
    </w:p>
    <w:p w14:paraId="43C74A78" w14:textId="77777777" w:rsidR="004D1C70" w:rsidRDefault="004D1C70" w:rsidP="13299676">
      <w:pPr>
        <w:pStyle w:val="ListParagraph"/>
        <w:spacing w:after="0" w:line="240" w:lineRule="auto"/>
        <w:ind w:left="0"/>
        <w:rPr>
          <w:i/>
          <w:iCs/>
          <w:sz w:val="28"/>
          <w:szCs w:val="28"/>
        </w:rPr>
      </w:pPr>
    </w:p>
    <w:p w14:paraId="182C6D72" w14:textId="77777777" w:rsidR="004D1C70" w:rsidRDefault="004D1C70" w:rsidP="13299676">
      <w:pPr>
        <w:pStyle w:val="ListParagraph"/>
        <w:spacing w:after="0" w:line="240" w:lineRule="auto"/>
        <w:ind w:left="0"/>
        <w:rPr>
          <w:i/>
          <w:iCs/>
          <w:sz w:val="28"/>
          <w:szCs w:val="28"/>
        </w:rPr>
      </w:pPr>
    </w:p>
    <w:p w14:paraId="3F786DB8" w14:textId="77777777" w:rsidR="004D1C70" w:rsidRDefault="004D1C70" w:rsidP="13299676">
      <w:pPr>
        <w:pStyle w:val="ListParagraph"/>
        <w:spacing w:after="0" w:line="240" w:lineRule="auto"/>
        <w:ind w:left="0"/>
        <w:rPr>
          <w:i/>
          <w:iCs/>
          <w:sz w:val="28"/>
          <w:szCs w:val="28"/>
        </w:rPr>
      </w:pPr>
    </w:p>
    <w:p w14:paraId="37942645" w14:textId="77777777" w:rsidR="00416B3D" w:rsidRDefault="00416B3D" w:rsidP="13299676">
      <w:pPr>
        <w:pStyle w:val="ListParagraph"/>
        <w:spacing w:after="0" w:line="240" w:lineRule="auto"/>
        <w:ind w:left="0"/>
        <w:rPr>
          <w:i/>
          <w:iCs/>
          <w:sz w:val="28"/>
          <w:szCs w:val="28"/>
        </w:rPr>
      </w:pPr>
    </w:p>
    <w:p w14:paraId="4552DB57" w14:textId="77777777" w:rsidR="003C3947" w:rsidRPr="003C3947" w:rsidRDefault="003C3947" w:rsidP="003C3947">
      <w:pPr>
        <w:pStyle w:val="ListParagraph"/>
        <w:spacing w:after="0" w:line="240" w:lineRule="auto"/>
        <w:rPr>
          <w:i/>
          <w:sz w:val="28"/>
          <w:szCs w:val="28"/>
        </w:rPr>
      </w:pPr>
    </w:p>
    <w:p w14:paraId="1D3C24A6" w14:textId="6BB4B703" w:rsidR="003E3488" w:rsidRPr="003C3D11" w:rsidRDefault="003E3488" w:rsidP="007D184B">
      <w:pPr>
        <w:jc w:val="both"/>
        <w:rPr>
          <w:i/>
          <w:sz w:val="28"/>
          <w:szCs w:val="28"/>
        </w:rPr>
      </w:pPr>
      <w:r w:rsidRPr="003C3D11">
        <w:rPr>
          <w:i/>
          <w:sz w:val="28"/>
          <w:szCs w:val="28"/>
        </w:rPr>
        <w:lastRenderedPageBreak/>
        <w:t xml:space="preserve">Note: </w:t>
      </w:r>
      <w:r w:rsidR="00FD759C" w:rsidRPr="003C3D11">
        <w:rPr>
          <w:i/>
          <w:sz w:val="28"/>
          <w:szCs w:val="28"/>
        </w:rPr>
        <w:t xml:space="preserve">this </w:t>
      </w:r>
      <w:r w:rsidR="003C3947">
        <w:rPr>
          <w:i/>
          <w:sz w:val="28"/>
          <w:szCs w:val="28"/>
        </w:rPr>
        <w:t>book</w:t>
      </w:r>
      <w:r w:rsidR="00FD759C" w:rsidRPr="003C3D11">
        <w:rPr>
          <w:i/>
          <w:sz w:val="28"/>
          <w:szCs w:val="28"/>
        </w:rPr>
        <w:t xml:space="preserve"> is a softcopy version. </w:t>
      </w:r>
      <w:r w:rsidRPr="003C3D11">
        <w:rPr>
          <w:i/>
          <w:sz w:val="28"/>
          <w:szCs w:val="28"/>
        </w:rPr>
        <w:t>Please extend the table row below in order to record your activiti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5"/>
        <w:gridCol w:w="5200"/>
        <w:gridCol w:w="2451"/>
      </w:tblGrid>
      <w:tr w:rsidR="00717576" w14:paraId="361E4509" w14:textId="77777777" w:rsidTr="00D704A2">
        <w:trPr>
          <w:tblHeader/>
        </w:trPr>
        <w:tc>
          <w:tcPr>
            <w:tcW w:w="1365" w:type="dxa"/>
            <w:vAlign w:val="center"/>
          </w:tcPr>
          <w:p w14:paraId="2756C647" w14:textId="77777777" w:rsidR="007D184B" w:rsidRPr="007D184B" w:rsidRDefault="007D184B" w:rsidP="005C50E1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200" w:type="dxa"/>
            <w:vAlign w:val="center"/>
          </w:tcPr>
          <w:p w14:paraId="470160B1" w14:textId="77777777" w:rsidR="007D184B" w:rsidRPr="007D184B" w:rsidRDefault="00FD759C" w:rsidP="005C50E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="007D184B" w:rsidRPr="007D184B">
              <w:rPr>
                <w:b/>
                <w:sz w:val="24"/>
                <w:szCs w:val="24"/>
              </w:rPr>
              <w:t>TIVI</w:t>
            </w:r>
            <w:r w:rsidR="006D25A2"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1AE74A68" w14:textId="58E5FF95" w:rsidR="007D184B" w:rsidRPr="007D184B" w:rsidRDefault="007D184B" w:rsidP="005C50E1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 w:rsidR="003E3488">
              <w:rPr>
                <w:b/>
                <w:sz w:val="24"/>
                <w:szCs w:val="24"/>
              </w:rPr>
              <w:t xml:space="preserve"> </w:t>
            </w:r>
            <w:r w:rsidR="003C3947">
              <w:rPr>
                <w:b/>
                <w:sz w:val="24"/>
                <w:szCs w:val="24"/>
              </w:rPr>
              <w:t>OF THE</w:t>
            </w:r>
            <w:r w:rsidR="003E3488">
              <w:rPr>
                <w:b/>
                <w:sz w:val="24"/>
                <w:szCs w:val="24"/>
              </w:rPr>
              <w:t xml:space="preserve"> </w:t>
            </w:r>
            <w:r w:rsidR="003C3947">
              <w:rPr>
                <w:b/>
                <w:sz w:val="24"/>
                <w:szCs w:val="24"/>
              </w:rPr>
              <w:t xml:space="preserve">INDUSTRIAL </w:t>
            </w:r>
            <w:r w:rsidR="006D25A2">
              <w:rPr>
                <w:b/>
                <w:sz w:val="24"/>
                <w:szCs w:val="24"/>
              </w:rPr>
              <w:t>SUPERVISOR</w:t>
            </w:r>
          </w:p>
        </w:tc>
      </w:tr>
      <w:tr w:rsidR="00717576" w14:paraId="06960977" w14:textId="77777777" w:rsidTr="00D704A2">
        <w:tc>
          <w:tcPr>
            <w:tcW w:w="1365" w:type="dxa"/>
          </w:tcPr>
          <w:p w14:paraId="22EB0206" w14:textId="77777777" w:rsidR="005C50E1" w:rsidRDefault="00C17EEF" w:rsidP="00B06D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/9/2024</w:t>
            </w:r>
          </w:p>
          <w:p w14:paraId="424B2829" w14:textId="00B22F15" w:rsidR="00B06D1D" w:rsidRDefault="00B06D1D" w:rsidP="00B06D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day</w:t>
            </w:r>
          </w:p>
        </w:tc>
        <w:tc>
          <w:tcPr>
            <w:tcW w:w="5200" w:type="dxa"/>
          </w:tcPr>
          <w:p w14:paraId="2E02C1B9" w14:textId="56049ABA" w:rsidR="00717576" w:rsidRPr="003E14B5" w:rsidRDefault="00B06D1D" w:rsidP="003E14B5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 w:rsidRPr="003E14B5">
              <w:rPr>
                <w:sz w:val="24"/>
                <w:szCs w:val="24"/>
              </w:rPr>
              <w:t>First Day Report: Started practical training at KPJ Klang Specialist Hospital</w:t>
            </w:r>
            <w:r w:rsidR="00954CB7" w:rsidRPr="003E14B5">
              <w:rPr>
                <w:sz w:val="24"/>
                <w:szCs w:val="24"/>
              </w:rPr>
              <w:t>.</w:t>
            </w:r>
          </w:p>
          <w:p w14:paraId="756392E3" w14:textId="2EF87ACB" w:rsidR="00954CB7" w:rsidRDefault="00B06D1D" w:rsidP="00954CB7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ospital </w:t>
            </w:r>
            <w:r w:rsidR="0006075D">
              <w:rPr>
                <w:sz w:val="24"/>
                <w:szCs w:val="24"/>
              </w:rPr>
              <w:t>Tour:</w:t>
            </w:r>
            <w:r>
              <w:rPr>
                <w:sz w:val="24"/>
                <w:szCs w:val="24"/>
              </w:rPr>
              <w:t xml:space="preserve"> Puan Azila Laili from HR guided the tour</w:t>
            </w:r>
            <w:r w:rsidR="0006075D">
              <w:rPr>
                <w:sz w:val="24"/>
                <w:szCs w:val="24"/>
              </w:rPr>
              <w:t xml:space="preserve"> and </w:t>
            </w:r>
            <w:r w:rsidR="003E14B5">
              <w:rPr>
                <w:sz w:val="24"/>
                <w:szCs w:val="24"/>
              </w:rPr>
              <w:t>showed</w:t>
            </w:r>
            <w:r>
              <w:rPr>
                <w:sz w:val="24"/>
                <w:szCs w:val="24"/>
              </w:rPr>
              <w:t xml:space="preserve"> around the hospital.</w:t>
            </w:r>
          </w:p>
          <w:p w14:paraId="36E214D9" w14:textId="6A1D89EB" w:rsidR="005A12CD" w:rsidRDefault="005A12CD" w:rsidP="00954CB7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t with Supervisor: Had an introduction session with the supervisor</w:t>
            </w:r>
            <w:r w:rsidR="0006075D">
              <w:rPr>
                <w:sz w:val="24"/>
                <w:szCs w:val="24"/>
              </w:rPr>
              <w:t>, who introduced the staff from the same department</w:t>
            </w:r>
            <w:r>
              <w:rPr>
                <w:sz w:val="24"/>
                <w:szCs w:val="24"/>
              </w:rPr>
              <w:t xml:space="preserve"> and expressed the desire to intern there.</w:t>
            </w:r>
          </w:p>
          <w:p w14:paraId="39258613" w14:textId="5F056107" w:rsidR="00A53C7F" w:rsidRDefault="005A12CD" w:rsidP="005A12CD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 Introduction: Received an overview of the project.</w:t>
            </w:r>
          </w:p>
          <w:p w14:paraId="67E8E03A" w14:textId="79259C30" w:rsidR="005A12CD" w:rsidRDefault="005A12CD" w:rsidP="005A12CD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 planning: Begin planning the given project and visualize how it will work.</w:t>
            </w:r>
          </w:p>
          <w:p w14:paraId="77AE0186" w14:textId="77777777" w:rsidR="0006075D" w:rsidRPr="005A12CD" w:rsidRDefault="0006075D" w:rsidP="0006075D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5D0AAB17" w14:textId="6290192A" w:rsidR="00717576" w:rsidRDefault="00717576" w:rsidP="00717576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4D2249D5" wp14:editId="7F365004">
                  <wp:extent cx="1703295" cy="1187824"/>
                  <wp:effectExtent l="0" t="0" r="0" b="0"/>
                  <wp:docPr id="10162382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6238249" name="Picture 1016238249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238" r="6441" b="38828"/>
                          <a:stretch/>
                        </pic:blipFill>
                        <pic:spPr bwMode="auto">
                          <a:xfrm>
                            <a:off x="0" y="0"/>
                            <a:ext cx="1743481" cy="12158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15460ED" w14:textId="77777777" w:rsidR="005C50E1" w:rsidRPr="007B48E6" w:rsidRDefault="005C50E1" w:rsidP="007B48E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6D1716D2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29D3755E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304A7363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33396772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3C424905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55F81F07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2ACB440F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52FEB83C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10EEA5E6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2E5F22B3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12C30512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5EA6476C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2C0EE9CE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532C4912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64FC0B15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344212C6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2175A5AC" w14:textId="77777777" w:rsidR="005C50E1" w:rsidRDefault="006662E5" w:rsidP="005C50E1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79FB3AA5" wp14:editId="17472755">
                  <wp:extent cx="1226820" cy="916535"/>
                  <wp:effectExtent l="0" t="0" r="0" b="0"/>
                  <wp:docPr id="20231010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1BF846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/9/24</w:t>
            </w:r>
          </w:p>
          <w:p w14:paraId="248CDE24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7800FA02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5FEE1ED8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331C556A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2B2B0247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11FE7916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1A68690C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42203101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1BBCB001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3E435656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07055B20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674A1A5D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24779F62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193FD0B7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0E06104C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75E0A53A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29E1C6AA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71E312A0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6FC1D882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490AD4FC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04669DEA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65D71037" w14:textId="6F37C9EC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58444A1B" w14:textId="77777777" w:rsidTr="00D704A2">
        <w:tc>
          <w:tcPr>
            <w:tcW w:w="1365" w:type="dxa"/>
          </w:tcPr>
          <w:p w14:paraId="007FD514" w14:textId="53A17B16" w:rsidR="005C50E1" w:rsidRDefault="00C17EEF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9/2024</w:t>
            </w:r>
            <w:r w:rsidR="00B06D1D">
              <w:rPr>
                <w:sz w:val="24"/>
                <w:szCs w:val="24"/>
              </w:rPr>
              <w:br/>
              <w:t>Tuesday</w:t>
            </w:r>
          </w:p>
          <w:p w14:paraId="44F5DAE5" w14:textId="5ADE5E48" w:rsidR="005C50E1" w:rsidRDefault="005C50E1" w:rsidP="00D704A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2739D4EB" w14:textId="6C9DAB5E" w:rsidR="00D85A66" w:rsidRDefault="00D85A66" w:rsidP="00D85A6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  <w:r w:rsidR="00504E39">
              <w:rPr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 xml:space="preserve"> database</w:t>
            </w:r>
            <w:r w:rsidR="00504E39">
              <w:rPr>
                <w:sz w:val="24"/>
                <w:szCs w:val="24"/>
              </w:rPr>
              <w:t xml:space="preserve">: </w:t>
            </w:r>
            <w:r w:rsidR="0099767C">
              <w:rPr>
                <w:sz w:val="24"/>
                <w:szCs w:val="24"/>
              </w:rPr>
              <w:t>Create</w:t>
            </w:r>
            <w:r w:rsidR="00504E39">
              <w:rPr>
                <w:sz w:val="24"/>
                <w:szCs w:val="24"/>
              </w:rPr>
              <w:t xml:space="preserve"> the database and data entry</w:t>
            </w:r>
          </w:p>
          <w:p w14:paraId="362F4F3F" w14:textId="5761D3F0" w:rsidR="00D85A66" w:rsidRDefault="00504E39" w:rsidP="00D85A6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ked on coding: Started writing and testing code for the project</w:t>
            </w:r>
          </w:p>
          <w:p w14:paraId="5334930B" w14:textId="499B27DF" w:rsidR="00D704A2" w:rsidRDefault="00504E39" w:rsidP="00D85A6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tend Birthday party: Joined the birthday party event for </w:t>
            </w:r>
            <w:r w:rsidR="003E14B5">
              <w:rPr>
                <w:sz w:val="24"/>
                <w:szCs w:val="24"/>
              </w:rPr>
              <w:t>top management</w:t>
            </w:r>
          </w:p>
          <w:p w14:paraId="5301889A" w14:textId="77777777" w:rsidR="00504E39" w:rsidRDefault="00504E39" w:rsidP="00504E39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5B3F1B9E" w14:textId="23D30332" w:rsidR="00D147F8" w:rsidRPr="00D85A66" w:rsidRDefault="00D147F8" w:rsidP="00D147F8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9E91B4F" wp14:editId="2FD20934">
                  <wp:extent cx="1066800" cy="1422440"/>
                  <wp:effectExtent l="0" t="0" r="0" b="6350"/>
                  <wp:docPr id="1446086802" name="Picture 6" descr="A room with balloons and a tv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6086802" name="Picture 6" descr="A room with balloons and a tv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477" cy="1435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792369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450511B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29112DCA" w14:textId="77777777" w:rsidTr="00D704A2">
        <w:tc>
          <w:tcPr>
            <w:tcW w:w="1365" w:type="dxa"/>
          </w:tcPr>
          <w:p w14:paraId="7AAAEF07" w14:textId="58D20B13" w:rsidR="005C50E1" w:rsidRDefault="00C17EEF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/9/2024</w:t>
            </w:r>
            <w:r w:rsidR="00B06D1D">
              <w:rPr>
                <w:sz w:val="24"/>
                <w:szCs w:val="24"/>
              </w:rPr>
              <w:br/>
              <w:t>Wednesday</w:t>
            </w:r>
          </w:p>
          <w:p w14:paraId="4EDBCAB8" w14:textId="4CAEDBC8" w:rsidR="005E78DA" w:rsidRDefault="005E78DA" w:rsidP="00D704A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60FCD7AC" w14:textId="0B173F87" w:rsidR="005C50E1" w:rsidRDefault="00504E39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 Overview: Received an explanation about the project form Puan Asyi</w:t>
            </w:r>
            <w:r w:rsidR="0064347F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in</w:t>
            </w:r>
          </w:p>
          <w:p w14:paraId="78D81072" w14:textId="04BA0C8B" w:rsidR="00D704A2" w:rsidRDefault="00504E39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tails: Got a detailed explanation and ideas from IT staff, Miss Annisa</w:t>
            </w:r>
          </w:p>
          <w:p w14:paraId="77748145" w14:textId="302EDCC7" w:rsidR="00D704A2" w:rsidRDefault="003E14B5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Coding:</w:t>
            </w:r>
            <w:r w:rsidR="00504E39">
              <w:rPr>
                <w:sz w:val="24"/>
                <w:szCs w:val="24"/>
              </w:rPr>
              <w:t xml:space="preserve"> Worked on coding tasks</w:t>
            </w:r>
          </w:p>
          <w:p w14:paraId="1BB0F616" w14:textId="2C0530EE" w:rsidR="00D704A2" w:rsidRDefault="00504E39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nt Setup: Connected the laptop to the TV in preparation for tomorrow’s event (Hari Malaysia)</w:t>
            </w:r>
          </w:p>
          <w:p w14:paraId="63D2FFA5" w14:textId="77777777" w:rsidR="00504E39" w:rsidRDefault="00504E39" w:rsidP="00504E39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03CED786" w14:textId="2390B9B3" w:rsidR="00D147F8" w:rsidRPr="00D704A2" w:rsidRDefault="00D147F8" w:rsidP="00D147F8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0230E012" wp14:editId="2A1CD988">
                  <wp:extent cx="1164399" cy="1552575"/>
                  <wp:effectExtent l="0" t="0" r="0" b="0"/>
                  <wp:docPr id="926521932" name="Picture 5" descr="A computer on a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6521932" name="Picture 5" descr="A computer on a table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5556" cy="1580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89559" w14:textId="15F4BF0E" w:rsidR="005C50E1" w:rsidRDefault="005C50E1" w:rsidP="007D184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6A668D9" w14:textId="77777777" w:rsidR="005C50E1" w:rsidRDefault="005C50E1" w:rsidP="007D184B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0ABA7D78" w14:textId="77777777" w:rsidTr="00D704A2">
        <w:tc>
          <w:tcPr>
            <w:tcW w:w="1365" w:type="dxa"/>
          </w:tcPr>
          <w:p w14:paraId="3B1F1709" w14:textId="2FDE7F6F" w:rsidR="005C50E1" w:rsidRDefault="00C17EEF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/9/2024</w:t>
            </w:r>
          </w:p>
          <w:p w14:paraId="131679E0" w14:textId="550A6209" w:rsidR="005C50E1" w:rsidRDefault="00D704A2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ursday</w:t>
            </w:r>
          </w:p>
        </w:tc>
        <w:tc>
          <w:tcPr>
            <w:tcW w:w="5200" w:type="dxa"/>
          </w:tcPr>
          <w:p w14:paraId="32C391DB" w14:textId="0B1BA931" w:rsidR="005C50E1" w:rsidRDefault="00504E39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ri Malaysia Event: Participated in the Hari Malaysia celebration.</w:t>
            </w:r>
          </w:p>
          <w:p w14:paraId="02E3E54B" w14:textId="414324EE" w:rsidR="00D704A2" w:rsidRDefault="002923E0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</w:t>
            </w:r>
            <w:r w:rsidR="00504E39">
              <w:rPr>
                <w:sz w:val="24"/>
                <w:szCs w:val="24"/>
              </w:rPr>
              <w:t xml:space="preserve">anged Network </w:t>
            </w:r>
            <w:r>
              <w:rPr>
                <w:sz w:val="24"/>
                <w:szCs w:val="24"/>
              </w:rPr>
              <w:t>Ca</w:t>
            </w:r>
            <w:r w:rsidR="00504E39">
              <w:rPr>
                <w:sz w:val="24"/>
                <w:szCs w:val="24"/>
              </w:rPr>
              <w:t xml:space="preserve">ble: Replaced the network cable for a </w:t>
            </w:r>
            <w:r>
              <w:rPr>
                <w:sz w:val="24"/>
                <w:szCs w:val="24"/>
              </w:rPr>
              <w:t>staff member</w:t>
            </w:r>
            <w:r w:rsidR="00504E39">
              <w:rPr>
                <w:sz w:val="24"/>
                <w:szCs w:val="24"/>
              </w:rPr>
              <w:t xml:space="preserve"> in another department who had a network issue</w:t>
            </w:r>
          </w:p>
          <w:p w14:paraId="1C7DBD41" w14:textId="4D7F7FE7" w:rsidR="00D704A2" w:rsidRDefault="002923E0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ding: Continue works on coding tasks.</w:t>
            </w:r>
          </w:p>
          <w:p w14:paraId="59FC08DF" w14:textId="4799913D" w:rsidR="00D704A2" w:rsidRDefault="002923E0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xed Database: Made corrections and improvements to the database.</w:t>
            </w:r>
          </w:p>
          <w:p w14:paraId="6DE111BA" w14:textId="6C477CAA" w:rsidR="00D704A2" w:rsidRPr="00D704A2" w:rsidRDefault="002923E0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ed Document Uploading: Watched a YouTube tutorial on how to upload documents</w:t>
            </w:r>
          </w:p>
          <w:p w14:paraId="71FADDB7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0189936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3201A224" w14:textId="77777777" w:rsidTr="00D704A2">
        <w:tc>
          <w:tcPr>
            <w:tcW w:w="1365" w:type="dxa"/>
          </w:tcPr>
          <w:p w14:paraId="750AAAC9" w14:textId="45BF1053" w:rsidR="00C17EEF" w:rsidRDefault="00C17EEF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/9/2024</w:t>
            </w:r>
            <w:r w:rsidR="00D704A2">
              <w:rPr>
                <w:sz w:val="24"/>
                <w:szCs w:val="24"/>
              </w:rPr>
              <w:br/>
              <w:t>Friday</w:t>
            </w:r>
          </w:p>
          <w:p w14:paraId="5EBE4871" w14:textId="4B766574" w:rsidR="00C17EEF" w:rsidRDefault="00C17EEF" w:rsidP="00D704A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674AD4F0" w14:textId="662628A6" w:rsidR="00D704A2" w:rsidRDefault="002923E0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ited Surah Yasiin: Recited Surah Yasiin with all staff</w:t>
            </w:r>
          </w:p>
          <w:p w14:paraId="4384BD71" w14:textId="2B673356" w:rsidR="00D704A2" w:rsidRDefault="00D11B52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inue</w:t>
            </w:r>
            <w:r w:rsidR="002923E0">
              <w:rPr>
                <w:sz w:val="24"/>
                <w:szCs w:val="24"/>
              </w:rPr>
              <w:t>d Coding: Worked on coding tasks</w:t>
            </w:r>
          </w:p>
          <w:p w14:paraId="54879B00" w14:textId="5C0BA64C" w:rsidR="00D11B52" w:rsidRDefault="002923E0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ited Database: Made changes to the database in phpMyAdmin.</w:t>
            </w:r>
          </w:p>
          <w:p w14:paraId="40D814EC" w14:textId="6C294F35" w:rsidR="00D11B52" w:rsidRDefault="002923E0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</w:t>
            </w:r>
            <w:r w:rsidR="0099767C">
              <w:rPr>
                <w:sz w:val="24"/>
                <w:szCs w:val="24"/>
              </w:rPr>
              <w:t>u</w:t>
            </w:r>
            <w:r>
              <w:rPr>
                <w:sz w:val="24"/>
                <w:szCs w:val="24"/>
              </w:rPr>
              <w:t>p New Pc: Installed the new P</w:t>
            </w:r>
            <w:r w:rsidR="0099767C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 xml:space="preserve"> in the doctor’s room and ensured it was ready to use.</w:t>
            </w:r>
          </w:p>
          <w:p w14:paraId="56D9AF24" w14:textId="07D0A822" w:rsidR="00D11B52" w:rsidRDefault="002923E0" w:rsidP="00D704A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tart: Sir Ameirul demonstrated how to use Command Prompt for setup, including installing essential software on the new PC</w:t>
            </w:r>
            <w:r w:rsidR="00532BE6">
              <w:rPr>
                <w:sz w:val="24"/>
                <w:szCs w:val="24"/>
              </w:rPr>
              <w:t xml:space="preserve"> and login successfully.</w:t>
            </w:r>
          </w:p>
          <w:p w14:paraId="3790CCE6" w14:textId="77777777" w:rsidR="00D147F8" w:rsidRDefault="00D147F8" w:rsidP="00D147F8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62403773" wp14:editId="67119F65">
                  <wp:extent cx="1199578" cy="1599481"/>
                  <wp:effectExtent l="0" t="0" r="635" b="1270"/>
                  <wp:docPr id="171143974" name="Picture 4" descr="A desk with a computer and parts on 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143974" name="Picture 4" descr="A desk with a computer and parts on it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5608" cy="1620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EDF217" w14:textId="55FCE73F" w:rsidR="00D147F8" w:rsidRPr="00D704A2" w:rsidRDefault="00D147F8" w:rsidP="00D147F8">
            <w:pPr>
              <w:pStyle w:val="ListParagraph"/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76D2A6D" w14:textId="77777777" w:rsidR="00C17EEF" w:rsidRDefault="00C17EEF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7F7F383D" w14:textId="77777777" w:rsidTr="00D704A2">
        <w:tc>
          <w:tcPr>
            <w:tcW w:w="1365" w:type="dxa"/>
            <w:tcBorders>
              <w:bottom w:val="single" w:sz="12" w:space="0" w:color="auto"/>
            </w:tcBorders>
          </w:tcPr>
          <w:p w14:paraId="65A1ADCD" w14:textId="0D8B8C93" w:rsidR="005C50E1" w:rsidRDefault="00C17EEF" w:rsidP="003E14B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/9/2024</w:t>
            </w:r>
            <w:r w:rsidR="00D704A2">
              <w:rPr>
                <w:sz w:val="24"/>
                <w:szCs w:val="24"/>
              </w:rPr>
              <w:br/>
              <w:t>Saturday</w:t>
            </w:r>
          </w:p>
        </w:tc>
        <w:tc>
          <w:tcPr>
            <w:tcW w:w="5200" w:type="dxa"/>
            <w:tcBorders>
              <w:bottom w:val="single" w:sz="12" w:space="0" w:color="auto"/>
            </w:tcBorders>
          </w:tcPr>
          <w:p w14:paraId="3413E509" w14:textId="77777777" w:rsidR="005C50E1" w:rsidRDefault="00DC5C0F" w:rsidP="005C50E1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 w:rsidR="008C2DAF">
              <w:rPr>
                <w:sz w:val="24"/>
                <w:szCs w:val="24"/>
              </w:rPr>
              <w:t>lternate</w:t>
            </w:r>
          </w:p>
          <w:p w14:paraId="03371FF6" w14:textId="77777777" w:rsidR="00FB3D15" w:rsidRDefault="00FB3D15" w:rsidP="00FB3D15">
            <w:pPr>
              <w:jc w:val="both"/>
              <w:rPr>
                <w:sz w:val="24"/>
                <w:szCs w:val="24"/>
              </w:rPr>
            </w:pPr>
          </w:p>
          <w:p w14:paraId="31B5CBC3" w14:textId="77777777" w:rsidR="00FB3D15" w:rsidRDefault="00FB3D15" w:rsidP="00FB3D15">
            <w:pPr>
              <w:jc w:val="both"/>
              <w:rPr>
                <w:sz w:val="24"/>
                <w:szCs w:val="24"/>
              </w:rPr>
            </w:pPr>
          </w:p>
          <w:p w14:paraId="06957954" w14:textId="070DEB24" w:rsidR="00FB3D15" w:rsidRPr="00FB3D15" w:rsidRDefault="00FB3D15" w:rsidP="00FB3D15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2F5C358D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12E2414F" w14:textId="77777777" w:rsidTr="00D704A2">
        <w:tc>
          <w:tcPr>
            <w:tcW w:w="1365" w:type="dxa"/>
            <w:tcBorders>
              <w:top w:val="single" w:sz="12" w:space="0" w:color="auto"/>
            </w:tcBorders>
          </w:tcPr>
          <w:p w14:paraId="2F6C17B2" w14:textId="6FFC1333" w:rsidR="005C50E1" w:rsidRDefault="008A2CC2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/9/2024</w:t>
            </w:r>
            <w:r w:rsidR="00D704A2">
              <w:rPr>
                <w:sz w:val="24"/>
                <w:szCs w:val="24"/>
              </w:rPr>
              <w:br/>
              <w:t>Monday</w:t>
            </w:r>
          </w:p>
        </w:tc>
        <w:tc>
          <w:tcPr>
            <w:tcW w:w="5200" w:type="dxa"/>
            <w:tcBorders>
              <w:top w:val="single" w:sz="12" w:space="0" w:color="auto"/>
            </w:tcBorders>
          </w:tcPr>
          <w:p w14:paraId="547032F0" w14:textId="369474A8" w:rsidR="005C50E1" w:rsidRPr="00D147F8" w:rsidRDefault="00D147F8" w:rsidP="005C50E1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Holiday (Malaysian Day)</w:t>
            </w:r>
          </w:p>
          <w:p w14:paraId="6C8008D4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4AF73244" w14:textId="77777777" w:rsidR="00FB3D15" w:rsidRDefault="00FB3D15" w:rsidP="005C50E1">
            <w:pPr>
              <w:jc w:val="both"/>
              <w:rPr>
                <w:sz w:val="24"/>
                <w:szCs w:val="24"/>
              </w:rPr>
            </w:pPr>
          </w:p>
          <w:p w14:paraId="6F5EFE8C" w14:textId="77777777" w:rsidR="00FB3D15" w:rsidRDefault="00FB3D15" w:rsidP="005C50E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35D27537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6E5C0513" w14:textId="77777777" w:rsidR="00C17EEF" w:rsidRDefault="00C17EEF" w:rsidP="005C50E1">
            <w:pPr>
              <w:jc w:val="both"/>
              <w:rPr>
                <w:sz w:val="24"/>
                <w:szCs w:val="24"/>
              </w:rPr>
            </w:pPr>
          </w:p>
          <w:p w14:paraId="1C6AC974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0BBA3690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060A6A42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501B4C17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1F08B2DA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4F5A6E91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3E0C6289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6597D783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13E194CD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00C3F1BA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0EB9D12D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034889EA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</w:p>
          <w:p w14:paraId="2D3D582D" w14:textId="77777777" w:rsidR="006662E5" w:rsidRDefault="006662E5" w:rsidP="005C50E1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68CD0130" wp14:editId="1BB37863">
                  <wp:extent cx="1226820" cy="916535"/>
                  <wp:effectExtent l="0" t="0" r="0" b="0"/>
                  <wp:docPr id="77223598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582723" w14:textId="27E4A547" w:rsidR="006662E5" w:rsidRDefault="006662E5" w:rsidP="005C50E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/9/24</w:t>
            </w:r>
          </w:p>
        </w:tc>
      </w:tr>
      <w:tr w:rsidR="00D147F8" w14:paraId="676150CE" w14:textId="77777777" w:rsidTr="00D704A2">
        <w:tc>
          <w:tcPr>
            <w:tcW w:w="1365" w:type="dxa"/>
          </w:tcPr>
          <w:p w14:paraId="0CF03424" w14:textId="1199B793" w:rsidR="005C50E1" w:rsidRDefault="008A2CC2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8C2DAF">
              <w:rPr>
                <w:sz w:val="24"/>
                <w:szCs w:val="24"/>
              </w:rPr>
              <w:t>7</w:t>
            </w:r>
            <w:r>
              <w:rPr>
                <w:sz w:val="24"/>
                <w:szCs w:val="24"/>
              </w:rPr>
              <w:t>/9/2024</w:t>
            </w:r>
            <w:r w:rsidR="00D704A2">
              <w:rPr>
                <w:sz w:val="24"/>
                <w:szCs w:val="24"/>
              </w:rPr>
              <w:br/>
              <w:t>Tuesday</w:t>
            </w:r>
          </w:p>
        </w:tc>
        <w:tc>
          <w:tcPr>
            <w:tcW w:w="5200" w:type="dxa"/>
          </w:tcPr>
          <w:p w14:paraId="760D04A5" w14:textId="1E15E9FA" w:rsidR="005C50E1" w:rsidRPr="00D11B52" w:rsidRDefault="00D147F8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Holiday (</w:t>
            </w:r>
            <w:r w:rsidR="00D11B52">
              <w:rPr>
                <w:sz w:val="24"/>
                <w:szCs w:val="24"/>
              </w:rPr>
              <w:t>Maulidur Rasul</w:t>
            </w:r>
            <w:r>
              <w:rPr>
                <w:sz w:val="24"/>
                <w:szCs w:val="24"/>
              </w:rPr>
              <w:t>)</w:t>
            </w:r>
          </w:p>
          <w:p w14:paraId="0A389070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  <w:p w14:paraId="0BAE32AB" w14:textId="77777777" w:rsidR="00FB3D15" w:rsidRDefault="00FB3D15" w:rsidP="005C50E1">
            <w:pPr>
              <w:jc w:val="both"/>
              <w:rPr>
                <w:sz w:val="24"/>
                <w:szCs w:val="24"/>
              </w:rPr>
            </w:pPr>
          </w:p>
          <w:p w14:paraId="7EFEB016" w14:textId="77777777" w:rsidR="00FB3D15" w:rsidRDefault="00FB3D15" w:rsidP="005C50E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BB63022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3EB4563B" w14:textId="77777777" w:rsidTr="00D704A2">
        <w:tc>
          <w:tcPr>
            <w:tcW w:w="1365" w:type="dxa"/>
          </w:tcPr>
          <w:p w14:paraId="1EC8D65E" w14:textId="6A3D06BE" w:rsidR="00C17EEF" w:rsidRDefault="008A2CC2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8C2DAF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>/9/2024</w:t>
            </w:r>
            <w:r w:rsidR="00D704A2">
              <w:rPr>
                <w:sz w:val="24"/>
                <w:szCs w:val="24"/>
              </w:rPr>
              <w:br/>
              <w:t>Wednesday</w:t>
            </w:r>
          </w:p>
          <w:p w14:paraId="4E521784" w14:textId="36823814" w:rsidR="008A2CC2" w:rsidRDefault="008A2CC2" w:rsidP="00D704A2">
            <w:pPr>
              <w:jc w:val="center"/>
              <w:rPr>
                <w:sz w:val="24"/>
                <w:szCs w:val="24"/>
              </w:rPr>
            </w:pPr>
          </w:p>
          <w:p w14:paraId="6FD25D95" w14:textId="77777777" w:rsidR="00C17EEF" w:rsidRDefault="00C17EEF" w:rsidP="00D704A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4310F566" w14:textId="6ACEC7D6" w:rsidR="00C17EEF" w:rsidRDefault="00532BE6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 PC: Setup new PC int the speech room</w:t>
            </w:r>
          </w:p>
          <w:p w14:paraId="548D67B8" w14:textId="6933A564" w:rsidR="00D11B52" w:rsidRDefault="00532BE6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 Printer: Installed and configured the new printer</w:t>
            </w:r>
          </w:p>
          <w:p w14:paraId="39DE640D" w14:textId="320F4023" w:rsidR="00D11B52" w:rsidRDefault="00532BE6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are Printer Access:  Enabled printer sharing for all PCs</w:t>
            </w:r>
          </w:p>
          <w:p w14:paraId="2FE8DDEB" w14:textId="77777777" w:rsidR="00532BE6" w:rsidRDefault="00532BE6" w:rsidP="00532BE6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4111A4D7" w14:textId="77777777" w:rsidR="00D147F8" w:rsidRDefault="00D147F8" w:rsidP="00D147F8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D548409" wp14:editId="2D9FD095">
                  <wp:extent cx="1225357" cy="1633855"/>
                  <wp:effectExtent l="0" t="0" r="0" b="4445"/>
                  <wp:docPr id="1780644411" name="Picture 2" descr="A hand holding a blue c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0644411" name="Picture 2" descr="A hand holding a blue cable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5380" cy="16605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5D0174" w14:textId="2875769F" w:rsidR="00D147F8" w:rsidRPr="00D11B52" w:rsidRDefault="00D147F8" w:rsidP="00D147F8">
            <w:pPr>
              <w:pStyle w:val="ListParagraph"/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F0DC7BC" w14:textId="77777777" w:rsidR="00C17EEF" w:rsidRDefault="00C17EEF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1AFB9C26" w14:textId="77777777" w:rsidTr="00D704A2">
        <w:tc>
          <w:tcPr>
            <w:tcW w:w="1365" w:type="dxa"/>
          </w:tcPr>
          <w:p w14:paraId="2E87DBB7" w14:textId="3619D5E4" w:rsidR="005C50E1" w:rsidRDefault="008C2DAF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  <w:r w:rsidR="008A2CC2">
              <w:rPr>
                <w:sz w:val="24"/>
                <w:szCs w:val="24"/>
              </w:rPr>
              <w:t>/9/2024</w:t>
            </w:r>
            <w:r w:rsidR="00D704A2">
              <w:rPr>
                <w:sz w:val="24"/>
                <w:szCs w:val="24"/>
              </w:rPr>
              <w:br/>
              <w:t>Thursday</w:t>
            </w:r>
          </w:p>
        </w:tc>
        <w:tc>
          <w:tcPr>
            <w:tcW w:w="5200" w:type="dxa"/>
          </w:tcPr>
          <w:p w14:paraId="234CFDF7" w14:textId="48A2BB4F" w:rsidR="00D11B52" w:rsidRDefault="00532BE6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x Printer: Helped staff in another department with printer issue</w:t>
            </w:r>
          </w:p>
          <w:p w14:paraId="2593C19D" w14:textId="1A64DB74" w:rsidR="00D11B52" w:rsidRDefault="00D11B52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inue </w:t>
            </w:r>
            <w:r w:rsidR="00532BE6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ding</w:t>
            </w:r>
            <w:r w:rsidR="00532BE6">
              <w:rPr>
                <w:sz w:val="24"/>
                <w:szCs w:val="24"/>
              </w:rPr>
              <w:t>: Worked on coding tasks</w:t>
            </w:r>
          </w:p>
          <w:p w14:paraId="27836824" w14:textId="5D91A571" w:rsidR="00D147F8" w:rsidRDefault="00D147F8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in</w:t>
            </w:r>
            <w:r w:rsidR="00532BE6">
              <w:rPr>
                <w:sz w:val="24"/>
                <w:szCs w:val="24"/>
              </w:rPr>
              <w:t>ed</w:t>
            </w:r>
            <w:r>
              <w:rPr>
                <w:sz w:val="24"/>
                <w:szCs w:val="24"/>
              </w:rPr>
              <w:t xml:space="preserve"> AGM</w:t>
            </w:r>
            <w:r w:rsidR="00532BE6">
              <w:rPr>
                <w:sz w:val="24"/>
                <w:szCs w:val="24"/>
              </w:rPr>
              <w:t>: Attend the Annual General Meeting</w:t>
            </w:r>
          </w:p>
          <w:p w14:paraId="10B6A122" w14:textId="3B5E89E6" w:rsidR="00D147F8" w:rsidRPr="00D11B52" w:rsidRDefault="00D147F8" w:rsidP="00D147F8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34DD18B8" wp14:editId="0AA9C2B8">
                  <wp:extent cx="1250327" cy="1667148"/>
                  <wp:effectExtent l="0" t="0" r="6985" b="9525"/>
                  <wp:docPr id="2132205142" name="Picture 3" descr="A white printer with a black li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2205142" name="Picture 3" descr="A white printer with a black lid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8113" cy="169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C44B32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D85A444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4520BF8A" w14:textId="77777777" w:rsidTr="00D704A2">
        <w:tc>
          <w:tcPr>
            <w:tcW w:w="1365" w:type="dxa"/>
          </w:tcPr>
          <w:p w14:paraId="5EFA4301" w14:textId="1C0AA497" w:rsidR="005C50E1" w:rsidRDefault="008C2DAF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  <w:r w:rsidR="008A2CC2">
              <w:rPr>
                <w:sz w:val="24"/>
                <w:szCs w:val="24"/>
              </w:rPr>
              <w:t>/9/2024</w:t>
            </w:r>
            <w:r w:rsidR="00D704A2">
              <w:rPr>
                <w:sz w:val="24"/>
                <w:szCs w:val="24"/>
              </w:rPr>
              <w:br/>
              <w:t>Friday</w:t>
            </w:r>
          </w:p>
          <w:p w14:paraId="41A2104E" w14:textId="693E4EE1" w:rsidR="005C50E1" w:rsidRDefault="005C50E1" w:rsidP="00D704A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7FAB31BB" w14:textId="2C775A30" w:rsidR="00D147F8" w:rsidRDefault="00D147F8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inue </w:t>
            </w:r>
            <w:r w:rsidR="007B48E6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ding</w:t>
            </w:r>
            <w:r w:rsidR="007B48E6">
              <w:rPr>
                <w:sz w:val="24"/>
                <w:szCs w:val="24"/>
              </w:rPr>
              <w:t>: Worked on coding</w:t>
            </w:r>
          </w:p>
          <w:p w14:paraId="17A7C44A" w14:textId="27C633F9" w:rsidR="007B48E6" w:rsidRDefault="007B48E6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pared Laptop: Setup laptop for the staff meeting.</w:t>
            </w:r>
          </w:p>
          <w:p w14:paraId="18BB1B1B" w14:textId="672D2DBD" w:rsidR="007B48E6" w:rsidRDefault="007B48E6" w:rsidP="00D11B5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ructions: Received guidance to uninstall WPS and install 365 Microsoft Officer applications on the desktop in another department</w:t>
            </w:r>
          </w:p>
          <w:p w14:paraId="3B554480" w14:textId="77777777" w:rsidR="007B48E6" w:rsidRDefault="007B48E6" w:rsidP="007B48E6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41E962BE" w14:textId="3D22EB57" w:rsidR="005C50E1" w:rsidRPr="00D11B52" w:rsidRDefault="00D147F8" w:rsidP="00D147F8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1C4C6D7" wp14:editId="5A7D0EB3">
                  <wp:extent cx="1290337" cy="1720498"/>
                  <wp:effectExtent l="0" t="0" r="5080" b="0"/>
                  <wp:docPr id="1820305273" name="Picture 1" descr="A conference room with laptops on a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0305273" name="Picture 1" descr="A conference room with laptops on a table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04671" cy="1739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6D7E26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08D3B18" w14:textId="77777777" w:rsidR="005C50E1" w:rsidRDefault="005C50E1" w:rsidP="005C50E1">
            <w:pPr>
              <w:jc w:val="both"/>
              <w:rPr>
                <w:sz w:val="24"/>
                <w:szCs w:val="24"/>
              </w:rPr>
            </w:pPr>
          </w:p>
        </w:tc>
      </w:tr>
      <w:tr w:rsidR="00D147F8" w14:paraId="010F20BD" w14:textId="77777777" w:rsidTr="00D704A2">
        <w:tc>
          <w:tcPr>
            <w:tcW w:w="1365" w:type="dxa"/>
          </w:tcPr>
          <w:p w14:paraId="30D9E5B1" w14:textId="100382AE" w:rsidR="00C17EEF" w:rsidRDefault="00D704A2" w:rsidP="00D704A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8C2DAF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/</w:t>
            </w:r>
            <w:r w:rsidR="008C2DAF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/2024</w:t>
            </w:r>
            <w:r>
              <w:rPr>
                <w:sz w:val="24"/>
                <w:szCs w:val="24"/>
              </w:rPr>
              <w:br/>
              <w:t>Saturday</w:t>
            </w:r>
          </w:p>
          <w:p w14:paraId="1460F757" w14:textId="77777777" w:rsidR="00C17EEF" w:rsidRDefault="00C17EEF" w:rsidP="00D704A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324D8634" w14:textId="114B7607" w:rsidR="00C17EEF" w:rsidRDefault="007B48E6" w:rsidP="007B48E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 w:rsidRPr="007B48E6">
              <w:rPr>
                <w:sz w:val="24"/>
                <w:szCs w:val="24"/>
              </w:rPr>
              <w:t>Continued Coding: Worked on coding task</w:t>
            </w:r>
          </w:p>
          <w:p w14:paraId="5CA081E0" w14:textId="77777777" w:rsidR="00C17EEF" w:rsidRDefault="007B48E6" w:rsidP="00C17EE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stalled </w:t>
            </w:r>
            <w:r w:rsidR="008C2DAF">
              <w:rPr>
                <w:sz w:val="24"/>
                <w:szCs w:val="24"/>
              </w:rPr>
              <w:t>GitHub:</w:t>
            </w:r>
            <w:r>
              <w:rPr>
                <w:sz w:val="24"/>
                <w:szCs w:val="24"/>
              </w:rPr>
              <w:t xml:space="preserve"> Configured GitHub to enable other staff collaboration to fix the code</w:t>
            </w:r>
          </w:p>
          <w:p w14:paraId="33E511E4" w14:textId="2EB2FC8F" w:rsidR="003E14B5" w:rsidRPr="003E14B5" w:rsidRDefault="003E14B5" w:rsidP="003E14B5">
            <w:pPr>
              <w:pStyle w:val="ListParagraph"/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5EC308A" w14:textId="77777777" w:rsidR="00C17EEF" w:rsidRDefault="00C17EEF" w:rsidP="00C17EEF">
            <w:pPr>
              <w:jc w:val="both"/>
              <w:rPr>
                <w:sz w:val="24"/>
                <w:szCs w:val="24"/>
              </w:rPr>
            </w:pPr>
          </w:p>
        </w:tc>
      </w:tr>
    </w:tbl>
    <w:p w14:paraId="3866B304" w14:textId="0E48FE54" w:rsidR="13299676" w:rsidRDefault="13299676" w:rsidP="1329967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5"/>
        <w:gridCol w:w="5200"/>
        <w:gridCol w:w="2451"/>
      </w:tblGrid>
      <w:tr w:rsidR="008C52B0" w14:paraId="7637AD57" w14:textId="77777777" w:rsidTr="003E14B5">
        <w:trPr>
          <w:tblHeader/>
        </w:trPr>
        <w:tc>
          <w:tcPr>
            <w:tcW w:w="1365" w:type="dxa"/>
            <w:vAlign w:val="center"/>
          </w:tcPr>
          <w:p w14:paraId="02D0CE8D" w14:textId="77777777" w:rsidR="00CD2FC7" w:rsidRPr="007D184B" w:rsidRDefault="00CD2FC7" w:rsidP="0055787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200" w:type="dxa"/>
            <w:vAlign w:val="center"/>
          </w:tcPr>
          <w:p w14:paraId="1F90AC20" w14:textId="77777777" w:rsidR="00CD2FC7" w:rsidRPr="007D184B" w:rsidRDefault="00CD2FC7" w:rsidP="0055787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0C28043F" w14:textId="77777777" w:rsidR="00CD2FC7" w:rsidRPr="007D184B" w:rsidRDefault="00CD2FC7" w:rsidP="0055787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8C52B0" w14:paraId="5C3CC3EF" w14:textId="77777777" w:rsidTr="003E14B5">
        <w:tc>
          <w:tcPr>
            <w:tcW w:w="1365" w:type="dxa"/>
          </w:tcPr>
          <w:p w14:paraId="5101D53F" w14:textId="38D49D6F" w:rsidR="00CD2FC7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/9/2024</w:t>
            </w:r>
          </w:p>
          <w:p w14:paraId="4E5EA86E" w14:textId="387B245D" w:rsidR="00CD2FC7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day</w:t>
            </w:r>
          </w:p>
        </w:tc>
        <w:tc>
          <w:tcPr>
            <w:tcW w:w="5200" w:type="dxa"/>
          </w:tcPr>
          <w:p w14:paraId="4F8B0E44" w14:textId="77777777" w:rsidR="002A2B0F" w:rsidRDefault="002A2B0F" w:rsidP="002A2B0F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 w:rsidRPr="007B48E6">
              <w:rPr>
                <w:sz w:val="24"/>
                <w:szCs w:val="24"/>
              </w:rPr>
              <w:t>Continued Coding: Worked on coding task</w:t>
            </w:r>
          </w:p>
          <w:p w14:paraId="57483FC5" w14:textId="77777777" w:rsidR="003E14B5" w:rsidRDefault="003E14B5" w:rsidP="003E14B5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x Printer: Helped staff in another department with printer issue</w:t>
            </w:r>
          </w:p>
          <w:p w14:paraId="29204D75" w14:textId="77777777" w:rsidR="003E14B5" w:rsidRDefault="003E14B5" w:rsidP="003E14B5">
            <w:pPr>
              <w:pStyle w:val="ListParagraph"/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14:paraId="207055EF" w14:textId="165138B9" w:rsidR="00CD2FC7" w:rsidRPr="002A2B0F" w:rsidRDefault="002A2B0F" w:rsidP="003E14B5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44F9DC6F" wp14:editId="661200B1">
                  <wp:extent cx="1659661" cy="2212942"/>
                  <wp:effectExtent l="0" t="0" r="0" b="0"/>
                  <wp:docPr id="586203461" name="Picture 2" descr="A printer with a black cov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6203461" name="Picture 2" descr="A printer with a black cover&#10;&#10;Description automatically generated with medium confidence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2776" cy="2230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515350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71F60850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06A9E69E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3F00F11F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0F237E6F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227EE940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60C1FA69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6B54C962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61F4F991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29F68386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0716B7D9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0DF50453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060BB34C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7876A24B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164BD66C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677EAEFE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2A2C9CB0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3655E28B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25EDF75B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1EC7CE00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3535D19A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39D81206" w14:textId="313855B5" w:rsidR="006662E5" w:rsidRDefault="006662E5" w:rsidP="00557876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593CDF50" wp14:editId="0F4FE2BF">
                  <wp:extent cx="1226820" cy="916535"/>
                  <wp:effectExtent l="0" t="0" r="0" b="0"/>
                  <wp:docPr id="9747766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2506BE" w14:textId="1269AE00" w:rsidR="006662E5" w:rsidRDefault="006662E5" w:rsidP="005578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/9/2024</w:t>
            </w:r>
          </w:p>
          <w:p w14:paraId="222F152B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034BE379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11624C10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030CB0A6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18E18894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1F41590E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29023CEA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55E793C8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301D3108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6AEEBD6C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63E5B6F1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7EA82C2A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14B347B0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3CD1EB4D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8C52B0" w14:paraId="13031794" w14:textId="77777777" w:rsidTr="003E14B5">
        <w:tc>
          <w:tcPr>
            <w:tcW w:w="1365" w:type="dxa"/>
          </w:tcPr>
          <w:p w14:paraId="2235954C" w14:textId="672AF5E0" w:rsidR="00CD2FC7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4/9/2024</w:t>
            </w:r>
          </w:p>
          <w:p w14:paraId="6246E1F3" w14:textId="66922DE0" w:rsidR="008C2DAF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esday</w:t>
            </w:r>
          </w:p>
          <w:p w14:paraId="7CAD468B" w14:textId="77777777" w:rsidR="00CD2FC7" w:rsidRDefault="00CD2FC7" w:rsidP="008C2D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0C0FC6E2" w14:textId="77777777" w:rsidR="002A2B0F" w:rsidRDefault="002A2B0F" w:rsidP="002A2B0F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 w:rsidRPr="007B48E6">
              <w:rPr>
                <w:sz w:val="24"/>
                <w:szCs w:val="24"/>
              </w:rPr>
              <w:t>Continued Coding: Worked on coding task</w:t>
            </w:r>
          </w:p>
          <w:p w14:paraId="777089C6" w14:textId="4725BEA2" w:rsidR="000C5275" w:rsidRDefault="000C5275" w:rsidP="002A2B0F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tup </w:t>
            </w:r>
            <w:r w:rsidR="00B90610">
              <w:rPr>
                <w:sz w:val="24"/>
                <w:szCs w:val="24"/>
              </w:rPr>
              <w:t>meeting:</w:t>
            </w:r>
            <w:r>
              <w:rPr>
                <w:sz w:val="24"/>
                <w:szCs w:val="24"/>
              </w:rPr>
              <w:t xml:space="preserve"> Learned how to connect laptop to tv for online meet</w:t>
            </w:r>
          </w:p>
          <w:p w14:paraId="4BCA2C2C" w14:textId="214A5364" w:rsidR="003E14B5" w:rsidRDefault="003E14B5" w:rsidP="000C5275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tend Birthday party: Joined the birthday party event for </w:t>
            </w:r>
            <w:r w:rsidR="000C5275">
              <w:rPr>
                <w:sz w:val="24"/>
                <w:szCs w:val="24"/>
              </w:rPr>
              <w:t>top management</w:t>
            </w:r>
          </w:p>
          <w:p w14:paraId="2EAB8D83" w14:textId="0A10378E" w:rsidR="000C5275" w:rsidRPr="000C5275" w:rsidRDefault="000C5275" w:rsidP="000C5275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t: Learned backup and reset file with Miss Annisa</w:t>
            </w:r>
          </w:p>
          <w:p w14:paraId="73AF353C" w14:textId="77777777" w:rsidR="002A2B0F" w:rsidRDefault="002A2B0F" w:rsidP="002A2B0F">
            <w:pPr>
              <w:pStyle w:val="ListParagraph"/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14:paraId="1E783CB5" w14:textId="09E44707" w:rsidR="00CD2FC7" w:rsidRPr="002A2B0F" w:rsidRDefault="002A2B0F" w:rsidP="002A2B0F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158593B7" wp14:editId="75AF6DBE">
                  <wp:extent cx="1507289" cy="2009775"/>
                  <wp:effectExtent l="0" t="0" r="0" b="0"/>
                  <wp:docPr id="1412720580" name="Picture 1" descr="A hand on a keybo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2720580" name="Picture 1" descr="A hand on a keyboard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3789" cy="2031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98BAC4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C41CA84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8C52B0" w14:paraId="4DDECB4E" w14:textId="77777777" w:rsidTr="003E14B5">
        <w:tc>
          <w:tcPr>
            <w:tcW w:w="1365" w:type="dxa"/>
          </w:tcPr>
          <w:p w14:paraId="12D44360" w14:textId="77777777" w:rsidR="00CD2FC7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/9/2024</w:t>
            </w:r>
          </w:p>
          <w:p w14:paraId="78AC3246" w14:textId="54DB9C25" w:rsidR="008C2DAF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dnesday</w:t>
            </w:r>
          </w:p>
        </w:tc>
        <w:tc>
          <w:tcPr>
            <w:tcW w:w="5200" w:type="dxa"/>
          </w:tcPr>
          <w:p w14:paraId="01845D69" w14:textId="0F3DD05C" w:rsidR="002A2B0F" w:rsidRDefault="002A2B0F" w:rsidP="002A2B0F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 w:rsidRPr="007B48E6">
              <w:rPr>
                <w:sz w:val="24"/>
                <w:szCs w:val="24"/>
              </w:rPr>
              <w:t xml:space="preserve">Continued Coding: </w:t>
            </w:r>
            <w:r w:rsidR="0087721F">
              <w:rPr>
                <w:sz w:val="24"/>
                <w:szCs w:val="24"/>
              </w:rPr>
              <w:t>Progressed</w:t>
            </w:r>
            <w:r w:rsidRPr="007B48E6">
              <w:rPr>
                <w:sz w:val="24"/>
                <w:szCs w:val="24"/>
              </w:rPr>
              <w:t xml:space="preserve"> on coding task</w:t>
            </w:r>
          </w:p>
          <w:p w14:paraId="01119966" w14:textId="71746ADE" w:rsidR="00CD2FC7" w:rsidRDefault="0087721F" w:rsidP="002A2B0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C relocated: Moved the PC from the billing room to another room</w:t>
            </w:r>
          </w:p>
          <w:p w14:paraId="710E7BB9" w14:textId="3A7EFDDC" w:rsidR="0087721F" w:rsidRDefault="0087721F" w:rsidP="002A2B0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ter set up: Relocated the printer and set it up with Puan Asyi</w:t>
            </w:r>
            <w:r w:rsidR="0064347F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in</w:t>
            </w:r>
          </w:p>
          <w:p w14:paraId="1B35B0AF" w14:textId="45935BFD" w:rsidR="0087721F" w:rsidRDefault="0087721F" w:rsidP="002A2B0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nt Participation: Attended the Patient</w:t>
            </w:r>
            <w:r w:rsidR="00D81366">
              <w:rPr>
                <w:sz w:val="24"/>
                <w:szCs w:val="24"/>
              </w:rPr>
              <w:t xml:space="preserve"> Safety</w:t>
            </w:r>
            <w:r>
              <w:rPr>
                <w:sz w:val="24"/>
                <w:szCs w:val="24"/>
              </w:rPr>
              <w:t xml:space="preserve"> Day event by played games at each booth</w:t>
            </w:r>
          </w:p>
          <w:p w14:paraId="19120DB8" w14:textId="3C14B207" w:rsidR="00CD2FC7" w:rsidRDefault="00D81366" w:rsidP="00D81366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2CC54FF8" wp14:editId="42F5FD74">
                  <wp:extent cx="1496060" cy="1467796"/>
                  <wp:effectExtent l="0" t="0" r="8890" b="0"/>
                  <wp:docPr id="1302454925" name="Picture 3" descr="A box of rubber duck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454925" name="Picture 3" descr="A box of rubber ducks&#10;&#10;Description automatically generated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589" b="12830"/>
                          <a:stretch/>
                        </pic:blipFill>
                        <pic:spPr bwMode="auto">
                          <a:xfrm>
                            <a:off x="0" y="0"/>
                            <a:ext cx="1526117" cy="1497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4A500A1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9160C33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8C52B0" w14:paraId="29C4A687" w14:textId="77777777" w:rsidTr="003E14B5">
        <w:tc>
          <w:tcPr>
            <w:tcW w:w="1365" w:type="dxa"/>
          </w:tcPr>
          <w:p w14:paraId="322DD4A3" w14:textId="03A65EA1" w:rsidR="00C17EEF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/9/2024</w:t>
            </w:r>
          </w:p>
          <w:p w14:paraId="418E4E8A" w14:textId="1FCE7B25" w:rsidR="008C2DAF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ursday</w:t>
            </w:r>
          </w:p>
          <w:p w14:paraId="67BA28B9" w14:textId="77777777" w:rsidR="00C17EEF" w:rsidRDefault="00C17EEF" w:rsidP="008C2DAF">
            <w:pPr>
              <w:jc w:val="center"/>
              <w:rPr>
                <w:sz w:val="24"/>
                <w:szCs w:val="24"/>
              </w:rPr>
            </w:pPr>
          </w:p>
          <w:p w14:paraId="380D247F" w14:textId="77777777" w:rsidR="00C17EEF" w:rsidRDefault="00C17EEF" w:rsidP="008C2DAF">
            <w:pPr>
              <w:jc w:val="center"/>
              <w:rPr>
                <w:sz w:val="24"/>
                <w:szCs w:val="24"/>
              </w:rPr>
            </w:pPr>
          </w:p>
          <w:p w14:paraId="59086FC2" w14:textId="77777777" w:rsidR="00C17EEF" w:rsidRDefault="00C17EEF" w:rsidP="008C2D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688F45AC" w14:textId="213D18CE" w:rsidR="00C17EEF" w:rsidRDefault="0087721F" w:rsidP="0087721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C relocation: Moved the PC from the lower level to upper level and connected to the network</w:t>
            </w:r>
          </w:p>
          <w:p w14:paraId="734B7AFE" w14:textId="6E8A3525" w:rsidR="0087721F" w:rsidRDefault="0087721F" w:rsidP="0087721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tup </w:t>
            </w:r>
            <w:r w:rsidR="00327EB6">
              <w:rPr>
                <w:sz w:val="24"/>
                <w:szCs w:val="24"/>
              </w:rPr>
              <w:t>printer:</w:t>
            </w:r>
            <w:r>
              <w:rPr>
                <w:sz w:val="24"/>
                <w:szCs w:val="24"/>
              </w:rPr>
              <w:t xml:space="preserve"> Setup printer at lower level and configured it for sharing with all PCs</w:t>
            </w:r>
          </w:p>
          <w:p w14:paraId="0D389998" w14:textId="77777777" w:rsidR="0087721F" w:rsidRDefault="0087721F" w:rsidP="0087721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nt rehearsal: Participated in the rehearsal for Friday/s event (Patient Safety Day)</w:t>
            </w:r>
          </w:p>
          <w:p w14:paraId="0CE50D55" w14:textId="77777777" w:rsidR="00D81366" w:rsidRDefault="00D81366" w:rsidP="00D81366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5757F636" w14:textId="77777777" w:rsidR="00D81366" w:rsidRDefault="00D81366" w:rsidP="00D81366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2A844EE5" wp14:editId="48962428">
                  <wp:extent cx="1496336" cy="1995170"/>
                  <wp:effectExtent l="0" t="0" r="8890" b="5080"/>
                  <wp:docPr id="6907388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0738819" name="Picture 690738819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1790" cy="2002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EE21FC" w14:textId="77777777" w:rsidR="00D81366" w:rsidRDefault="00D81366" w:rsidP="00D81366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33B44FBA" w14:textId="609D47C1" w:rsidR="00D81366" w:rsidRPr="0087721F" w:rsidRDefault="00D81366" w:rsidP="00D81366">
            <w:pPr>
              <w:pStyle w:val="ListParagraph"/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7635BC7" w14:textId="77777777" w:rsidR="00C17EEF" w:rsidRDefault="00C17EEF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8C52B0" w14:paraId="09756612" w14:textId="77777777" w:rsidTr="003E14B5">
        <w:tc>
          <w:tcPr>
            <w:tcW w:w="1365" w:type="dxa"/>
          </w:tcPr>
          <w:p w14:paraId="772A53D0" w14:textId="33EA06BA" w:rsidR="00CD2FC7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/9/2024</w:t>
            </w:r>
          </w:p>
          <w:p w14:paraId="04A4DA30" w14:textId="367049EF" w:rsidR="008C2DAF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iday</w:t>
            </w:r>
          </w:p>
          <w:p w14:paraId="2DDE42A8" w14:textId="77777777" w:rsidR="00CD2FC7" w:rsidRDefault="00CD2FC7" w:rsidP="008C2D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42AFF6AE" w14:textId="47007148" w:rsidR="00CD2FC7" w:rsidRDefault="00327EB6" w:rsidP="00327EB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nt preparation: prepared for the event by connecting the laptop to the TV</w:t>
            </w:r>
          </w:p>
          <w:p w14:paraId="3A6DF210" w14:textId="23B6660C" w:rsidR="00327EB6" w:rsidRDefault="00327EB6" w:rsidP="00327EB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immick control: Participated by controlling the fogging effect for the gimmick portion</w:t>
            </w:r>
          </w:p>
          <w:p w14:paraId="4867F5B8" w14:textId="17476024" w:rsidR="00327EB6" w:rsidRDefault="00327EB6" w:rsidP="00327EB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ter setup: set up printer in the purchasing department</w:t>
            </w:r>
          </w:p>
          <w:p w14:paraId="67B35E53" w14:textId="10CF058E" w:rsidR="00327EB6" w:rsidRDefault="00327EB6" w:rsidP="00327EB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inued coding: </w:t>
            </w:r>
            <w:r w:rsidR="00A93A7A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ntinued working on the coding task</w:t>
            </w:r>
          </w:p>
          <w:p w14:paraId="7A02D49B" w14:textId="77777777" w:rsidR="00D81366" w:rsidRDefault="00D81366" w:rsidP="00D81366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6679BB25" w14:textId="7A655DBF" w:rsidR="00D81366" w:rsidRDefault="00D81366" w:rsidP="00D81366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1DCA5842" wp14:editId="77F3371C">
                  <wp:extent cx="1478715" cy="1971675"/>
                  <wp:effectExtent l="0" t="0" r="7620" b="0"/>
                  <wp:docPr id="159352315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3523157" name="Picture 1593523157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508" cy="1982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8DDC75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04F3371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8C52B0" w14:paraId="38EF3140" w14:textId="77777777" w:rsidTr="003E14B5">
        <w:tc>
          <w:tcPr>
            <w:tcW w:w="1365" w:type="dxa"/>
            <w:tcBorders>
              <w:bottom w:val="single" w:sz="12" w:space="0" w:color="auto"/>
            </w:tcBorders>
          </w:tcPr>
          <w:p w14:paraId="77D98937" w14:textId="63652633" w:rsidR="00CD2FC7" w:rsidRDefault="008C2DAF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/9/2024</w:t>
            </w:r>
          </w:p>
          <w:p w14:paraId="6F84758F" w14:textId="77777777" w:rsidR="00CD2FC7" w:rsidRDefault="008C2DAF" w:rsidP="00F8108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turday</w:t>
            </w:r>
          </w:p>
          <w:p w14:paraId="6F720A86" w14:textId="648771EE" w:rsidR="00F81080" w:rsidRDefault="00F81080" w:rsidP="00F8108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  <w:tcBorders>
              <w:bottom w:val="single" w:sz="12" w:space="0" w:color="auto"/>
            </w:tcBorders>
          </w:tcPr>
          <w:p w14:paraId="5C35FD53" w14:textId="0368BF81" w:rsidR="00CD2FC7" w:rsidRPr="00F81080" w:rsidRDefault="008C2DAF" w:rsidP="0055787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ternate</w:t>
            </w: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1E442FEC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8C52B0" w14:paraId="17625875" w14:textId="77777777" w:rsidTr="003E14B5">
        <w:tc>
          <w:tcPr>
            <w:tcW w:w="1365" w:type="dxa"/>
            <w:tcBorders>
              <w:top w:val="single" w:sz="12" w:space="0" w:color="auto"/>
            </w:tcBorders>
          </w:tcPr>
          <w:p w14:paraId="162B0AE7" w14:textId="77777777" w:rsidR="00CD2FC7" w:rsidRDefault="00D81366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/9/2024</w:t>
            </w:r>
          </w:p>
          <w:p w14:paraId="4B4126C9" w14:textId="478009CC" w:rsidR="00D81366" w:rsidRDefault="00D81366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day</w:t>
            </w:r>
          </w:p>
        </w:tc>
        <w:tc>
          <w:tcPr>
            <w:tcW w:w="5200" w:type="dxa"/>
            <w:tcBorders>
              <w:top w:val="single" w:sz="12" w:space="0" w:color="auto"/>
            </w:tcBorders>
          </w:tcPr>
          <w:p w14:paraId="1D79D240" w14:textId="5F7E84F2" w:rsidR="00CD2FC7" w:rsidRDefault="00D81366" w:rsidP="00D8136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tup PC: Help staff </w:t>
            </w:r>
            <w:r w:rsidR="00F3451E">
              <w:rPr>
                <w:sz w:val="24"/>
                <w:szCs w:val="24"/>
              </w:rPr>
              <w:t>with setting up their</w:t>
            </w:r>
            <w:r>
              <w:rPr>
                <w:sz w:val="24"/>
                <w:szCs w:val="24"/>
              </w:rPr>
              <w:t xml:space="preserve"> PC after the office renovation</w:t>
            </w:r>
          </w:p>
          <w:p w14:paraId="1F93C115" w14:textId="77777777" w:rsidR="00A93A7A" w:rsidRDefault="00A93A7A" w:rsidP="00A93A7A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inued coding: Continued working on the coding task</w:t>
            </w:r>
          </w:p>
          <w:p w14:paraId="1F2AAF8B" w14:textId="63B1788E" w:rsidR="00FB3D15" w:rsidRDefault="00FB3D15" w:rsidP="00A93A7A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ice relocation: Move unused device to storeroom</w:t>
            </w:r>
          </w:p>
          <w:p w14:paraId="29EAD516" w14:textId="77777777" w:rsidR="00FB3D15" w:rsidRDefault="00FB3D15" w:rsidP="00FB3D15">
            <w:pPr>
              <w:pStyle w:val="ListParagraph"/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14:paraId="121A6F02" w14:textId="77777777" w:rsidR="00CD2FC7" w:rsidRDefault="00FB3D15" w:rsidP="00FB3D15">
            <w:pPr>
              <w:pStyle w:val="ListParagraph"/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1EA51D14" wp14:editId="2A6ACD82">
                  <wp:extent cx="1447800" cy="1996589"/>
                  <wp:effectExtent l="0" t="0" r="0" b="3810"/>
                  <wp:docPr id="157097193" name="Picture 4" descr="A close-up of a mach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97193" name="Picture 4" descr="A close-up of a machine&#10;&#10;Description automatically generated"/>
                          <pic:cNvPicPr/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711" t="25564" r="19318" b="-1"/>
                          <a:stretch/>
                        </pic:blipFill>
                        <pic:spPr bwMode="auto">
                          <a:xfrm>
                            <a:off x="0" y="0"/>
                            <a:ext cx="1458019" cy="20106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A7BACCD" w14:textId="77777777" w:rsidR="000A1090" w:rsidRDefault="000A1090" w:rsidP="00FB3D15">
            <w:pPr>
              <w:pStyle w:val="ListParagraph"/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14:paraId="2F279F4E" w14:textId="77777777" w:rsidR="000A1090" w:rsidRDefault="000A1090" w:rsidP="00FB3D15">
            <w:pPr>
              <w:pStyle w:val="ListParagraph"/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14:paraId="7BF62BAD" w14:textId="77777777" w:rsidR="000A1090" w:rsidRDefault="000A1090" w:rsidP="00FB3D15">
            <w:pPr>
              <w:pStyle w:val="ListParagraph"/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14:paraId="651FEF36" w14:textId="77777777" w:rsidR="000A1090" w:rsidRDefault="000A1090" w:rsidP="00FB3D15">
            <w:pPr>
              <w:pStyle w:val="ListParagraph"/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14:paraId="5A69D2A1" w14:textId="77777777" w:rsidR="000A1090" w:rsidRDefault="000A1090" w:rsidP="00FB3D15">
            <w:pPr>
              <w:pStyle w:val="ListParagraph"/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14:paraId="40623513" w14:textId="77777777" w:rsidR="000A1090" w:rsidRDefault="000A1090" w:rsidP="00FB3D15">
            <w:pPr>
              <w:pStyle w:val="ListParagraph"/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14:paraId="5DFB6C64" w14:textId="77777777" w:rsidR="000A1090" w:rsidRDefault="000A1090" w:rsidP="00FB3D15">
            <w:pPr>
              <w:pStyle w:val="ListParagraph"/>
              <w:spacing w:after="200" w:line="276" w:lineRule="auto"/>
              <w:jc w:val="both"/>
              <w:rPr>
                <w:sz w:val="24"/>
                <w:szCs w:val="24"/>
              </w:rPr>
            </w:pPr>
          </w:p>
          <w:p w14:paraId="398D9CB8" w14:textId="5F89FFFB" w:rsidR="000A1090" w:rsidRDefault="000A1090" w:rsidP="00FB3D15">
            <w:pPr>
              <w:pStyle w:val="ListParagraph"/>
              <w:spacing w:after="200"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1CF767EB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  <w:p w14:paraId="58EC5CDD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4245FA9C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</w:p>
          <w:p w14:paraId="1A4671AD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0ED6615F" wp14:editId="51622E09">
                  <wp:extent cx="1226820" cy="916535"/>
                  <wp:effectExtent l="0" t="0" r="0" b="0"/>
                  <wp:docPr id="20404698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60AC2B" w14:textId="77777777" w:rsidR="006662E5" w:rsidRDefault="006662E5" w:rsidP="005578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/9/24</w:t>
            </w:r>
          </w:p>
          <w:p w14:paraId="098DC96B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5C07F210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65C1E5DB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2D95EADA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467F4779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59CBC8FC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2F62CB60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14E49581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0E521EA8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58187704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76841238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1B090AA0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4A6541A7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428B3FC9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6640D1CF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14AD2F3B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4F9E691F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5A72A55A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22DD3B51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60FE49C1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09B1E717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21182031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1BAB99C1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38CE480B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332A5143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2D88CE52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1EFE7DED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1E547FCD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6240EBED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135DF9F6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55998DB0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08169784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7E65635" wp14:editId="1A85EF2C">
                  <wp:extent cx="1226820" cy="916535"/>
                  <wp:effectExtent l="0" t="0" r="0" b="0"/>
                  <wp:docPr id="11640354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5D98E3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/10/24</w:t>
            </w:r>
          </w:p>
          <w:p w14:paraId="59CAE268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17544531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6E675E1A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0F356656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39687C32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2DFFCF9A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3460AFBB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1AE6B6DD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0929318B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1C9AC75A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0C94FCBA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606D6EFF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269160F0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74394937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1B5A79C6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509CC415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12CEDD10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0F8DAF29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1DBCF576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21E37F7B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68BB65F1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3099121F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20660BA3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7AB4E084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51CDBDC8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78C6D377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15558EB1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260860CC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126CF314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7BBB9758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21790B65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100A0CA3" w14:textId="6C93871A" w:rsidR="00860469" w:rsidRDefault="00860469" w:rsidP="00557876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72B2F1FE" wp14:editId="55FA9FB9">
                  <wp:extent cx="1226820" cy="916535"/>
                  <wp:effectExtent l="0" t="0" r="0" b="0"/>
                  <wp:docPr id="128124518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82947E" w14:textId="6157E92D" w:rsidR="00860469" w:rsidRDefault="00860469" w:rsidP="005578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/10/24</w:t>
            </w:r>
          </w:p>
          <w:p w14:paraId="6FE04702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4877692F" w14:textId="77777777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  <w:p w14:paraId="08C20C66" w14:textId="6E7CEA3F" w:rsidR="00860469" w:rsidRDefault="00860469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8C52B0" w14:paraId="3BD08F6C" w14:textId="77777777" w:rsidTr="003E14B5">
        <w:tc>
          <w:tcPr>
            <w:tcW w:w="1365" w:type="dxa"/>
          </w:tcPr>
          <w:p w14:paraId="6972BDFE" w14:textId="19A3FBEC" w:rsidR="00CD2FC7" w:rsidRDefault="00987F79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/10/2024</w:t>
            </w:r>
          </w:p>
          <w:p w14:paraId="32E84B35" w14:textId="0B49C3DB" w:rsidR="00987F79" w:rsidRDefault="00987F79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esday</w:t>
            </w:r>
          </w:p>
        </w:tc>
        <w:tc>
          <w:tcPr>
            <w:tcW w:w="5200" w:type="dxa"/>
          </w:tcPr>
          <w:p w14:paraId="149A0DC4" w14:textId="4DEFBCDC" w:rsidR="00CD2FC7" w:rsidRDefault="001C2218" w:rsidP="0049753B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twork</w:t>
            </w:r>
            <w:r w:rsidR="00C65678">
              <w:rPr>
                <w:sz w:val="24"/>
                <w:szCs w:val="24"/>
              </w:rPr>
              <w:t xml:space="preserve"> Cable Crimping: </w:t>
            </w:r>
            <w:r w:rsidR="002E43DD">
              <w:rPr>
                <w:sz w:val="24"/>
                <w:szCs w:val="24"/>
              </w:rPr>
              <w:t>Prepare the network cable by crimping the connectors</w:t>
            </w:r>
          </w:p>
          <w:p w14:paraId="32A0C5C9" w14:textId="39174230" w:rsidR="0092230E" w:rsidRDefault="002E43DD" w:rsidP="0049753B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C-to-Printer Connection: Connect the PC to the printer using the network cable and configure it with the IP address</w:t>
            </w:r>
          </w:p>
          <w:p w14:paraId="579C765C" w14:textId="40FCAAAD" w:rsidR="00CD2FC7" w:rsidRDefault="0093316E" w:rsidP="00333F16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40A86695" wp14:editId="7DFDCE94">
                  <wp:extent cx="1456267" cy="1942873"/>
                  <wp:effectExtent l="0" t="0" r="0" b="635"/>
                  <wp:docPr id="14299950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2541" cy="1964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758828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FF52D1D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8C52B0" w14:paraId="6E934FE3" w14:textId="77777777" w:rsidTr="003E14B5">
        <w:tc>
          <w:tcPr>
            <w:tcW w:w="1365" w:type="dxa"/>
          </w:tcPr>
          <w:p w14:paraId="4B1AEC90" w14:textId="57508193" w:rsidR="00CD2FC7" w:rsidRDefault="00987F79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/10/2024</w:t>
            </w:r>
          </w:p>
          <w:p w14:paraId="608BC2D7" w14:textId="25157F98" w:rsidR="00987F79" w:rsidRDefault="00987F79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dnesday</w:t>
            </w:r>
          </w:p>
          <w:p w14:paraId="62F23158" w14:textId="77777777" w:rsidR="00CD2FC7" w:rsidRDefault="00CD2FC7" w:rsidP="008C2D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005BDF6E" w14:textId="09C23E44" w:rsidR="00CD2FC7" w:rsidRDefault="002965C6" w:rsidP="003E19A8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twork Cable Preparation: Cut the network cable to appro</w:t>
            </w:r>
            <w:r w:rsidR="00DC779A">
              <w:rPr>
                <w:sz w:val="24"/>
                <w:szCs w:val="24"/>
              </w:rPr>
              <w:t>ximately 5 depa in length</w:t>
            </w:r>
          </w:p>
          <w:p w14:paraId="252978B0" w14:textId="721F9658" w:rsidR="003972EA" w:rsidRDefault="00DC779A" w:rsidP="003E19A8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ice Storage: Place unused devices in storage</w:t>
            </w:r>
          </w:p>
          <w:p w14:paraId="19F5B7E3" w14:textId="268C92A2" w:rsidR="003972EA" w:rsidRDefault="00DC779A" w:rsidP="003E19A8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nter Setup: </w:t>
            </w:r>
            <w:r w:rsidR="006344AC">
              <w:rPr>
                <w:sz w:val="24"/>
                <w:szCs w:val="24"/>
              </w:rPr>
              <w:t>Assist the vendor with setting up the printer for patient wristbands</w:t>
            </w:r>
          </w:p>
          <w:p w14:paraId="78D16929" w14:textId="77777777" w:rsidR="00CD2FC7" w:rsidRDefault="00AC08D9" w:rsidP="0055787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site Data Entry: Demonstrated how to update or input data on the company’s website</w:t>
            </w:r>
          </w:p>
          <w:p w14:paraId="53AF3B59" w14:textId="2D9CBDA0" w:rsidR="00862D66" w:rsidRPr="00862D66" w:rsidRDefault="00862D66" w:rsidP="00862D66">
            <w:pPr>
              <w:pStyle w:val="ListParagraph"/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4849D4D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8C52B0" w14:paraId="3210E404" w14:textId="77777777" w:rsidTr="003E14B5">
        <w:tc>
          <w:tcPr>
            <w:tcW w:w="1365" w:type="dxa"/>
          </w:tcPr>
          <w:p w14:paraId="246CAB28" w14:textId="7A3BB3DA" w:rsidR="00CD2FC7" w:rsidRDefault="00987F79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/10/2024</w:t>
            </w:r>
          </w:p>
          <w:p w14:paraId="5AD1082A" w14:textId="6B78C29D" w:rsidR="00987F79" w:rsidRDefault="00987F79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ursday</w:t>
            </w:r>
          </w:p>
          <w:p w14:paraId="77EEE263" w14:textId="77777777" w:rsidR="00CD2FC7" w:rsidRDefault="00CD2FC7" w:rsidP="008C2D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226FED66" w14:textId="4466F462" w:rsidR="00CD2FC7" w:rsidRDefault="00862D66" w:rsidP="00862D6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 Meeting Setup: Connect the laptop to the PC to setup an online meeting</w:t>
            </w:r>
          </w:p>
          <w:p w14:paraId="4C0C89A1" w14:textId="6026366B" w:rsidR="00862D66" w:rsidRDefault="00862D66" w:rsidP="00862D6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rnal DBD Drive Installation: </w:t>
            </w:r>
            <w:r w:rsidR="00414D5F">
              <w:rPr>
                <w:sz w:val="24"/>
                <w:szCs w:val="24"/>
              </w:rPr>
              <w:t>Install the USB external DVD drive in the doctor’s room</w:t>
            </w:r>
          </w:p>
          <w:p w14:paraId="3C33163D" w14:textId="33526694" w:rsidR="00414D5F" w:rsidRDefault="00414D5F" w:rsidP="00862D6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nter Sharing: </w:t>
            </w:r>
            <w:r w:rsidR="008C52B0">
              <w:rPr>
                <w:sz w:val="24"/>
                <w:szCs w:val="24"/>
              </w:rPr>
              <w:t xml:space="preserve">Set up printer sharing in </w:t>
            </w:r>
            <w:r w:rsidR="00333F16">
              <w:rPr>
                <w:sz w:val="24"/>
                <w:szCs w:val="24"/>
              </w:rPr>
              <w:t>doctors’</w:t>
            </w:r>
            <w:r w:rsidR="008C52B0">
              <w:rPr>
                <w:sz w:val="24"/>
                <w:szCs w:val="24"/>
              </w:rPr>
              <w:t xml:space="preserve"> room</w:t>
            </w:r>
          </w:p>
          <w:p w14:paraId="347785A9" w14:textId="77777777" w:rsidR="008C52B0" w:rsidRDefault="008C52B0" w:rsidP="008C52B0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7CF25B81" w14:textId="38B1101E" w:rsidR="008C52B0" w:rsidRPr="00862D66" w:rsidRDefault="00D4176E" w:rsidP="008C52B0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69E1F5B6" wp14:editId="417699F9">
                  <wp:extent cx="1934149" cy="1574800"/>
                  <wp:effectExtent l="0" t="0" r="9525" b="6350"/>
                  <wp:docPr id="192601528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771" b="20118"/>
                          <a:stretch/>
                        </pic:blipFill>
                        <pic:spPr bwMode="auto">
                          <a:xfrm>
                            <a:off x="0" y="0"/>
                            <a:ext cx="1963490" cy="1598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FF4C0B8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B922E8D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8C52B0" w14:paraId="0CA7D45F" w14:textId="77777777" w:rsidTr="003E14B5">
        <w:tc>
          <w:tcPr>
            <w:tcW w:w="1365" w:type="dxa"/>
          </w:tcPr>
          <w:p w14:paraId="21B072E0" w14:textId="0933C4CF" w:rsidR="00987F79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/10/2024</w:t>
            </w:r>
          </w:p>
          <w:p w14:paraId="264533A7" w14:textId="7DF23440" w:rsidR="00C17EEF" w:rsidRDefault="00987F79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iday</w:t>
            </w:r>
          </w:p>
          <w:p w14:paraId="4D45F7B6" w14:textId="77777777" w:rsidR="00C17EEF" w:rsidRDefault="00C17EEF" w:rsidP="00987F79">
            <w:pPr>
              <w:rPr>
                <w:sz w:val="24"/>
                <w:szCs w:val="24"/>
              </w:rPr>
            </w:pPr>
          </w:p>
          <w:p w14:paraId="2021CEAF" w14:textId="77777777" w:rsidR="00987F79" w:rsidRDefault="00987F79" w:rsidP="00987F79">
            <w:pPr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257696CB" w14:textId="77777777" w:rsidR="00C17EEF" w:rsidRDefault="00420DCC" w:rsidP="00420DCC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ter Sharing: Continue setting up printer sharing in doctor’s room</w:t>
            </w:r>
          </w:p>
          <w:p w14:paraId="4C02CA64" w14:textId="712F683B" w:rsidR="00420DCC" w:rsidRPr="00420DCC" w:rsidRDefault="00435CFE" w:rsidP="00420DCC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lder Shortcut: Create shortcuts to the company’s folder on </w:t>
            </w:r>
            <w:r w:rsidR="00D4176E">
              <w:rPr>
                <w:sz w:val="24"/>
                <w:szCs w:val="24"/>
              </w:rPr>
              <w:t>few PC</w:t>
            </w:r>
          </w:p>
        </w:tc>
        <w:tc>
          <w:tcPr>
            <w:tcW w:w="2451" w:type="dxa"/>
            <w:vMerge/>
          </w:tcPr>
          <w:p w14:paraId="221B4EB9" w14:textId="77777777" w:rsidR="00C17EEF" w:rsidRDefault="00C17EEF" w:rsidP="00557876">
            <w:pPr>
              <w:jc w:val="both"/>
              <w:rPr>
                <w:sz w:val="24"/>
                <w:szCs w:val="24"/>
              </w:rPr>
            </w:pPr>
          </w:p>
        </w:tc>
      </w:tr>
      <w:tr w:rsidR="008C52B0" w14:paraId="6E981CD2" w14:textId="77777777" w:rsidTr="003E14B5">
        <w:tc>
          <w:tcPr>
            <w:tcW w:w="1365" w:type="dxa"/>
          </w:tcPr>
          <w:p w14:paraId="4D082C9E" w14:textId="16F69924" w:rsidR="00CD2FC7" w:rsidRDefault="00987F79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/10/2024</w:t>
            </w:r>
          </w:p>
          <w:p w14:paraId="61E2C3B3" w14:textId="7E99EE3B" w:rsidR="00987F79" w:rsidRDefault="00987F79" w:rsidP="008C2DA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turday</w:t>
            </w:r>
          </w:p>
          <w:p w14:paraId="4DA487F5" w14:textId="77777777" w:rsidR="00CD2FC7" w:rsidRDefault="00CD2FC7" w:rsidP="008C2DA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200" w:type="dxa"/>
          </w:tcPr>
          <w:p w14:paraId="3C00A4AF" w14:textId="089C42D6" w:rsidR="00CD2FC7" w:rsidRDefault="00515BA6" w:rsidP="00D4176E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ding: Continue working on the coding tasks</w:t>
            </w:r>
          </w:p>
          <w:p w14:paraId="1425FED3" w14:textId="7BD3CB03" w:rsidR="00CD2FC7" w:rsidRPr="009A4048" w:rsidRDefault="009A4048" w:rsidP="0055787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 Printer Installation: Install a new printer at the Dayward</w:t>
            </w:r>
          </w:p>
        </w:tc>
        <w:tc>
          <w:tcPr>
            <w:tcW w:w="2451" w:type="dxa"/>
            <w:vMerge/>
          </w:tcPr>
          <w:p w14:paraId="10AD9775" w14:textId="77777777" w:rsidR="00CD2FC7" w:rsidRDefault="00CD2FC7" w:rsidP="00557876">
            <w:pPr>
              <w:jc w:val="both"/>
              <w:rPr>
                <w:sz w:val="24"/>
                <w:szCs w:val="24"/>
              </w:rPr>
            </w:pPr>
          </w:p>
        </w:tc>
      </w:tr>
    </w:tbl>
    <w:p w14:paraId="0270716B" w14:textId="77777777" w:rsidR="00EF6592" w:rsidRDefault="00EF6592" w:rsidP="006D25A2"/>
    <w:p w14:paraId="2F7E64F6" w14:textId="77777777" w:rsidR="00E230E4" w:rsidRDefault="00E230E4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5"/>
        <w:gridCol w:w="5219"/>
        <w:gridCol w:w="2422"/>
      </w:tblGrid>
      <w:tr w:rsidR="006E43F3" w14:paraId="06F4FB53" w14:textId="77777777" w:rsidTr="003E14B5">
        <w:trPr>
          <w:tblHeader/>
        </w:trPr>
        <w:tc>
          <w:tcPr>
            <w:tcW w:w="1223" w:type="dxa"/>
            <w:vAlign w:val="center"/>
          </w:tcPr>
          <w:p w14:paraId="5EA88D1C" w14:textId="77777777" w:rsidR="00E230E4" w:rsidRPr="007D184B" w:rsidRDefault="00E230E4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033A56C6" w14:textId="77777777" w:rsidR="00E230E4" w:rsidRPr="007D184B" w:rsidRDefault="00E230E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701F971C" w14:textId="77777777" w:rsidR="00E230E4" w:rsidRPr="007D184B" w:rsidRDefault="00E230E4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6E43F3" w14:paraId="60485E59" w14:textId="77777777" w:rsidTr="00987F79">
        <w:tc>
          <w:tcPr>
            <w:tcW w:w="1223" w:type="dxa"/>
          </w:tcPr>
          <w:p w14:paraId="7F5A43CA" w14:textId="1DBAE07A" w:rsidR="00E230E4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/10/2024</w:t>
            </w:r>
          </w:p>
          <w:p w14:paraId="01F5C2AD" w14:textId="1F02816F" w:rsidR="00987F79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nday </w:t>
            </w:r>
          </w:p>
          <w:p w14:paraId="44E795C4" w14:textId="77777777" w:rsidR="00E230E4" w:rsidRDefault="00E230E4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36963F0" w14:textId="50054A91" w:rsidR="00E230E4" w:rsidRDefault="002059A7" w:rsidP="009A4048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nter Installation: </w:t>
            </w:r>
            <w:r w:rsidR="00252A04">
              <w:rPr>
                <w:sz w:val="24"/>
                <w:szCs w:val="24"/>
              </w:rPr>
              <w:t>Install the printer</w:t>
            </w:r>
          </w:p>
          <w:p w14:paraId="096BE366" w14:textId="6B03DD40" w:rsidR="00252A04" w:rsidRDefault="00252A04" w:rsidP="009A4048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lder Shortcut: Create a folder shortcut on the clinic assistant’s computer</w:t>
            </w:r>
          </w:p>
          <w:p w14:paraId="0F7E78DC" w14:textId="0B5776BF" w:rsidR="00252A04" w:rsidRDefault="00CA02D0" w:rsidP="009A4048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Cent</w:t>
            </w:r>
            <w:r w:rsidR="006838F7">
              <w:rPr>
                <w:sz w:val="24"/>
                <w:szCs w:val="24"/>
              </w:rPr>
              <w:t>er</w:t>
            </w:r>
            <w:r>
              <w:rPr>
                <w:sz w:val="24"/>
                <w:szCs w:val="24"/>
              </w:rPr>
              <w:t xml:space="preserve"> Visit: Go to the data </w:t>
            </w:r>
            <w:r w:rsidR="006838F7">
              <w:rPr>
                <w:sz w:val="24"/>
                <w:szCs w:val="24"/>
              </w:rPr>
              <w:t>center</w:t>
            </w:r>
            <w:r>
              <w:rPr>
                <w:sz w:val="24"/>
                <w:szCs w:val="24"/>
              </w:rPr>
              <w:t xml:space="preserve"> to test the TV channels and ensure they are </w:t>
            </w:r>
            <w:r w:rsidR="000A7127">
              <w:rPr>
                <w:sz w:val="24"/>
                <w:szCs w:val="24"/>
              </w:rPr>
              <w:t>functioning properly</w:t>
            </w:r>
          </w:p>
          <w:p w14:paraId="70DA36D1" w14:textId="475D4CF6" w:rsidR="000A7127" w:rsidRDefault="000A7127" w:rsidP="009A4048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le Transfer: Copy files from CD and paste them onto the pen drive</w:t>
            </w:r>
          </w:p>
          <w:p w14:paraId="40F9B427" w14:textId="77777777" w:rsidR="00293AF2" w:rsidRDefault="00293AF2" w:rsidP="00293AF2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6030882A" w14:textId="7941C637" w:rsidR="00293AF2" w:rsidRPr="009A4048" w:rsidRDefault="00293AF2" w:rsidP="00293AF2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6F98063" wp14:editId="7F7ABE21">
                  <wp:extent cx="1557484" cy="1659467"/>
                  <wp:effectExtent l="0" t="0" r="5080" b="0"/>
                  <wp:docPr id="476702984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639" t="17881" b="14655"/>
                          <a:stretch/>
                        </pic:blipFill>
                        <pic:spPr bwMode="auto">
                          <a:xfrm>
                            <a:off x="0" y="0"/>
                            <a:ext cx="1589484" cy="1693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3FEF0A8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06632B43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57F4EBB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FFC27EA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793F687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2656D8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82902F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8633C29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207AB7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B4AB5E5" w14:textId="43045497" w:rsidR="00E230E4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182E061D" wp14:editId="38AD5789">
                  <wp:extent cx="1226820" cy="916535"/>
                  <wp:effectExtent l="0" t="0" r="0" b="0"/>
                  <wp:docPr id="12116529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10CBDB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F36B6C3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7B37D4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285C1D2" w14:textId="0ED0D560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/10/24</w:t>
            </w:r>
          </w:p>
          <w:p w14:paraId="341441DE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8D40C1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4A5B3E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9A9EB55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89E5F32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7670DC3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D2B0013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C61D9D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51CBD6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0362AD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F3EB92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4297423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5284DD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F08989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7DCADF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B980532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4941F4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E46E1E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CFE612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EBF1F2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E8DB79A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E75EA5A" w14:textId="3CAC61AD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C2C01BD" wp14:editId="7F4B8BF8">
                  <wp:extent cx="1226820" cy="916535"/>
                  <wp:effectExtent l="0" t="0" r="0" b="0"/>
                  <wp:docPr id="6302265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73F51A" w14:textId="5FF391A9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/10/24</w:t>
            </w:r>
          </w:p>
          <w:p w14:paraId="7EA90AE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EB3946A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425C2F5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C057D4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22354C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61E83B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A30DE8C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EB89E8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2F1FAA5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6A8818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C096EC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53183A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4CDD28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3257083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52CA20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1F9B56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240602C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AC2131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490585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679F045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931C073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876EB5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E4081AE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8D9A4BA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5BA541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3E39623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BAE2E8A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23FB7E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6DB934E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4ABCE5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C66ABB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8D5CA3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9FF031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4ACCEF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1CC54CB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F9215F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57D27F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2AEE0E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265E1E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A8661AD" w14:textId="205E1346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54162DB5" wp14:editId="71E46B51">
                  <wp:extent cx="1226820" cy="916535"/>
                  <wp:effectExtent l="0" t="0" r="0" b="0"/>
                  <wp:docPr id="21332442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C4DF50" w14:textId="0622B390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/10/24</w:t>
            </w:r>
          </w:p>
          <w:p w14:paraId="08F613EA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2FBDAAB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E10B44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12FD9D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0FCEC6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E630B5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9B300A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9F0705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0F9809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9AD9E3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AEC21D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850B962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2819A2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97A9FA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9184D32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D77302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F55A72E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21AF4B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0DE6A4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CB5EF7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01699D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E0431AE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C310A14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05C6CB7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4C3A550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0A9B938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A3353F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E27F9AC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EA23EE0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152CB28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6E43F3" w14:paraId="743508FA" w14:textId="77777777" w:rsidTr="00987F79">
        <w:tc>
          <w:tcPr>
            <w:tcW w:w="1223" w:type="dxa"/>
          </w:tcPr>
          <w:p w14:paraId="53586B9A" w14:textId="363AA34F" w:rsidR="00E230E4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/10/2024</w:t>
            </w:r>
          </w:p>
          <w:p w14:paraId="0224CE23" w14:textId="002A0B48" w:rsidR="00E230E4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esday</w:t>
            </w:r>
          </w:p>
        </w:tc>
        <w:tc>
          <w:tcPr>
            <w:tcW w:w="5342" w:type="dxa"/>
          </w:tcPr>
          <w:p w14:paraId="25E45AA6" w14:textId="77777777" w:rsidR="00D71F9D" w:rsidRDefault="00D71F9D" w:rsidP="00D71F9D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ding Task: Design the interface for adding charts</w:t>
            </w:r>
          </w:p>
          <w:p w14:paraId="5904CA5D" w14:textId="3E75DDB2" w:rsidR="00E230E4" w:rsidRDefault="00D71F9D" w:rsidP="00D71F9D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w TV: Help with installing the new TV in the paediatric ward</w:t>
            </w:r>
          </w:p>
          <w:p w14:paraId="48F38F73" w14:textId="6B269CE8" w:rsidR="00D71F9D" w:rsidRDefault="00B82891" w:rsidP="00D71F9D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Printer Relocation: Replace the printer in data </w:t>
            </w:r>
            <w:r w:rsidR="006838F7">
              <w:rPr>
                <w:sz w:val="24"/>
                <w:szCs w:val="24"/>
              </w:rPr>
              <w:t>center</w:t>
            </w:r>
            <w:r>
              <w:rPr>
                <w:sz w:val="24"/>
                <w:szCs w:val="24"/>
              </w:rPr>
              <w:t xml:space="preserve"> and move it to store</w:t>
            </w:r>
          </w:p>
          <w:p w14:paraId="08DCDF7E" w14:textId="77777777" w:rsidR="00580ED0" w:rsidRDefault="00580ED0" w:rsidP="00580ED0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11EAFE2F" w14:textId="09CCE180" w:rsidR="00E230E4" w:rsidRDefault="00580ED0" w:rsidP="00580ED0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B1F03BE" wp14:editId="766AEFB4">
                  <wp:extent cx="1677655" cy="2235200"/>
                  <wp:effectExtent l="0" t="0" r="0" b="0"/>
                  <wp:docPr id="1141199090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6883" cy="22874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F25FABB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F10D7D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6E43F3" w14:paraId="0C42533B" w14:textId="77777777" w:rsidTr="00987F79">
        <w:tc>
          <w:tcPr>
            <w:tcW w:w="1223" w:type="dxa"/>
          </w:tcPr>
          <w:p w14:paraId="477C3654" w14:textId="77777777" w:rsidR="00E230E4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/10/2024</w:t>
            </w:r>
          </w:p>
          <w:p w14:paraId="31A64FBD" w14:textId="74625081" w:rsidR="00987F79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dnesday</w:t>
            </w:r>
          </w:p>
        </w:tc>
        <w:tc>
          <w:tcPr>
            <w:tcW w:w="5342" w:type="dxa"/>
          </w:tcPr>
          <w:p w14:paraId="544DD54F" w14:textId="6EAE2147" w:rsidR="00E230E4" w:rsidRDefault="00D45C71" w:rsidP="00580ED0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bject Counter Testing: Use various apps to test the object counter with the IT staff</w:t>
            </w:r>
          </w:p>
          <w:p w14:paraId="07ABB86C" w14:textId="3AE3B2C8" w:rsidR="00D45C71" w:rsidRDefault="006C34EB" w:rsidP="00580ED0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oftware Installation: </w:t>
            </w:r>
            <w:r w:rsidR="00C133E2">
              <w:rPr>
                <w:sz w:val="24"/>
                <w:szCs w:val="24"/>
              </w:rPr>
              <w:t>Given instructions on how to uninstall WPS and install Microsoft 365</w:t>
            </w:r>
          </w:p>
          <w:p w14:paraId="05DCBA49" w14:textId="77777777" w:rsidR="00C133E2" w:rsidRDefault="00C133E2" w:rsidP="00C133E2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5A532030" w14:textId="79F9A9DE" w:rsidR="00C133E2" w:rsidRDefault="00C133E2" w:rsidP="00C133E2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23A3580" wp14:editId="5246850C">
                  <wp:extent cx="1566333" cy="3392185"/>
                  <wp:effectExtent l="0" t="0" r="0" b="0"/>
                  <wp:docPr id="158770802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8491" cy="34401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7346A1" w14:textId="77777777" w:rsidR="000A1090" w:rsidRDefault="000A1090" w:rsidP="00C133E2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6353DB11" w14:textId="77777777" w:rsidR="000A1090" w:rsidRDefault="000A1090" w:rsidP="00C133E2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04607FD8" w14:textId="77777777" w:rsidR="000A1090" w:rsidRDefault="000A1090" w:rsidP="00C133E2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185DE7F2" w14:textId="77777777" w:rsidR="000A1090" w:rsidRDefault="000A1090" w:rsidP="00C133E2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0E538DD3" w14:textId="77777777" w:rsidR="000A1090" w:rsidRDefault="000A1090" w:rsidP="00C133E2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2F04AE6E" w14:textId="77777777" w:rsidR="000A1090" w:rsidRPr="00580ED0" w:rsidRDefault="000A1090" w:rsidP="00C133E2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4843FD86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361DC03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6E43F3" w14:paraId="2A6BCB97" w14:textId="77777777" w:rsidTr="00987F79">
        <w:tc>
          <w:tcPr>
            <w:tcW w:w="1223" w:type="dxa"/>
          </w:tcPr>
          <w:p w14:paraId="6CB02B05" w14:textId="7834B91A" w:rsidR="00987F79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10/2024</w:t>
            </w:r>
          </w:p>
          <w:p w14:paraId="0F17BE2F" w14:textId="674534DF" w:rsidR="00C17EEF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ursday</w:t>
            </w:r>
          </w:p>
          <w:p w14:paraId="0421133E" w14:textId="77777777" w:rsidR="00C17EEF" w:rsidRDefault="00C17EEF" w:rsidP="00987F79">
            <w:pPr>
              <w:jc w:val="center"/>
              <w:rPr>
                <w:sz w:val="24"/>
                <w:szCs w:val="24"/>
              </w:rPr>
            </w:pPr>
          </w:p>
          <w:p w14:paraId="1F7C4F11" w14:textId="77777777" w:rsidR="00C17EEF" w:rsidRDefault="00C17EEF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DC612B3" w14:textId="77777777" w:rsidR="00C17EEF" w:rsidRDefault="006B1BCC" w:rsidP="006B1BCC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ding: add bar chart for the department</w:t>
            </w:r>
          </w:p>
          <w:p w14:paraId="18BBE85F" w14:textId="77777777" w:rsidR="006B1BCC" w:rsidRDefault="006B1BCC" w:rsidP="006B1BCC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="00CE1E0C">
              <w:rPr>
                <w:sz w:val="24"/>
                <w:szCs w:val="24"/>
              </w:rPr>
              <w:t>oftware Installation: Uninstall WPS and install Microsoft 2013 on 15 PCs</w:t>
            </w:r>
          </w:p>
          <w:p w14:paraId="02BA2155" w14:textId="77777777" w:rsidR="00CE1E0C" w:rsidRDefault="00CE1E0C" w:rsidP="00CE1E0C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64B02DCE" w14:textId="1FC1D27A" w:rsidR="00CE1E0C" w:rsidRDefault="00CE1E0C" w:rsidP="00CE1E0C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401BC61C" wp14:editId="2C350897">
                  <wp:extent cx="1701800" cy="2065867"/>
                  <wp:effectExtent l="0" t="0" r="0" b="0"/>
                  <wp:docPr id="114145891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5236" b="22768"/>
                          <a:stretch/>
                        </pic:blipFill>
                        <pic:spPr bwMode="auto">
                          <a:xfrm>
                            <a:off x="0" y="0"/>
                            <a:ext cx="1732347" cy="21029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EF1FA84" w14:textId="7D374BAB" w:rsidR="00CE1E0C" w:rsidRPr="006B1BCC" w:rsidRDefault="00CE1E0C" w:rsidP="00CE1E0C">
            <w:pPr>
              <w:pStyle w:val="ListParagraph"/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42494C3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</w:tc>
      </w:tr>
      <w:tr w:rsidR="006E43F3" w14:paraId="1DF5CEFE" w14:textId="77777777" w:rsidTr="00987F79">
        <w:tc>
          <w:tcPr>
            <w:tcW w:w="1223" w:type="dxa"/>
          </w:tcPr>
          <w:p w14:paraId="677FC6E3" w14:textId="5B1BC275" w:rsidR="00E230E4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/11/2024</w:t>
            </w:r>
          </w:p>
          <w:p w14:paraId="2BFDE51B" w14:textId="70D8FA2B" w:rsidR="00E230E4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iday</w:t>
            </w:r>
          </w:p>
        </w:tc>
        <w:tc>
          <w:tcPr>
            <w:tcW w:w="5342" w:type="dxa"/>
          </w:tcPr>
          <w:p w14:paraId="464B1333" w14:textId="2D930C9C" w:rsidR="00E230E4" w:rsidRDefault="00A50752" w:rsidP="00CE1E0C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crosoft Setup: Continue the setup of Microsoft 2013</w:t>
            </w:r>
          </w:p>
          <w:p w14:paraId="217890D2" w14:textId="56A9EA57" w:rsidR="00A50752" w:rsidRDefault="00A50752" w:rsidP="00CE1E0C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ile Backup: Backup files and </w:t>
            </w:r>
            <w:r w:rsidR="000C1F66">
              <w:rPr>
                <w:sz w:val="24"/>
                <w:szCs w:val="24"/>
              </w:rPr>
              <w:t>bookmarks</w:t>
            </w:r>
            <w:r>
              <w:rPr>
                <w:sz w:val="24"/>
                <w:szCs w:val="24"/>
              </w:rPr>
              <w:t xml:space="preserve"> in Chrome on the doc</w:t>
            </w:r>
            <w:r w:rsidR="00B17BF3">
              <w:rPr>
                <w:sz w:val="24"/>
                <w:szCs w:val="24"/>
              </w:rPr>
              <w:t>tor’s PC</w:t>
            </w:r>
          </w:p>
          <w:p w14:paraId="54035A21" w14:textId="16B8909B" w:rsidR="00B17BF3" w:rsidRDefault="00B17BF3" w:rsidP="00CE1E0C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C Replacement: Replace the PC in the doctor’s room</w:t>
            </w:r>
          </w:p>
          <w:p w14:paraId="59A42B64" w14:textId="267AA7C3" w:rsidR="00B17BF3" w:rsidRDefault="00B17BF3" w:rsidP="00CE1E0C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vent Participation: </w:t>
            </w:r>
            <w:r w:rsidR="005F1482">
              <w:rPr>
                <w:sz w:val="24"/>
                <w:szCs w:val="24"/>
              </w:rPr>
              <w:t>Attend the farewell and birthday celebration event</w:t>
            </w:r>
          </w:p>
          <w:p w14:paraId="10863DFF" w14:textId="77777777" w:rsidR="005F1482" w:rsidRDefault="005F1482" w:rsidP="005F1482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22705492" w14:textId="3507995D" w:rsidR="005F1482" w:rsidRPr="00CE1E0C" w:rsidRDefault="005F1482" w:rsidP="005F1482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6CEF210" wp14:editId="08824134">
                  <wp:extent cx="1957263" cy="2607733"/>
                  <wp:effectExtent l="0" t="0" r="5080" b="2540"/>
                  <wp:docPr id="171678183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3282" cy="2642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71F384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097E33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6E43F3" w14:paraId="69BFF26D" w14:textId="77777777" w:rsidTr="00987F79">
        <w:tc>
          <w:tcPr>
            <w:tcW w:w="1223" w:type="dxa"/>
            <w:tcBorders>
              <w:bottom w:val="single" w:sz="12" w:space="0" w:color="auto"/>
            </w:tcBorders>
          </w:tcPr>
          <w:p w14:paraId="7A129759" w14:textId="3823A815" w:rsidR="00E230E4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/10/2024</w:t>
            </w:r>
          </w:p>
          <w:p w14:paraId="0D092CB4" w14:textId="2E35073B" w:rsidR="00987F79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aturday</w:t>
            </w:r>
          </w:p>
          <w:p w14:paraId="36453090" w14:textId="77777777" w:rsidR="00E230E4" w:rsidRDefault="00E230E4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1764C846" w14:textId="6C623F42" w:rsidR="00E230E4" w:rsidRPr="00F81080" w:rsidRDefault="00F81080" w:rsidP="00F81080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Alternate </w:t>
            </w:r>
          </w:p>
          <w:p w14:paraId="1063F59B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3CD8F27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3FF9B5CB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6E43F3" w14:paraId="3A432D44" w14:textId="77777777" w:rsidTr="00987F79">
        <w:tc>
          <w:tcPr>
            <w:tcW w:w="1223" w:type="dxa"/>
            <w:tcBorders>
              <w:top w:val="single" w:sz="12" w:space="0" w:color="auto"/>
            </w:tcBorders>
          </w:tcPr>
          <w:p w14:paraId="3E287387" w14:textId="559AECDE" w:rsidR="00E230E4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/10/2024</w:t>
            </w:r>
          </w:p>
          <w:p w14:paraId="03C43CF5" w14:textId="2D56CCA0" w:rsidR="00987F79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day</w:t>
            </w: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3A83D1D1" w14:textId="77777777" w:rsidR="000C1F66" w:rsidRDefault="000C1F66" w:rsidP="000C1F66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le Backup: Backup files and bookmarks in Chrome on the doctor’s PC</w:t>
            </w:r>
          </w:p>
          <w:p w14:paraId="1A633210" w14:textId="5718DE5D" w:rsidR="00E230E4" w:rsidRDefault="000C1F66" w:rsidP="005F1482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C Replacement: Replace the old PC with a new PC in the doctor’s room</w:t>
            </w:r>
          </w:p>
          <w:p w14:paraId="5D9D9735" w14:textId="77777777" w:rsidR="00E230E4" w:rsidRDefault="000C1F66" w:rsidP="00D74074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up file Transfer: Transfer the backup files to the new PC</w:t>
            </w:r>
          </w:p>
          <w:p w14:paraId="64B89154" w14:textId="77777777" w:rsidR="00D74074" w:rsidRDefault="00D74074" w:rsidP="00D74074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s Updates: Perform Windows updates and update</w:t>
            </w:r>
            <w:r w:rsidR="00D57019">
              <w:rPr>
                <w:sz w:val="24"/>
                <w:szCs w:val="24"/>
              </w:rPr>
              <w:t xml:space="preserve"> the BIOS</w:t>
            </w:r>
          </w:p>
          <w:p w14:paraId="45F3E3EC" w14:textId="77777777" w:rsidR="00D57019" w:rsidRDefault="00D57019" w:rsidP="00D57019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148447F7" w14:textId="77777777" w:rsidR="00D57019" w:rsidRDefault="00D57019" w:rsidP="00D57019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01041AEC" wp14:editId="7877B8F5">
                  <wp:extent cx="1735455" cy="2141220"/>
                  <wp:effectExtent l="0" t="0" r="0" b="0"/>
                  <wp:docPr id="60474308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0529"/>
                          <a:stretch/>
                        </pic:blipFill>
                        <pic:spPr bwMode="auto">
                          <a:xfrm>
                            <a:off x="0" y="0"/>
                            <a:ext cx="1756941" cy="2167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577E80A" w14:textId="0B753A8D" w:rsidR="00D57019" w:rsidRPr="00A803CF" w:rsidRDefault="00D57019" w:rsidP="00A803CF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3A39BAFA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12E70D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239273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EBEA72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2E1B21C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6C863B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93A3DF5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2CE04A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D0EC942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88B4EE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3BE4AC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C2535A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1DF642E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D9980F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51657EE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893966C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2E66F2A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0DECEA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CD3DE1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A50749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E6BA995" w14:textId="77777777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4B11A1C8" wp14:editId="7E7856AF">
                  <wp:extent cx="1226820" cy="916535"/>
                  <wp:effectExtent l="0" t="0" r="0" b="0"/>
                  <wp:docPr id="777862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137A94" w14:textId="77777777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/10/24</w:t>
            </w:r>
          </w:p>
          <w:p w14:paraId="2A64D91C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A2B1BA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5690FD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5DDEAE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E0DF94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095DC3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681E2B3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ABA69C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A5396EE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17187D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C4852EE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8351F8A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AB7C77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B619532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67CEDF5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D1F1AD5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79083E5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D9D521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F8B0B8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3075E4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5D7578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1A56D7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ADFDBB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65A560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E2A1EF0" w14:textId="77777777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1910D52E" wp14:editId="35CEF717">
                  <wp:extent cx="1226820" cy="916535"/>
                  <wp:effectExtent l="0" t="0" r="0" b="0"/>
                  <wp:docPr id="10201070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D47DA9" w14:textId="32254FBE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/10/24</w:t>
            </w:r>
          </w:p>
          <w:p w14:paraId="7282B46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179504B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ACD13BA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98017B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4CA90BE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19F9A92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110926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26551C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FAF62A5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74C30D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D732D8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47CA24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F982CF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2A4D26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E579EFE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EA946A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07560B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2B754D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965DA2A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577FD45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A97AA1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E5FB4C5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E617873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1E553E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7A4B41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29C876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F75F2E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BAAA8FC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C9C521E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BEA169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08F491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92C39A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A1B845C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49D102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2D722A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8900C13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8EE0FD5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C474D9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2608ED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1EFFCF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C9AC3B2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D2A14F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BD7CAC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5E0068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D2F8AB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A490A6B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62BF20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D6A1599" w14:textId="79CB735B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0D157607" wp14:editId="0B5DA9B6">
                  <wp:extent cx="1226820" cy="916535"/>
                  <wp:effectExtent l="0" t="0" r="0" b="0"/>
                  <wp:docPr id="5728693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EADD9B" w14:textId="26CDB27F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/10/24</w:t>
            </w:r>
          </w:p>
          <w:p w14:paraId="5091049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9DFC9D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895558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00FD33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C3F66C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743441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07843A5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3A5E86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13829D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1D7D83A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9165A53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F0B9BD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6E0A89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62B60E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5D255B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E5C613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981BFC6" w14:textId="7F38ED14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45EC07AF" wp14:editId="0AEFA250">
                  <wp:extent cx="1226820" cy="916535"/>
                  <wp:effectExtent l="0" t="0" r="0" b="0"/>
                  <wp:docPr id="480577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560C8C" w14:textId="1523EF5A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/10/24</w:t>
            </w:r>
          </w:p>
          <w:p w14:paraId="7F8C6DA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B6772BE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EE9092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B4013C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6438B43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556D3B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243C19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F58C02C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AFD68F3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7D3EED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BCFE273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FC5F2B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07420E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517644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52143D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9130AC5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7EFC475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CD382A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F52A25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18ACCD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BDD7BB2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40DA36C" w14:textId="20E90860" w:rsidR="00860469" w:rsidRDefault="00860469">
            <w:pPr>
              <w:jc w:val="both"/>
              <w:rPr>
                <w:sz w:val="24"/>
                <w:szCs w:val="24"/>
              </w:rPr>
            </w:pPr>
          </w:p>
        </w:tc>
      </w:tr>
      <w:tr w:rsidR="006E43F3" w14:paraId="5E5BC044" w14:textId="77777777" w:rsidTr="00987F79">
        <w:tc>
          <w:tcPr>
            <w:tcW w:w="1223" w:type="dxa"/>
          </w:tcPr>
          <w:p w14:paraId="308B7224" w14:textId="77777777" w:rsidR="00E230E4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/10/2024</w:t>
            </w:r>
          </w:p>
          <w:p w14:paraId="3E2C6B09" w14:textId="2595DA34" w:rsidR="00987F79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esday</w:t>
            </w:r>
          </w:p>
        </w:tc>
        <w:tc>
          <w:tcPr>
            <w:tcW w:w="5342" w:type="dxa"/>
          </w:tcPr>
          <w:p w14:paraId="7D3C184C" w14:textId="77777777" w:rsidR="00504E44" w:rsidRDefault="00504E44" w:rsidP="00504E44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le Backup: Backup files and bookmarks in Chrome on the doctor’s PC</w:t>
            </w:r>
          </w:p>
          <w:p w14:paraId="057D18BE" w14:textId="77777777" w:rsidR="00504E44" w:rsidRDefault="00504E44" w:rsidP="00504E44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C Replacement: Replace the old PC with a new PC in the doctor’s room</w:t>
            </w:r>
          </w:p>
          <w:p w14:paraId="2B2AF1B0" w14:textId="77777777" w:rsidR="00504E44" w:rsidRDefault="00504E44" w:rsidP="00504E44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up file Transfer: Transfer the backup files to the new PC</w:t>
            </w:r>
          </w:p>
          <w:p w14:paraId="2986BD6A" w14:textId="77777777" w:rsidR="00504E44" w:rsidRDefault="00504E44" w:rsidP="00504E44">
            <w:pPr>
              <w:pStyle w:val="ListParagraph"/>
              <w:numPr>
                <w:ilvl w:val="0"/>
                <w:numId w:val="6"/>
              </w:numPr>
              <w:spacing w:after="20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s Updates: Perform Windows updates and update the BIOS</w:t>
            </w:r>
          </w:p>
          <w:p w14:paraId="4913103C" w14:textId="72F39295" w:rsidR="00E230E4" w:rsidRDefault="00792704" w:rsidP="00D57019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IOS Access: Open the BIOS to disable the touchscreen</w:t>
            </w:r>
          </w:p>
          <w:p w14:paraId="02926D95" w14:textId="77777777" w:rsidR="00BC21F3" w:rsidRDefault="00BC21F3" w:rsidP="00BC21F3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1D74BF2F" w14:textId="61DC8BA2" w:rsidR="00BC21F3" w:rsidRPr="00D57019" w:rsidRDefault="00BC21F3" w:rsidP="00BC21F3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31823CF5" wp14:editId="2F674FFA">
                  <wp:extent cx="1989895" cy="1394460"/>
                  <wp:effectExtent l="0" t="0" r="0" b="0"/>
                  <wp:docPr id="499181496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485" b="31918"/>
                          <a:stretch/>
                        </pic:blipFill>
                        <pic:spPr bwMode="auto">
                          <a:xfrm>
                            <a:off x="0" y="0"/>
                            <a:ext cx="2021852" cy="1416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452A11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0FA535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6E43F3" w14:paraId="655E9E26" w14:textId="77777777" w:rsidTr="00987F79">
        <w:tc>
          <w:tcPr>
            <w:tcW w:w="1223" w:type="dxa"/>
          </w:tcPr>
          <w:p w14:paraId="5359A440" w14:textId="30FF0BFC" w:rsidR="00987F79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/10/2024</w:t>
            </w:r>
          </w:p>
          <w:p w14:paraId="2C0918F3" w14:textId="1AD11C38" w:rsidR="00C17EEF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dnesday</w:t>
            </w:r>
          </w:p>
          <w:p w14:paraId="7B5B7A0E" w14:textId="77777777" w:rsidR="00C17EEF" w:rsidRDefault="00C17EEF" w:rsidP="00987F79">
            <w:pPr>
              <w:jc w:val="center"/>
              <w:rPr>
                <w:sz w:val="24"/>
                <w:szCs w:val="24"/>
              </w:rPr>
            </w:pPr>
          </w:p>
          <w:p w14:paraId="35D23152" w14:textId="77777777" w:rsidR="00C17EEF" w:rsidRDefault="00C17EEF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C5152A1" w14:textId="77777777" w:rsidR="00C17EEF" w:rsidRDefault="00B92890" w:rsidP="00BC21F3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ervisor review: The supervisor reviewed the coding progress and provided feedback</w:t>
            </w:r>
          </w:p>
          <w:p w14:paraId="0EEE718C" w14:textId="77777777" w:rsidR="00B92890" w:rsidRDefault="00FD352E" w:rsidP="00BC21F3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ding Update: modify the login functionality to allow login by department instead of by </w:t>
            </w:r>
            <w:r w:rsidR="00795899">
              <w:rPr>
                <w:sz w:val="24"/>
                <w:szCs w:val="24"/>
              </w:rPr>
              <w:t>individual user</w:t>
            </w:r>
          </w:p>
          <w:p w14:paraId="57648A16" w14:textId="77777777" w:rsidR="00795899" w:rsidRDefault="00795899" w:rsidP="00BC21F3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base Modification: Update the database to remove the user records</w:t>
            </w:r>
          </w:p>
          <w:p w14:paraId="3B9C1A87" w14:textId="77777777" w:rsidR="00E23CA9" w:rsidRDefault="00E23CA9" w:rsidP="00BC21F3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anner Issue: Resolve the scanner problem</w:t>
            </w:r>
          </w:p>
          <w:p w14:paraId="4EC881FC" w14:textId="77777777" w:rsidR="00E23CA9" w:rsidRDefault="00E23CA9" w:rsidP="00E23CA9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2583C686" w14:textId="77777777" w:rsidR="00E23CA9" w:rsidRDefault="00E23CA9" w:rsidP="00E23CA9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7F602BBC" wp14:editId="2CC5A480">
                  <wp:extent cx="1481666" cy="1974078"/>
                  <wp:effectExtent l="0" t="0" r="4445" b="7620"/>
                  <wp:docPr id="1792534591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585" cy="20046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BAE1A4" w14:textId="1CAEFE96" w:rsidR="006E43F3" w:rsidRPr="00BC21F3" w:rsidRDefault="006E43F3" w:rsidP="00E23CA9">
            <w:pPr>
              <w:pStyle w:val="ListParagraph"/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B6F3C07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</w:tc>
      </w:tr>
      <w:tr w:rsidR="006E43F3" w14:paraId="23E06919" w14:textId="77777777" w:rsidTr="00987F79">
        <w:tc>
          <w:tcPr>
            <w:tcW w:w="1223" w:type="dxa"/>
          </w:tcPr>
          <w:p w14:paraId="00EBC91F" w14:textId="18D254D1" w:rsidR="00E230E4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/10/2024</w:t>
            </w:r>
          </w:p>
          <w:p w14:paraId="708F6A9F" w14:textId="23B23023" w:rsidR="00E230E4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ursday</w:t>
            </w:r>
          </w:p>
        </w:tc>
        <w:tc>
          <w:tcPr>
            <w:tcW w:w="5342" w:type="dxa"/>
          </w:tcPr>
          <w:p w14:paraId="48FA5717" w14:textId="010C9167" w:rsidR="00E230E4" w:rsidRDefault="00520FD7" w:rsidP="00E23CA9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instorming:</w:t>
            </w:r>
            <w:r w:rsidR="00B4445E">
              <w:rPr>
                <w:sz w:val="24"/>
                <w:szCs w:val="24"/>
              </w:rPr>
              <w:t xml:space="preserve"> </w:t>
            </w:r>
            <w:r w:rsidR="00B4445E" w:rsidRPr="00B4445E">
              <w:rPr>
                <w:sz w:val="24"/>
                <w:szCs w:val="24"/>
              </w:rPr>
              <w:t>Explore methods for downloading multiple files using HTML</w:t>
            </w:r>
          </w:p>
          <w:p w14:paraId="434089C2" w14:textId="2439E5C2" w:rsidR="00520FD7" w:rsidRDefault="00520FD7" w:rsidP="00E23CA9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xt Overflow:</w:t>
            </w:r>
            <w:r w:rsidR="00B4445E">
              <w:rPr>
                <w:sz w:val="24"/>
                <w:szCs w:val="24"/>
              </w:rPr>
              <w:t xml:space="preserve"> </w:t>
            </w:r>
            <w:r w:rsidR="00B4445E" w:rsidRPr="00B4445E">
              <w:rPr>
                <w:sz w:val="24"/>
                <w:szCs w:val="24"/>
              </w:rPr>
              <w:t>Identify solutions for handling text overflow in a data table</w:t>
            </w:r>
          </w:p>
          <w:p w14:paraId="0A722F32" w14:textId="139A846A" w:rsidR="00520FD7" w:rsidRDefault="00520FD7" w:rsidP="00E23CA9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ter Troubleshooting:</w:t>
            </w:r>
            <w:r w:rsidR="001C73D5">
              <w:rPr>
                <w:sz w:val="24"/>
                <w:szCs w:val="24"/>
              </w:rPr>
              <w:t xml:space="preserve"> </w:t>
            </w:r>
            <w:r w:rsidR="001C73D5" w:rsidRPr="001C73D5">
              <w:rPr>
                <w:sz w:val="24"/>
                <w:szCs w:val="24"/>
              </w:rPr>
              <w:t>Diagnose and resolve printing issues for staff</w:t>
            </w:r>
          </w:p>
          <w:p w14:paraId="6D9F0C47" w14:textId="10023593" w:rsidR="00520FD7" w:rsidRDefault="00520FD7" w:rsidP="00E23CA9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C Backup:</w:t>
            </w:r>
            <w:r w:rsidR="001C73D5">
              <w:rPr>
                <w:sz w:val="24"/>
                <w:szCs w:val="24"/>
              </w:rPr>
              <w:t xml:space="preserve"> </w:t>
            </w:r>
            <w:r w:rsidR="001C73D5" w:rsidRPr="001C73D5">
              <w:rPr>
                <w:sz w:val="24"/>
                <w:szCs w:val="24"/>
              </w:rPr>
              <w:t>Backup files on the finance staff’s PC</w:t>
            </w:r>
          </w:p>
          <w:p w14:paraId="772289C7" w14:textId="73416EF7" w:rsidR="00520FD7" w:rsidRDefault="000D5656" w:rsidP="00E23CA9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twork Setup:</w:t>
            </w:r>
            <w:r w:rsidR="001C73D5">
              <w:rPr>
                <w:sz w:val="24"/>
                <w:szCs w:val="24"/>
              </w:rPr>
              <w:t xml:space="preserve"> </w:t>
            </w:r>
            <w:r w:rsidR="001C73D5" w:rsidRPr="001C73D5">
              <w:rPr>
                <w:sz w:val="24"/>
                <w:szCs w:val="24"/>
              </w:rPr>
              <w:t>Move the PC at customer service and set up the network with an extended Wi-Fi connection</w:t>
            </w:r>
          </w:p>
          <w:p w14:paraId="07C56F64" w14:textId="0DDF04AF" w:rsidR="000D5656" w:rsidRDefault="000D5656" w:rsidP="00E23CA9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C Replacement:</w:t>
            </w:r>
            <w:r w:rsidR="0015648F">
              <w:rPr>
                <w:sz w:val="24"/>
                <w:szCs w:val="24"/>
              </w:rPr>
              <w:t xml:space="preserve"> </w:t>
            </w:r>
            <w:r w:rsidR="0015648F" w:rsidRPr="0015648F">
              <w:rPr>
                <w:sz w:val="24"/>
                <w:szCs w:val="24"/>
              </w:rPr>
              <w:t>Replace the old PC in the doctor’s room with a new one and install Microsoft 2013</w:t>
            </w:r>
          </w:p>
          <w:p w14:paraId="3788B6D0" w14:textId="13E75C58" w:rsidR="000D5656" w:rsidRDefault="000D5656" w:rsidP="00E23CA9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Power Cable Issue:</w:t>
            </w:r>
            <w:r w:rsidR="0015648F">
              <w:rPr>
                <w:sz w:val="24"/>
                <w:szCs w:val="24"/>
              </w:rPr>
              <w:t xml:space="preserve"> Help</w:t>
            </w:r>
            <w:r w:rsidR="0015648F" w:rsidRPr="0015648F">
              <w:rPr>
                <w:sz w:val="24"/>
                <w:szCs w:val="24"/>
              </w:rPr>
              <w:t xml:space="preserve"> staff in the premier ward with a PC that wouldn’t turn on due to a loose power cable</w:t>
            </w:r>
          </w:p>
          <w:p w14:paraId="5D88A892" w14:textId="77777777" w:rsidR="0015648F" w:rsidRDefault="0015648F" w:rsidP="0015648F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4AD8C21E" w14:textId="68851EA8" w:rsidR="0015648F" w:rsidRPr="00E23CA9" w:rsidRDefault="0015648F" w:rsidP="0015648F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705D358B" wp14:editId="1BABE6E5">
                  <wp:extent cx="1727200" cy="2301210"/>
                  <wp:effectExtent l="0" t="0" r="6350" b="4445"/>
                  <wp:docPr id="876127772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456" cy="2334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A347A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EFFBC1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6E43F3" w14:paraId="39929320" w14:textId="77777777" w:rsidTr="00987F79">
        <w:tc>
          <w:tcPr>
            <w:tcW w:w="1223" w:type="dxa"/>
          </w:tcPr>
          <w:p w14:paraId="732C9F46" w14:textId="1A9E15A2" w:rsidR="00E230E4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/10/2024</w:t>
            </w:r>
          </w:p>
          <w:p w14:paraId="11E72D4E" w14:textId="7AEC7CED" w:rsidR="00E230E4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iday</w:t>
            </w:r>
          </w:p>
        </w:tc>
        <w:tc>
          <w:tcPr>
            <w:tcW w:w="5342" w:type="dxa"/>
          </w:tcPr>
          <w:p w14:paraId="6CC1B9F6" w14:textId="2DC849EE" w:rsidR="00E230E4" w:rsidRDefault="000B4897" w:rsidP="0015648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crosoft Setup:</w:t>
            </w:r>
            <w:r w:rsidR="004C3136">
              <w:rPr>
                <w:sz w:val="24"/>
                <w:szCs w:val="24"/>
              </w:rPr>
              <w:t xml:space="preserve"> </w:t>
            </w:r>
            <w:r w:rsidR="004C3136" w:rsidRPr="004C3136">
              <w:rPr>
                <w:sz w:val="24"/>
                <w:szCs w:val="24"/>
              </w:rPr>
              <w:t>Configure Microsoft as the default application on users' PCs</w:t>
            </w:r>
          </w:p>
          <w:p w14:paraId="64E2C5B1" w14:textId="07A01E7A" w:rsidR="000B4897" w:rsidRDefault="000B4897" w:rsidP="0015648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dio Editing:</w:t>
            </w:r>
            <w:r w:rsidR="004C3136">
              <w:rPr>
                <w:sz w:val="24"/>
                <w:szCs w:val="24"/>
              </w:rPr>
              <w:t xml:space="preserve"> </w:t>
            </w:r>
            <w:r w:rsidR="004C3136" w:rsidRPr="004C3136">
              <w:rPr>
                <w:sz w:val="24"/>
                <w:szCs w:val="24"/>
              </w:rPr>
              <w:t xml:space="preserve">Download a song, </w:t>
            </w:r>
            <w:r w:rsidR="004C3136">
              <w:rPr>
                <w:sz w:val="24"/>
                <w:szCs w:val="24"/>
              </w:rPr>
              <w:t>cut</w:t>
            </w:r>
            <w:r w:rsidR="004C3136" w:rsidRPr="004C3136">
              <w:rPr>
                <w:sz w:val="24"/>
                <w:szCs w:val="24"/>
              </w:rPr>
              <w:t xml:space="preserve"> it to the desired part, and save it onto a pen drive</w:t>
            </w:r>
          </w:p>
          <w:p w14:paraId="030DA374" w14:textId="7D4EC885" w:rsidR="000B4897" w:rsidRDefault="000B4897" w:rsidP="0015648F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ter Microsoft Setup:</w:t>
            </w:r>
            <w:r w:rsidR="0007023E">
              <w:rPr>
                <w:sz w:val="24"/>
                <w:szCs w:val="24"/>
              </w:rPr>
              <w:t xml:space="preserve"> </w:t>
            </w:r>
            <w:r w:rsidR="0007023E" w:rsidRPr="0007023E">
              <w:rPr>
                <w:sz w:val="24"/>
                <w:szCs w:val="24"/>
              </w:rPr>
              <w:t>Install and set up Microsoft at the GL counter and medical ward counter</w:t>
            </w:r>
          </w:p>
          <w:p w14:paraId="1A67A68F" w14:textId="77777777" w:rsidR="0007023E" w:rsidRDefault="0007023E" w:rsidP="0007023E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252CD9AE" w14:textId="5A0FF492" w:rsidR="0007023E" w:rsidRPr="0015648F" w:rsidRDefault="0007023E" w:rsidP="0007023E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161C80B0" wp14:editId="3FC24A5F">
                  <wp:extent cx="1899044" cy="1820334"/>
                  <wp:effectExtent l="0" t="0" r="6350" b="8890"/>
                  <wp:docPr id="1717805784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055"/>
                          <a:stretch/>
                        </pic:blipFill>
                        <pic:spPr bwMode="auto">
                          <a:xfrm>
                            <a:off x="0" y="0"/>
                            <a:ext cx="1941261" cy="18608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043ECD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39483F5" w14:textId="77777777" w:rsidR="000A1090" w:rsidRDefault="000A1090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3972C7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6E43F3" w14:paraId="1EBFA9DE" w14:textId="77777777" w:rsidTr="00987F79">
        <w:tc>
          <w:tcPr>
            <w:tcW w:w="1223" w:type="dxa"/>
          </w:tcPr>
          <w:p w14:paraId="4722F2B0" w14:textId="78791948" w:rsidR="00E230E4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/10/2024</w:t>
            </w:r>
          </w:p>
          <w:p w14:paraId="22C52F64" w14:textId="0A38DB0A" w:rsidR="00E230E4" w:rsidRDefault="00987F79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turday</w:t>
            </w:r>
          </w:p>
        </w:tc>
        <w:tc>
          <w:tcPr>
            <w:tcW w:w="5342" w:type="dxa"/>
          </w:tcPr>
          <w:p w14:paraId="01B7E6EC" w14:textId="2F954B67" w:rsidR="00E230E4" w:rsidRDefault="00DF0EEE" w:rsidP="00DF0EEE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C reset: </w:t>
            </w:r>
            <w:r w:rsidR="005600CF" w:rsidRPr="005600CF">
              <w:rPr>
                <w:sz w:val="24"/>
                <w:szCs w:val="24"/>
              </w:rPr>
              <w:t>Reset unused PCs to default settings</w:t>
            </w:r>
          </w:p>
          <w:p w14:paraId="45DDB7B3" w14:textId="77777777" w:rsidR="005600CF" w:rsidRDefault="00DF0EEE" w:rsidP="00DF0EEE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Updates:</w:t>
            </w:r>
            <w:r w:rsidR="005600CF" w:rsidRPr="005600CF">
              <w:t xml:space="preserve"> </w:t>
            </w:r>
            <w:r w:rsidR="005600CF" w:rsidRPr="005600CF">
              <w:rPr>
                <w:sz w:val="24"/>
                <w:szCs w:val="24"/>
              </w:rPr>
              <w:t>Perform Windows and BIOS updates</w:t>
            </w:r>
          </w:p>
          <w:p w14:paraId="7226AC1C" w14:textId="77777777" w:rsidR="005600CF" w:rsidRDefault="005600CF" w:rsidP="005600CF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38034BBC" w14:textId="48111961" w:rsidR="00DF0EEE" w:rsidRPr="00DF0EEE" w:rsidRDefault="006538D8" w:rsidP="005600CF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5277C9D4" wp14:editId="37C647D2">
                  <wp:extent cx="1549400" cy="2064324"/>
                  <wp:effectExtent l="0" t="0" r="0" b="0"/>
                  <wp:docPr id="1869506193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1004" cy="20797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F0EEE">
              <w:rPr>
                <w:sz w:val="24"/>
                <w:szCs w:val="24"/>
              </w:rPr>
              <w:t xml:space="preserve"> </w:t>
            </w:r>
          </w:p>
          <w:p w14:paraId="5C6E1259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5C2D706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</w:tbl>
    <w:p w14:paraId="39E47554" w14:textId="77777777" w:rsidR="00E230E4" w:rsidRDefault="00E230E4" w:rsidP="00E230E4"/>
    <w:p w14:paraId="1319C508" w14:textId="77777777" w:rsidR="00E230E4" w:rsidRDefault="00E230E4" w:rsidP="006D25A2"/>
    <w:p w14:paraId="2099E5AF" w14:textId="77777777" w:rsidR="00E230E4" w:rsidRDefault="00E230E4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5"/>
        <w:gridCol w:w="5229"/>
        <w:gridCol w:w="2412"/>
      </w:tblGrid>
      <w:tr w:rsidR="00DF511A" w14:paraId="02924641" w14:textId="77777777" w:rsidTr="003E14B5">
        <w:trPr>
          <w:tblHeader/>
        </w:trPr>
        <w:tc>
          <w:tcPr>
            <w:tcW w:w="1223" w:type="dxa"/>
            <w:vAlign w:val="center"/>
          </w:tcPr>
          <w:p w14:paraId="6EF01668" w14:textId="77777777" w:rsidR="00E230E4" w:rsidRPr="007D184B" w:rsidRDefault="00E230E4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0B989244" w14:textId="77777777" w:rsidR="00E230E4" w:rsidRPr="007D184B" w:rsidRDefault="00E230E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772FDF31" w14:textId="77777777" w:rsidR="00E230E4" w:rsidRPr="007D184B" w:rsidRDefault="00E230E4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DF511A" w14:paraId="2D8BDB94" w14:textId="77777777" w:rsidTr="00987F79">
        <w:tc>
          <w:tcPr>
            <w:tcW w:w="1223" w:type="dxa"/>
          </w:tcPr>
          <w:p w14:paraId="409DCB02" w14:textId="28EA8324" w:rsidR="00E230E4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/10/2024</w:t>
            </w:r>
          </w:p>
          <w:p w14:paraId="0081E9B1" w14:textId="6EC6BD89" w:rsidR="00E230E4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day</w:t>
            </w:r>
          </w:p>
        </w:tc>
        <w:tc>
          <w:tcPr>
            <w:tcW w:w="5342" w:type="dxa"/>
          </w:tcPr>
          <w:p w14:paraId="12EEED3E" w14:textId="22A87C1C" w:rsidR="00E230E4" w:rsidRDefault="00196E14" w:rsidP="006538D8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indows Update:</w:t>
            </w:r>
            <w:r w:rsidR="00F54CE5">
              <w:rPr>
                <w:sz w:val="24"/>
                <w:szCs w:val="24"/>
              </w:rPr>
              <w:t xml:space="preserve"> Update Windows</w:t>
            </w:r>
          </w:p>
          <w:p w14:paraId="741FE3F8" w14:textId="5E4C70F8" w:rsidR="00742C8D" w:rsidRDefault="00F54CE5" w:rsidP="006538D8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ave Request: </w:t>
            </w:r>
            <w:r w:rsidR="00DF511A">
              <w:rPr>
                <w:sz w:val="24"/>
                <w:szCs w:val="24"/>
              </w:rPr>
              <w:t>Work half day and r</w:t>
            </w:r>
            <w:r>
              <w:rPr>
                <w:sz w:val="24"/>
                <w:szCs w:val="24"/>
              </w:rPr>
              <w:t>equest</w:t>
            </w:r>
            <w:r w:rsidR="00DF511A">
              <w:rPr>
                <w:sz w:val="24"/>
                <w:szCs w:val="24"/>
              </w:rPr>
              <w:t xml:space="preserve"> for</w:t>
            </w:r>
            <w:r>
              <w:rPr>
                <w:sz w:val="24"/>
                <w:szCs w:val="24"/>
              </w:rPr>
              <w:t xml:space="preserve"> leave due to feeling unwell</w:t>
            </w:r>
          </w:p>
          <w:p w14:paraId="02561BFC" w14:textId="77777777" w:rsidR="00742C8D" w:rsidRDefault="00742C8D" w:rsidP="00742C8D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4329C0CF" w14:textId="0B7BB923" w:rsidR="00E230E4" w:rsidRDefault="00742C8D" w:rsidP="008C5AE4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2C9A3985" wp14:editId="57501F1C">
                  <wp:extent cx="2201333" cy="1655106"/>
                  <wp:effectExtent l="0" t="0" r="8890" b="2540"/>
                  <wp:docPr id="1479766869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56" t="6453" r="5550" b="5338"/>
                          <a:stretch/>
                        </pic:blipFill>
                        <pic:spPr bwMode="auto">
                          <a:xfrm>
                            <a:off x="0" y="0"/>
                            <a:ext cx="2231954" cy="1678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54CE5">
              <w:rPr>
                <w:sz w:val="24"/>
                <w:szCs w:val="24"/>
              </w:rPr>
              <w:br/>
            </w:r>
          </w:p>
        </w:tc>
        <w:tc>
          <w:tcPr>
            <w:tcW w:w="2451" w:type="dxa"/>
            <w:vMerge w:val="restart"/>
          </w:tcPr>
          <w:p w14:paraId="33D68C88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8DA143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147A2BB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91905F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D4FC20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495292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04E0A42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C2B96EA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8F2BBEF" w14:textId="23209A31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4C7FF86" wp14:editId="77A29A95">
                  <wp:extent cx="1226820" cy="916535"/>
                  <wp:effectExtent l="0" t="0" r="0" b="0"/>
                  <wp:docPr id="2171874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940CAD" w14:textId="73689F1C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/10/24</w:t>
            </w:r>
          </w:p>
          <w:p w14:paraId="643AC4B6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D995FCC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3FFCDB3E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273B3F6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BCBC76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3AE590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299E609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51AE394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4399656E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6ED4FD6E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C0B684F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5CAD8892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085D3C35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7BDB77B2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4C655D1F" w14:textId="77777777" w:rsidTr="00987F79">
        <w:tc>
          <w:tcPr>
            <w:tcW w:w="1223" w:type="dxa"/>
          </w:tcPr>
          <w:p w14:paraId="6973969A" w14:textId="19AF31E6" w:rsidR="00E230E4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2/10/2024</w:t>
            </w:r>
          </w:p>
          <w:p w14:paraId="126589FC" w14:textId="1212AC51" w:rsidR="00E230E4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esday</w:t>
            </w:r>
          </w:p>
        </w:tc>
        <w:tc>
          <w:tcPr>
            <w:tcW w:w="5342" w:type="dxa"/>
          </w:tcPr>
          <w:p w14:paraId="5C6B3B92" w14:textId="189607C8" w:rsidR="00E230E4" w:rsidRPr="00742C8D" w:rsidRDefault="00742C8D" w:rsidP="00742C8D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cal Leave</w:t>
            </w:r>
          </w:p>
          <w:p w14:paraId="05FE28BE" w14:textId="77777777" w:rsidR="00CB53CB" w:rsidRDefault="00CB53CB">
            <w:pPr>
              <w:jc w:val="both"/>
              <w:rPr>
                <w:sz w:val="24"/>
                <w:szCs w:val="24"/>
              </w:rPr>
            </w:pPr>
          </w:p>
          <w:p w14:paraId="18523681" w14:textId="77777777" w:rsidR="00EF6592" w:rsidRDefault="00EF659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501AD62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67C92A22" w14:textId="77777777" w:rsidTr="00987F79">
        <w:tc>
          <w:tcPr>
            <w:tcW w:w="1223" w:type="dxa"/>
          </w:tcPr>
          <w:p w14:paraId="02CB0B20" w14:textId="77777777" w:rsidR="00E230E4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/10/2024</w:t>
            </w:r>
          </w:p>
          <w:p w14:paraId="67B243E7" w14:textId="25E8D46E" w:rsidR="00F81080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dnesday</w:t>
            </w:r>
          </w:p>
        </w:tc>
        <w:tc>
          <w:tcPr>
            <w:tcW w:w="5342" w:type="dxa"/>
          </w:tcPr>
          <w:p w14:paraId="3CE3E65C" w14:textId="77D437E6" w:rsidR="00E230E4" w:rsidRPr="00742C8D" w:rsidRDefault="00742C8D" w:rsidP="00742C8D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cal Leave</w:t>
            </w:r>
          </w:p>
          <w:p w14:paraId="64D78EDB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10F48544" w14:textId="77777777" w:rsidR="00DF511A" w:rsidRDefault="00DF511A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FA92A5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4F1A4DB9" w14:textId="77777777" w:rsidTr="00987F79">
        <w:tc>
          <w:tcPr>
            <w:tcW w:w="1223" w:type="dxa"/>
          </w:tcPr>
          <w:p w14:paraId="2B6249D9" w14:textId="269D75AA" w:rsidR="00E230E4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/10/2024</w:t>
            </w:r>
          </w:p>
          <w:p w14:paraId="00C34D08" w14:textId="429BF801" w:rsidR="00F81080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ursday</w:t>
            </w:r>
          </w:p>
          <w:p w14:paraId="74B7C818" w14:textId="77777777" w:rsidR="00E230E4" w:rsidRDefault="00E230E4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7E69E43" w14:textId="016320A8" w:rsidR="00E230E4" w:rsidRPr="00F0316C" w:rsidRDefault="00742C8D" w:rsidP="00F0316C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cal Leave</w:t>
            </w:r>
          </w:p>
        </w:tc>
        <w:tc>
          <w:tcPr>
            <w:tcW w:w="2451" w:type="dxa"/>
            <w:vMerge/>
          </w:tcPr>
          <w:p w14:paraId="55523DD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6B1293F8" w14:textId="77777777" w:rsidTr="00EF6592">
        <w:trPr>
          <w:trHeight w:val="809"/>
        </w:trPr>
        <w:tc>
          <w:tcPr>
            <w:tcW w:w="1223" w:type="dxa"/>
          </w:tcPr>
          <w:p w14:paraId="610C2090" w14:textId="65308FB1" w:rsidR="00C17EEF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/10/2024</w:t>
            </w:r>
          </w:p>
          <w:p w14:paraId="1B3E46A0" w14:textId="76335678" w:rsidR="00C17EEF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iday</w:t>
            </w:r>
          </w:p>
          <w:p w14:paraId="00F411E8" w14:textId="77777777" w:rsidR="00C17EEF" w:rsidRDefault="00C17EEF" w:rsidP="00987F79">
            <w:pPr>
              <w:jc w:val="center"/>
              <w:rPr>
                <w:sz w:val="24"/>
                <w:szCs w:val="24"/>
              </w:rPr>
            </w:pPr>
          </w:p>
          <w:p w14:paraId="4493B847" w14:textId="77777777" w:rsidR="00C17EEF" w:rsidRDefault="00C17EEF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2114CCA" w14:textId="5A8A5DDC" w:rsidR="00CB53CB" w:rsidRPr="00CB53CB" w:rsidRDefault="00742C8D" w:rsidP="00CB53CB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cal Leave</w:t>
            </w:r>
          </w:p>
        </w:tc>
        <w:tc>
          <w:tcPr>
            <w:tcW w:w="2451" w:type="dxa"/>
            <w:vMerge/>
          </w:tcPr>
          <w:p w14:paraId="1CBBC8C9" w14:textId="77777777" w:rsidR="00C17EEF" w:rsidRDefault="00C17EEF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3468C16F" w14:textId="77777777" w:rsidTr="00987F79">
        <w:tc>
          <w:tcPr>
            <w:tcW w:w="1223" w:type="dxa"/>
            <w:tcBorders>
              <w:bottom w:val="single" w:sz="12" w:space="0" w:color="auto"/>
            </w:tcBorders>
          </w:tcPr>
          <w:p w14:paraId="3F248108" w14:textId="506D265C" w:rsidR="00E230E4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/10/2024</w:t>
            </w:r>
          </w:p>
          <w:p w14:paraId="7676ED0A" w14:textId="58CE7A51" w:rsidR="00E230E4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turday</w:t>
            </w: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4B70905E" w14:textId="31A8F598" w:rsidR="00E230E4" w:rsidRPr="00F81080" w:rsidRDefault="00F81080" w:rsidP="00F81080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lternate </w:t>
            </w:r>
          </w:p>
          <w:p w14:paraId="2BF184F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F06D4A6" w14:textId="77777777" w:rsidR="00333F16" w:rsidRDefault="00333F1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3418BF1E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649E3D10" w14:textId="77777777" w:rsidTr="00987F79">
        <w:tc>
          <w:tcPr>
            <w:tcW w:w="1223" w:type="dxa"/>
            <w:tcBorders>
              <w:top w:val="single" w:sz="12" w:space="0" w:color="auto"/>
            </w:tcBorders>
          </w:tcPr>
          <w:p w14:paraId="31D18981" w14:textId="0256DCCC" w:rsidR="00E230E4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/10/2024</w:t>
            </w:r>
            <w:r>
              <w:rPr>
                <w:sz w:val="24"/>
                <w:szCs w:val="24"/>
              </w:rPr>
              <w:br/>
              <w:t>Monday</w:t>
            </w: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4E94ECF5" w14:textId="08136FF6" w:rsidR="00E230E4" w:rsidRDefault="002C5373" w:rsidP="002C5373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twork Adapter:</w:t>
            </w:r>
            <w:r w:rsidR="005E0E21">
              <w:rPr>
                <w:sz w:val="24"/>
                <w:szCs w:val="24"/>
              </w:rPr>
              <w:t xml:space="preserve"> </w:t>
            </w:r>
            <w:r w:rsidR="005E0E21" w:rsidRPr="005E0E21">
              <w:rPr>
                <w:sz w:val="24"/>
                <w:szCs w:val="24"/>
              </w:rPr>
              <w:t>Install a network adapter on the PC</w:t>
            </w:r>
          </w:p>
          <w:p w14:paraId="2E646C4A" w14:textId="05A4E061" w:rsidR="002C5373" w:rsidRDefault="005E0E21" w:rsidP="002C5373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C Linking Demonstration: </w:t>
            </w:r>
            <w:r w:rsidRPr="005E0E21">
              <w:rPr>
                <w:sz w:val="24"/>
                <w:szCs w:val="24"/>
              </w:rPr>
              <w:t>Demonstrate how to connect two PCs using a network cable and configure them with IP addresses</w:t>
            </w:r>
          </w:p>
          <w:p w14:paraId="34CDB2FF" w14:textId="77777777" w:rsidR="005E0E21" w:rsidRDefault="005E0E21" w:rsidP="005E0E21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5BC395F4" w14:textId="38F53E9C" w:rsidR="00EF6592" w:rsidRDefault="005E0E21" w:rsidP="00EF7E9D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0ED7E0F2" wp14:editId="48F4182C">
                  <wp:extent cx="1634066" cy="2177125"/>
                  <wp:effectExtent l="0" t="0" r="4445" b="0"/>
                  <wp:docPr id="166027130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0655" cy="21992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026BDD" w14:textId="77777777" w:rsidR="00EF6592" w:rsidRDefault="00EF659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7968146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  <w:p w14:paraId="200FD87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412CCD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3A7B15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346D52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B9E51AE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B28C83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0C8E790" w14:textId="77777777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2DEB87CA" wp14:editId="3FC52940">
                  <wp:extent cx="1226820" cy="916535"/>
                  <wp:effectExtent l="0" t="0" r="0" b="0"/>
                  <wp:docPr id="15290043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C6AF1D" w14:textId="77777777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/10/24</w:t>
            </w:r>
          </w:p>
          <w:p w14:paraId="418341D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C537A12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1A1F25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C18102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C1FC87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C3429B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C1CADDB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80678B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8867A4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0675A1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A6D2523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0A96E5A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869645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A869AD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3B0ADCC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4707507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38047B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BEBBA62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1B6B3E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D0B540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DE32AD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9272A3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69C2DBC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40E2CED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2E56359A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A2055C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954F2C0" w14:textId="77777777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4B8323B8" wp14:editId="00FE257C">
                  <wp:extent cx="1226820" cy="916535"/>
                  <wp:effectExtent l="0" t="0" r="0" b="0"/>
                  <wp:docPr id="4608675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0B5D01" w14:textId="77777777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/10/24</w:t>
            </w:r>
          </w:p>
          <w:p w14:paraId="349CCD0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3FB857C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F5799A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B622E67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0E9CA91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2F4D9A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6F9DB3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43BDBC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60814E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FC78493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11453C2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74AFB49C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00D209C2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824701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B71CC10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6FC0779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F882DA8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F312FB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60F68E2E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0469B09" w14:textId="51BE9A81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7F776811" wp14:editId="22E045C5">
                  <wp:extent cx="1226820" cy="916535"/>
                  <wp:effectExtent l="0" t="0" r="0" b="0"/>
                  <wp:docPr id="20328456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F0F972" w14:textId="21919829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/111/24</w:t>
            </w:r>
          </w:p>
        </w:tc>
      </w:tr>
      <w:tr w:rsidR="00DF511A" w14:paraId="2C582EF5" w14:textId="77777777" w:rsidTr="00987F79">
        <w:tc>
          <w:tcPr>
            <w:tcW w:w="1223" w:type="dxa"/>
          </w:tcPr>
          <w:p w14:paraId="5EE09167" w14:textId="77777777" w:rsidR="00E230E4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/10/2024</w:t>
            </w:r>
          </w:p>
          <w:p w14:paraId="259986ED" w14:textId="4863015E" w:rsidR="00F81080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esday</w:t>
            </w:r>
          </w:p>
        </w:tc>
        <w:tc>
          <w:tcPr>
            <w:tcW w:w="5342" w:type="dxa"/>
          </w:tcPr>
          <w:p w14:paraId="0DD9EC18" w14:textId="28613A6E" w:rsidR="00E230E4" w:rsidRDefault="00201ECC" w:rsidP="00201ECC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monstration: </w:t>
            </w:r>
            <w:r w:rsidR="00C226F1" w:rsidRPr="00C226F1">
              <w:rPr>
                <w:sz w:val="24"/>
                <w:szCs w:val="24"/>
              </w:rPr>
              <w:t>demonstration on using Adobe Illustrator</w:t>
            </w:r>
            <w:r w:rsidR="00C226F1">
              <w:rPr>
                <w:sz w:val="24"/>
                <w:szCs w:val="24"/>
              </w:rPr>
              <w:t xml:space="preserve"> by Sir Hafiz</w:t>
            </w:r>
          </w:p>
          <w:p w14:paraId="0C643128" w14:textId="00EE6405" w:rsidR="00C226F1" w:rsidRDefault="00C226F1" w:rsidP="00201ECC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roduction: </w:t>
            </w:r>
            <w:r w:rsidRPr="00C226F1">
              <w:rPr>
                <w:sz w:val="24"/>
                <w:szCs w:val="24"/>
              </w:rPr>
              <w:t>Begin working with Adobe Illustrator</w:t>
            </w:r>
            <w:r w:rsidR="00570249">
              <w:rPr>
                <w:sz w:val="24"/>
                <w:szCs w:val="24"/>
              </w:rPr>
              <w:t xml:space="preserve"> </w:t>
            </w:r>
            <w:r w:rsidR="00570249" w:rsidRPr="00570249">
              <w:rPr>
                <w:sz w:val="24"/>
                <w:szCs w:val="24"/>
              </w:rPr>
              <w:t>for the company consultant directory</w:t>
            </w:r>
          </w:p>
          <w:p w14:paraId="7F052A4A" w14:textId="5F3F6A26" w:rsidR="006677CA" w:rsidRDefault="006677CA" w:rsidP="00201ECC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dor Support: Assist the vendor at the data center</w:t>
            </w:r>
          </w:p>
          <w:p w14:paraId="7B8444FD" w14:textId="77777777" w:rsidR="00742C8D" w:rsidRDefault="00742C8D" w:rsidP="00742C8D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68035429" w14:textId="3F85054B" w:rsidR="00742C8D" w:rsidRPr="00201ECC" w:rsidRDefault="00742C8D" w:rsidP="00742C8D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DE1C75A" wp14:editId="7E0AB129">
                  <wp:extent cx="1489710" cy="1565695"/>
                  <wp:effectExtent l="0" t="0" r="0" b="0"/>
                  <wp:docPr id="1229367197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116"/>
                          <a:stretch/>
                        </pic:blipFill>
                        <pic:spPr bwMode="auto">
                          <a:xfrm>
                            <a:off x="0" y="0"/>
                            <a:ext cx="1512959" cy="1590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1E1D11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F2011D1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1E965D93" w14:textId="77777777" w:rsidTr="00987F79">
        <w:tc>
          <w:tcPr>
            <w:tcW w:w="1223" w:type="dxa"/>
          </w:tcPr>
          <w:p w14:paraId="0ADAA0FD" w14:textId="625DBEC8" w:rsidR="008A2CC2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/10/2024</w:t>
            </w:r>
          </w:p>
          <w:p w14:paraId="4CEAB844" w14:textId="5C6D8262" w:rsidR="008A2CC2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dnesday</w:t>
            </w:r>
          </w:p>
          <w:p w14:paraId="55FED8F5" w14:textId="77777777" w:rsidR="008A2CC2" w:rsidRDefault="008A2CC2" w:rsidP="00987F79">
            <w:pPr>
              <w:jc w:val="center"/>
              <w:rPr>
                <w:sz w:val="24"/>
                <w:szCs w:val="24"/>
              </w:rPr>
            </w:pPr>
          </w:p>
          <w:p w14:paraId="3E1370C2" w14:textId="77777777" w:rsidR="008A2CC2" w:rsidRDefault="008A2CC2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5B33CAA" w14:textId="1C50774F" w:rsidR="008A2CC2" w:rsidRDefault="00281CCC" w:rsidP="008E576C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tilizations: </w:t>
            </w:r>
            <w:r w:rsidRPr="00281CCC">
              <w:rPr>
                <w:sz w:val="24"/>
                <w:szCs w:val="24"/>
              </w:rPr>
              <w:t xml:space="preserve">Continue using </w:t>
            </w:r>
            <w:r>
              <w:rPr>
                <w:sz w:val="24"/>
                <w:szCs w:val="24"/>
              </w:rPr>
              <w:t>Adobe Ill</w:t>
            </w:r>
            <w:r w:rsidR="00E85752">
              <w:rPr>
                <w:sz w:val="24"/>
                <w:szCs w:val="24"/>
              </w:rPr>
              <w:t>ustrator</w:t>
            </w:r>
            <w:r w:rsidRPr="00281CCC">
              <w:rPr>
                <w:sz w:val="24"/>
                <w:szCs w:val="24"/>
              </w:rPr>
              <w:t xml:space="preserve"> and </w:t>
            </w:r>
            <w:r w:rsidR="00E85752">
              <w:rPr>
                <w:sz w:val="24"/>
                <w:szCs w:val="24"/>
              </w:rPr>
              <w:t>getting help</w:t>
            </w:r>
            <w:r w:rsidRPr="00281CCC">
              <w:rPr>
                <w:sz w:val="24"/>
                <w:szCs w:val="24"/>
              </w:rPr>
              <w:t xml:space="preserve"> from Sir</w:t>
            </w:r>
            <w:r w:rsidR="00333F16">
              <w:rPr>
                <w:sz w:val="24"/>
                <w:szCs w:val="24"/>
              </w:rPr>
              <w:t xml:space="preserve"> </w:t>
            </w:r>
            <w:r w:rsidR="00E85752">
              <w:rPr>
                <w:sz w:val="24"/>
                <w:szCs w:val="24"/>
              </w:rPr>
              <w:t>Amei</w:t>
            </w:r>
            <w:r w:rsidRPr="00281CCC">
              <w:rPr>
                <w:sz w:val="24"/>
                <w:szCs w:val="24"/>
              </w:rPr>
              <w:t>rul</w:t>
            </w:r>
          </w:p>
          <w:p w14:paraId="633FB2EA" w14:textId="77777777" w:rsidR="00E85752" w:rsidRDefault="00E85752" w:rsidP="008E576C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deo Shoot: </w:t>
            </w:r>
            <w:r w:rsidR="00B61DD8" w:rsidRPr="00B61DD8">
              <w:rPr>
                <w:sz w:val="24"/>
                <w:szCs w:val="24"/>
              </w:rPr>
              <w:t>Participate in shooting a video for the Sustainability Award directed by Puan Liyana</w:t>
            </w:r>
          </w:p>
          <w:p w14:paraId="5B33C9B1" w14:textId="77777777" w:rsidR="00DF511A" w:rsidRDefault="00DF511A" w:rsidP="00DF511A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544EDAF0" w14:textId="77777777" w:rsidR="00DF511A" w:rsidRDefault="00DF511A" w:rsidP="00DF511A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5A4C494C" wp14:editId="11A8B2A7">
                  <wp:extent cx="1447800" cy="1931042"/>
                  <wp:effectExtent l="0" t="0" r="0" b="0"/>
                  <wp:docPr id="171639273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408" cy="19478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D9A9F5" w14:textId="6E7C464F" w:rsidR="00DF511A" w:rsidRPr="008E576C" w:rsidRDefault="00DF511A" w:rsidP="00DF511A">
            <w:pPr>
              <w:pStyle w:val="ListParagraph"/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B59C98F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5A271480" w14:textId="77777777" w:rsidTr="00987F79">
        <w:tc>
          <w:tcPr>
            <w:tcW w:w="1223" w:type="dxa"/>
          </w:tcPr>
          <w:p w14:paraId="4E0E310A" w14:textId="67720B9B" w:rsidR="00E230E4" w:rsidRDefault="00F81080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/10/2024</w:t>
            </w:r>
            <w:r>
              <w:rPr>
                <w:sz w:val="24"/>
                <w:szCs w:val="24"/>
              </w:rPr>
              <w:br/>
              <w:t>Thursday</w:t>
            </w:r>
          </w:p>
          <w:p w14:paraId="117C23C7" w14:textId="77777777" w:rsidR="00E230E4" w:rsidRDefault="00E230E4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2754648" w14:textId="1A53F850" w:rsidR="00E230E4" w:rsidRPr="00B61DD8" w:rsidRDefault="00B61DD8" w:rsidP="00B61DD8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holiday (Deepavali)</w:t>
            </w:r>
          </w:p>
          <w:p w14:paraId="4F2C1D33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A690664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73275B8A" w14:textId="77777777" w:rsidTr="00987F79">
        <w:tc>
          <w:tcPr>
            <w:tcW w:w="1223" w:type="dxa"/>
          </w:tcPr>
          <w:p w14:paraId="284A5B1A" w14:textId="286F1E2D" w:rsidR="00E230E4" w:rsidRDefault="00A317FA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/11/2024</w:t>
            </w:r>
            <w:r>
              <w:rPr>
                <w:sz w:val="24"/>
                <w:szCs w:val="24"/>
              </w:rPr>
              <w:br/>
              <w:t>Friday</w:t>
            </w:r>
          </w:p>
          <w:p w14:paraId="4795BDCD" w14:textId="77777777" w:rsidR="00E230E4" w:rsidRDefault="00E230E4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69F34A4" w14:textId="5AF0AD83" w:rsidR="00E230E4" w:rsidRDefault="008965B4" w:rsidP="008965B4">
            <w:pPr>
              <w:pStyle w:val="ListParagraph"/>
              <w:numPr>
                <w:ilvl w:val="0"/>
                <w:numId w:val="6"/>
              </w:numPr>
              <w:tabs>
                <w:tab w:val="left" w:pos="912"/>
              </w:tabs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mmand Prompt: Update EMBRA </w:t>
            </w:r>
            <w:r w:rsidR="000843C4">
              <w:rPr>
                <w:sz w:val="24"/>
                <w:szCs w:val="24"/>
              </w:rPr>
              <w:t>– the company’s system for doctors</w:t>
            </w:r>
          </w:p>
          <w:p w14:paraId="71E8511D" w14:textId="78A2C7CC" w:rsidR="000843C4" w:rsidRDefault="000843C4" w:rsidP="008965B4">
            <w:pPr>
              <w:pStyle w:val="ListParagraph"/>
              <w:numPr>
                <w:ilvl w:val="0"/>
                <w:numId w:val="6"/>
              </w:numPr>
              <w:tabs>
                <w:tab w:val="left" w:pos="912"/>
              </w:tabs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eyboard Replacement: Replace </w:t>
            </w:r>
            <w:r w:rsidR="00817231">
              <w:rPr>
                <w:sz w:val="24"/>
                <w:szCs w:val="24"/>
              </w:rPr>
              <w:t>the broken keyboard with a new one as requested by staff</w:t>
            </w:r>
          </w:p>
          <w:p w14:paraId="4D890C4C" w14:textId="4CADBC42" w:rsidR="00817231" w:rsidRDefault="00817231" w:rsidP="008965B4">
            <w:pPr>
              <w:pStyle w:val="ListParagraph"/>
              <w:numPr>
                <w:ilvl w:val="0"/>
                <w:numId w:val="6"/>
              </w:numPr>
              <w:tabs>
                <w:tab w:val="left" w:pos="912"/>
              </w:tabs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Coding: Verify changes in ini.php</w:t>
            </w:r>
          </w:p>
          <w:p w14:paraId="498B56A3" w14:textId="77777777" w:rsidR="00DF511A" w:rsidRDefault="00DF511A" w:rsidP="00DF511A">
            <w:pPr>
              <w:pStyle w:val="ListParagraph"/>
              <w:tabs>
                <w:tab w:val="left" w:pos="912"/>
              </w:tabs>
              <w:jc w:val="both"/>
              <w:rPr>
                <w:sz w:val="24"/>
                <w:szCs w:val="24"/>
              </w:rPr>
            </w:pPr>
          </w:p>
          <w:p w14:paraId="48053060" w14:textId="675C9DD9" w:rsidR="00DF511A" w:rsidRPr="008965B4" w:rsidRDefault="00DF511A" w:rsidP="00DF511A">
            <w:pPr>
              <w:pStyle w:val="ListParagraph"/>
              <w:tabs>
                <w:tab w:val="left" w:pos="912"/>
              </w:tabs>
              <w:jc w:val="both"/>
              <w:rPr>
                <w:sz w:val="24"/>
                <w:szCs w:val="24"/>
              </w:rPr>
            </w:pPr>
            <w:r w:rsidRPr="00DF511A">
              <w:rPr>
                <w:noProof/>
                <w:sz w:val="24"/>
                <w:szCs w:val="24"/>
              </w:rPr>
              <w:drawing>
                <wp:inline distT="0" distB="0" distL="0" distR="0" wp14:anchorId="6720833E" wp14:editId="73296A8A">
                  <wp:extent cx="2247900" cy="1707515"/>
                  <wp:effectExtent l="0" t="0" r="0" b="6985"/>
                  <wp:docPr id="16187554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8755490" name=""/>
                          <pic:cNvPicPr/>
                        </pic:nvPicPr>
                        <pic:blipFill rotWithShape="1">
                          <a:blip r:embed="rId41"/>
                          <a:srcRect l="18690" r="9695"/>
                          <a:stretch/>
                        </pic:blipFill>
                        <pic:spPr bwMode="auto">
                          <a:xfrm>
                            <a:off x="0" y="0"/>
                            <a:ext cx="2253452" cy="17117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B08021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D460B2C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568052D9" w14:textId="77777777" w:rsidTr="00987F79">
        <w:tc>
          <w:tcPr>
            <w:tcW w:w="1223" w:type="dxa"/>
          </w:tcPr>
          <w:p w14:paraId="47EFC50D" w14:textId="6BCDB0ED" w:rsidR="00E230E4" w:rsidRDefault="00A317FA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/11/2024</w:t>
            </w:r>
          </w:p>
          <w:p w14:paraId="546770BE" w14:textId="5CE5040B" w:rsidR="00E230E4" w:rsidRDefault="00A317FA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turday</w:t>
            </w:r>
          </w:p>
        </w:tc>
        <w:tc>
          <w:tcPr>
            <w:tcW w:w="5342" w:type="dxa"/>
          </w:tcPr>
          <w:p w14:paraId="1F5D0DE1" w14:textId="362AE5D8" w:rsidR="00E230E4" w:rsidRDefault="00FD3F26" w:rsidP="00FD3F26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ding: continue working on coding for the </w:t>
            </w:r>
            <w:r w:rsidR="00BD599B">
              <w:rPr>
                <w:sz w:val="24"/>
                <w:szCs w:val="24"/>
              </w:rPr>
              <w:t>update page</w:t>
            </w:r>
          </w:p>
          <w:p w14:paraId="1F6465FF" w14:textId="77777777" w:rsidR="00E230E4" w:rsidRDefault="00BD599B" w:rsidP="00DF511A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chnical</w:t>
            </w:r>
            <w:r w:rsidR="00297E90">
              <w:rPr>
                <w:sz w:val="24"/>
                <w:szCs w:val="24"/>
              </w:rPr>
              <w:t>: Assist staff with setting up the speaker and microphone</w:t>
            </w:r>
          </w:p>
          <w:p w14:paraId="3A33FFB9" w14:textId="1976E9BA" w:rsidR="00DF511A" w:rsidRPr="00DF511A" w:rsidRDefault="00DF511A" w:rsidP="00DF511A">
            <w:pPr>
              <w:pStyle w:val="ListParagraph"/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7E63B5D" w14:textId="77777777" w:rsidR="00E230E4" w:rsidRDefault="00E230E4">
            <w:pPr>
              <w:jc w:val="both"/>
              <w:rPr>
                <w:sz w:val="24"/>
                <w:szCs w:val="24"/>
              </w:rPr>
            </w:pPr>
          </w:p>
        </w:tc>
      </w:tr>
    </w:tbl>
    <w:p w14:paraId="0A331A4E" w14:textId="77777777" w:rsidR="00E74006" w:rsidRDefault="00E74006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5"/>
        <w:gridCol w:w="5239"/>
        <w:gridCol w:w="2412"/>
      </w:tblGrid>
      <w:tr w:rsidR="00DF511A" w14:paraId="70A0ECC3" w14:textId="77777777" w:rsidTr="003E14B5">
        <w:trPr>
          <w:tblHeader/>
        </w:trPr>
        <w:tc>
          <w:tcPr>
            <w:tcW w:w="1223" w:type="dxa"/>
            <w:vAlign w:val="center"/>
          </w:tcPr>
          <w:p w14:paraId="7C559101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79A8D79C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5D646C70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DF511A" w14:paraId="63E75181" w14:textId="77777777" w:rsidTr="00987F79">
        <w:tc>
          <w:tcPr>
            <w:tcW w:w="1223" w:type="dxa"/>
          </w:tcPr>
          <w:p w14:paraId="68A7DA24" w14:textId="16C16266" w:rsidR="00E74006" w:rsidRDefault="00A317FA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/11/2024</w:t>
            </w:r>
          </w:p>
          <w:p w14:paraId="0A688719" w14:textId="75C71931" w:rsidR="00E74006" w:rsidRDefault="00A317FA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nday</w:t>
            </w:r>
          </w:p>
        </w:tc>
        <w:tc>
          <w:tcPr>
            <w:tcW w:w="5342" w:type="dxa"/>
          </w:tcPr>
          <w:p w14:paraId="671392C3" w14:textId="2EFA7794" w:rsidR="00E74006" w:rsidRDefault="00FD1F8F" w:rsidP="00297E90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raphic Design: </w:t>
            </w:r>
            <w:r w:rsidR="006D68DF">
              <w:rPr>
                <w:sz w:val="24"/>
                <w:szCs w:val="24"/>
              </w:rPr>
              <w:t xml:space="preserve">Finalize and submit </w:t>
            </w:r>
            <w:r w:rsidR="000A0C07">
              <w:rPr>
                <w:sz w:val="24"/>
                <w:szCs w:val="24"/>
              </w:rPr>
              <w:t xml:space="preserve">task in Adobe Illustrator </w:t>
            </w:r>
          </w:p>
          <w:p w14:paraId="43129768" w14:textId="28EA5180" w:rsidR="00FD1F8F" w:rsidRDefault="00FD1F8F" w:rsidP="00297E90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ding: </w:t>
            </w:r>
            <w:r w:rsidR="000033D5">
              <w:rPr>
                <w:sz w:val="24"/>
                <w:szCs w:val="24"/>
              </w:rPr>
              <w:t>Continue working on coding for the update page</w:t>
            </w:r>
          </w:p>
          <w:p w14:paraId="42744AA2" w14:textId="165710F7" w:rsidR="000033D5" w:rsidRDefault="000033D5" w:rsidP="00297E90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ystem Update: Perform Windows </w:t>
            </w:r>
            <w:r w:rsidR="004C556C">
              <w:rPr>
                <w:sz w:val="24"/>
                <w:szCs w:val="24"/>
              </w:rPr>
              <w:t>and BIOS updates on doctor’s PC</w:t>
            </w:r>
          </w:p>
          <w:p w14:paraId="1DD8D52C" w14:textId="223F03B0" w:rsidR="004C556C" w:rsidRDefault="004C556C" w:rsidP="00297E90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C Upgrade: Replace the doctor’s old PC with a new one</w:t>
            </w:r>
          </w:p>
          <w:p w14:paraId="1D3EA44A" w14:textId="77777777" w:rsidR="00DF511A" w:rsidRDefault="00DF511A" w:rsidP="00DF511A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0BFAE13A" w14:textId="55C48E35" w:rsidR="00DF511A" w:rsidRPr="00297E90" w:rsidRDefault="00DF511A" w:rsidP="00DF511A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57073F26" wp14:editId="75CE97F6">
                  <wp:extent cx="2286000" cy="1713739"/>
                  <wp:effectExtent l="0" t="0" r="0" b="1270"/>
                  <wp:docPr id="31091338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6354" cy="17215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E010C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53F06ED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9DA2CE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1F9E6E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B1CC45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B4FD0AF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E08687B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B05BC90" w14:textId="461F9955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454A347C" wp14:editId="4ACC5462">
                  <wp:extent cx="1226820" cy="916535"/>
                  <wp:effectExtent l="0" t="0" r="0" b="0"/>
                  <wp:docPr id="14680874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C48101" w14:textId="44B186AD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/11/24</w:t>
            </w:r>
          </w:p>
          <w:p w14:paraId="19A66C2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08F963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F81ABF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CAF1E9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535440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77E6FD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896768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F4D316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F6DA7B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CC718A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D089E7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EB4547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30E145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F0C2512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9FFD902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14C0D114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92DCB5E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3C996DF6" w14:textId="77777777" w:rsidR="00860469" w:rsidRDefault="00860469">
            <w:pPr>
              <w:jc w:val="both"/>
              <w:rPr>
                <w:sz w:val="24"/>
                <w:szCs w:val="24"/>
              </w:rPr>
            </w:pPr>
          </w:p>
          <w:p w14:paraId="5FD5EA26" w14:textId="77777777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0A211439" wp14:editId="32118495">
                  <wp:extent cx="1226820" cy="916535"/>
                  <wp:effectExtent l="0" t="0" r="0" b="0"/>
                  <wp:docPr id="20706829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101015" name="Picture 202310101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144" cy="919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18F7CE" w14:textId="7F47C40C" w:rsidR="00860469" w:rsidRDefault="0086046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/11/24</w:t>
            </w:r>
          </w:p>
        </w:tc>
      </w:tr>
      <w:tr w:rsidR="00DF511A" w14:paraId="50E0286A" w14:textId="77777777" w:rsidTr="00987F79">
        <w:tc>
          <w:tcPr>
            <w:tcW w:w="1223" w:type="dxa"/>
          </w:tcPr>
          <w:p w14:paraId="3C2EC07E" w14:textId="47B49A7C" w:rsidR="00E74006" w:rsidRDefault="00A317FA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/11/2024</w:t>
            </w:r>
          </w:p>
          <w:p w14:paraId="689B7A90" w14:textId="4EC23953" w:rsidR="00E74006" w:rsidRDefault="00A317FA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esday</w:t>
            </w:r>
          </w:p>
        </w:tc>
        <w:tc>
          <w:tcPr>
            <w:tcW w:w="5342" w:type="dxa"/>
          </w:tcPr>
          <w:p w14:paraId="2FB9C985" w14:textId="3A46F5C1" w:rsidR="00E74006" w:rsidRDefault="009D0FF4" w:rsidP="000A0C07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raphic Design: </w:t>
            </w:r>
            <w:r w:rsidR="00A549BC">
              <w:rPr>
                <w:sz w:val="24"/>
                <w:szCs w:val="24"/>
              </w:rPr>
              <w:t>Received</w:t>
            </w:r>
            <w:r>
              <w:rPr>
                <w:sz w:val="24"/>
                <w:szCs w:val="24"/>
              </w:rPr>
              <w:t xml:space="preserve"> a new task to </w:t>
            </w:r>
            <w:r w:rsidR="004944F8">
              <w:rPr>
                <w:sz w:val="24"/>
                <w:szCs w:val="24"/>
              </w:rPr>
              <w:t>update about doctors</w:t>
            </w:r>
            <w:r w:rsidR="00DF511A">
              <w:rPr>
                <w:sz w:val="24"/>
                <w:szCs w:val="24"/>
              </w:rPr>
              <w:t xml:space="preserve"> detailed profiles</w:t>
            </w:r>
            <w:r w:rsidR="004944F8">
              <w:rPr>
                <w:sz w:val="24"/>
                <w:szCs w:val="24"/>
              </w:rPr>
              <w:t xml:space="preserve"> using Adobe Illustrator by adding photos of all </w:t>
            </w:r>
            <w:r w:rsidR="004944F8">
              <w:rPr>
                <w:sz w:val="24"/>
                <w:szCs w:val="24"/>
              </w:rPr>
              <w:lastRenderedPageBreak/>
              <w:t>doctors and including the name pf the new doctor in the company</w:t>
            </w:r>
          </w:p>
          <w:p w14:paraId="2F1E2BF0" w14:textId="56286257" w:rsidR="004944F8" w:rsidRPr="000A0C07" w:rsidRDefault="004944F8" w:rsidP="000A0C07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te Visit: </w:t>
            </w:r>
            <w:r w:rsidR="000A5DA7">
              <w:rPr>
                <w:sz w:val="24"/>
                <w:szCs w:val="24"/>
              </w:rPr>
              <w:t xml:space="preserve">Visit KPJ’s Kuala Selangor </w:t>
            </w:r>
            <w:r w:rsidR="0097782D">
              <w:rPr>
                <w:sz w:val="24"/>
                <w:szCs w:val="24"/>
              </w:rPr>
              <w:t xml:space="preserve">new </w:t>
            </w:r>
            <w:r w:rsidR="000A5DA7">
              <w:rPr>
                <w:sz w:val="24"/>
                <w:szCs w:val="24"/>
              </w:rPr>
              <w:t xml:space="preserve">branch </w:t>
            </w:r>
          </w:p>
          <w:p w14:paraId="33549DB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03308A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6C8C5BA4" w14:textId="77777777" w:rsidTr="00987F79">
        <w:tc>
          <w:tcPr>
            <w:tcW w:w="1223" w:type="dxa"/>
          </w:tcPr>
          <w:p w14:paraId="35E50313" w14:textId="77777777" w:rsidR="00E74006" w:rsidRDefault="00E62B7E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/11/2024</w:t>
            </w:r>
          </w:p>
          <w:p w14:paraId="427B4F5D" w14:textId="65898261" w:rsidR="00E62B7E" w:rsidRDefault="00E62B7E" w:rsidP="00987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dnesday</w:t>
            </w:r>
          </w:p>
        </w:tc>
        <w:tc>
          <w:tcPr>
            <w:tcW w:w="5342" w:type="dxa"/>
          </w:tcPr>
          <w:p w14:paraId="0FA068FF" w14:textId="319C6C96" w:rsidR="00E74006" w:rsidRDefault="00E62B7E" w:rsidP="00E62B7E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wer Point Processing: Solved a power point processing issue by installing Microsoft 2013 at the Accident and Emergency (A&amp;E) department</w:t>
            </w:r>
          </w:p>
          <w:p w14:paraId="35B523ED" w14:textId="22CA0E83" w:rsidR="00E62B7E" w:rsidRDefault="00E62B7E" w:rsidP="00E62B7E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quipment Setup: Connected a laptop to the TV using an HDMI cable for the meeting at the A&amp;E (Accident and Emergency) department</w:t>
            </w:r>
          </w:p>
          <w:p w14:paraId="33BD21F3" w14:textId="7BFADB08" w:rsidR="00E62B7E" w:rsidRDefault="00E62B7E" w:rsidP="00E62B7E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phic Design: Continued using Adobe Illustrator to edit detailed profiles of the doctors</w:t>
            </w:r>
          </w:p>
          <w:p w14:paraId="3AA56180" w14:textId="77777777" w:rsidR="00E74006" w:rsidRDefault="00E62B7E" w:rsidP="00E62B7E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C Relocation: Relocated a PC to the lobby for the new Customer Service department</w:t>
            </w:r>
          </w:p>
          <w:p w14:paraId="3B2C233A" w14:textId="77777777" w:rsidR="00E62B7E" w:rsidRDefault="00E62B7E" w:rsidP="00E62B7E">
            <w:pPr>
              <w:pStyle w:val="ListParagraph"/>
              <w:jc w:val="both"/>
              <w:rPr>
                <w:sz w:val="24"/>
                <w:szCs w:val="24"/>
              </w:rPr>
            </w:pPr>
          </w:p>
          <w:p w14:paraId="0941C1E0" w14:textId="77777777" w:rsidR="00E62B7E" w:rsidRDefault="00DF511A" w:rsidP="00E62B7E">
            <w:pPr>
              <w:pStyle w:val="ListParagraph"/>
              <w:jc w:val="both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1053F504" wp14:editId="049959BD">
                  <wp:extent cx="1565275" cy="1846934"/>
                  <wp:effectExtent l="0" t="0" r="0" b="1270"/>
                  <wp:docPr id="4240519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4888" b="18759"/>
                          <a:stretch/>
                        </pic:blipFill>
                        <pic:spPr bwMode="auto">
                          <a:xfrm>
                            <a:off x="0" y="0"/>
                            <a:ext cx="1583744" cy="18687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D729599" w14:textId="33F77AF9" w:rsidR="00DF511A" w:rsidRDefault="00DF511A" w:rsidP="00E62B7E">
            <w:pPr>
              <w:pStyle w:val="ListParagraph"/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FE202A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6BF81F50" w14:textId="77777777" w:rsidTr="00987F79">
        <w:tc>
          <w:tcPr>
            <w:tcW w:w="1223" w:type="dxa"/>
          </w:tcPr>
          <w:p w14:paraId="3D0D923A" w14:textId="77777777" w:rsidR="008A2CC2" w:rsidRDefault="008A2CC2" w:rsidP="00987F79">
            <w:pPr>
              <w:jc w:val="center"/>
              <w:rPr>
                <w:sz w:val="24"/>
                <w:szCs w:val="24"/>
              </w:rPr>
            </w:pPr>
          </w:p>
          <w:p w14:paraId="0885CE16" w14:textId="77777777" w:rsidR="008A2CC2" w:rsidRDefault="008A2CC2" w:rsidP="00987F79">
            <w:pPr>
              <w:jc w:val="center"/>
              <w:rPr>
                <w:sz w:val="24"/>
                <w:szCs w:val="24"/>
              </w:rPr>
            </w:pPr>
          </w:p>
          <w:p w14:paraId="7B0458BD" w14:textId="77777777" w:rsidR="008A2CC2" w:rsidRDefault="008A2CC2" w:rsidP="00987F79">
            <w:pPr>
              <w:jc w:val="center"/>
              <w:rPr>
                <w:sz w:val="24"/>
                <w:szCs w:val="24"/>
              </w:rPr>
            </w:pPr>
          </w:p>
          <w:p w14:paraId="56ABEFE9" w14:textId="77777777" w:rsidR="008A2CC2" w:rsidRDefault="008A2CC2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D1F9FA7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13C939F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6FF39029" w14:textId="77777777" w:rsidTr="00987F79">
        <w:tc>
          <w:tcPr>
            <w:tcW w:w="1223" w:type="dxa"/>
          </w:tcPr>
          <w:p w14:paraId="5FA48B67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  <w:p w14:paraId="4684CCC1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FAFD5E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7AD542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F81812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643B49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E73EA6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5C3D9007" w14:textId="77777777" w:rsidTr="00987F79">
        <w:tc>
          <w:tcPr>
            <w:tcW w:w="1223" w:type="dxa"/>
            <w:tcBorders>
              <w:bottom w:val="single" w:sz="12" w:space="0" w:color="auto"/>
            </w:tcBorders>
          </w:tcPr>
          <w:p w14:paraId="6DEE57B9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  <w:p w14:paraId="6BA84486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3159AD4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85A877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40AC86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CB7D74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43CAF59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49E56D7D" w14:textId="77777777" w:rsidTr="00987F79">
        <w:tc>
          <w:tcPr>
            <w:tcW w:w="1223" w:type="dxa"/>
            <w:tcBorders>
              <w:top w:val="single" w:sz="12" w:space="0" w:color="auto"/>
            </w:tcBorders>
          </w:tcPr>
          <w:p w14:paraId="40CB5062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52D7926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31821E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FD891E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2610FB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10A5F64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102B29C2" w14:textId="77777777" w:rsidTr="00987F79">
        <w:tc>
          <w:tcPr>
            <w:tcW w:w="1223" w:type="dxa"/>
          </w:tcPr>
          <w:p w14:paraId="01A625A3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DFE8DC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9928BB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60626F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512DDB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FD1014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2C0C8BBD" w14:textId="77777777" w:rsidTr="00987F79">
        <w:tc>
          <w:tcPr>
            <w:tcW w:w="1223" w:type="dxa"/>
          </w:tcPr>
          <w:p w14:paraId="62EDC207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  <w:p w14:paraId="56397C7B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66950C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14CB0D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628298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DCEE81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5AA29A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01EF1AE0" w14:textId="77777777" w:rsidTr="00987F79">
        <w:tc>
          <w:tcPr>
            <w:tcW w:w="1223" w:type="dxa"/>
          </w:tcPr>
          <w:p w14:paraId="7859A19B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  <w:p w14:paraId="2199B03F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00B1AF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515FA1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727994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52FDB4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7FB621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12444683" w14:textId="77777777" w:rsidTr="00987F79">
        <w:tc>
          <w:tcPr>
            <w:tcW w:w="1223" w:type="dxa"/>
          </w:tcPr>
          <w:p w14:paraId="3CD4A7EA" w14:textId="77777777" w:rsidR="008A2CC2" w:rsidRDefault="008A2CC2" w:rsidP="00987F79">
            <w:pPr>
              <w:jc w:val="center"/>
              <w:rPr>
                <w:sz w:val="24"/>
                <w:szCs w:val="24"/>
              </w:rPr>
            </w:pPr>
          </w:p>
          <w:p w14:paraId="74FDA735" w14:textId="77777777" w:rsidR="008A2CC2" w:rsidRDefault="008A2CC2" w:rsidP="00987F79">
            <w:pPr>
              <w:jc w:val="center"/>
              <w:rPr>
                <w:sz w:val="24"/>
                <w:szCs w:val="24"/>
              </w:rPr>
            </w:pPr>
          </w:p>
          <w:p w14:paraId="42CE2A76" w14:textId="77777777" w:rsidR="008A2CC2" w:rsidRDefault="008A2CC2" w:rsidP="00987F79">
            <w:pPr>
              <w:jc w:val="center"/>
              <w:rPr>
                <w:sz w:val="24"/>
                <w:szCs w:val="24"/>
              </w:rPr>
            </w:pPr>
          </w:p>
          <w:p w14:paraId="7070698B" w14:textId="77777777" w:rsidR="008A2CC2" w:rsidRDefault="008A2CC2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38DFE5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96351C2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DF511A" w14:paraId="5B33584D" w14:textId="77777777" w:rsidTr="00987F79">
        <w:tc>
          <w:tcPr>
            <w:tcW w:w="1223" w:type="dxa"/>
          </w:tcPr>
          <w:p w14:paraId="4CE6A312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  <w:p w14:paraId="470ABD03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201F3E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FF6E0A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D142FB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A769AC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31C995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</w:tbl>
    <w:p w14:paraId="5BCF5691" w14:textId="77777777" w:rsidR="00E74006" w:rsidRDefault="00E74006" w:rsidP="00E74006"/>
    <w:p w14:paraId="3236D351" w14:textId="77777777" w:rsidR="00E74006" w:rsidRDefault="00E74006" w:rsidP="006D25A2"/>
    <w:p w14:paraId="6B5B3ED6" w14:textId="77777777" w:rsidR="00E74006" w:rsidRDefault="00E74006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E74006" w14:paraId="2015DB21" w14:textId="77777777" w:rsidTr="003E14B5">
        <w:trPr>
          <w:tblHeader/>
        </w:trPr>
        <w:tc>
          <w:tcPr>
            <w:tcW w:w="1223" w:type="dxa"/>
            <w:vAlign w:val="center"/>
          </w:tcPr>
          <w:p w14:paraId="0F3028DC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459C4887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17973D42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E74006" w14:paraId="6CDD75A0" w14:textId="77777777" w:rsidTr="00987F79">
        <w:tc>
          <w:tcPr>
            <w:tcW w:w="1223" w:type="dxa"/>
          </w:tcPr>
          <w:p w14:paraId="018445C7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  <w:p w14:paraId="4A758D07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AB0260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2B0A43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D99274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78593E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5A880A8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0083EB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75A1D3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71F85B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F58D8C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E811F5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A9C064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EAA8C9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FDF734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A56A4D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8FEA67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C4525A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3C3673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A5A9A9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0EA74B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D8D729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671F55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125AC14A" w14:textId="77777777" w:rsidTr="00987F79">
        <w:tc>
          <w:tcPr>
            <w:tcW w:w="1223" w:type="dxa"/>
          </w:tcPr>
          <w:p w14:paraId="06F65A5D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  <w:p w14:paraId="33F5502B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51145C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2AFD4E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E87F02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013AA4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D79526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645D25F1" w14:textId="77777777" w:rsidTr="00987F79">
        <w:tc>
          <w:tcPr>
            <w:tcW w:w="1223" w:type="dxa"/>
          </w:tcPr>
          <w:p w14:paraId="3EB5EA22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3E3E14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8476E1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75637E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1AB557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4FA60B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16025F30" w14:textId="77777777" w:rsidTr="00987F79">
        <w:tc>
          <w:tcPr>
            <w:tcW w:w="1223" w:type="dxa"/>
          </w:tcPr>
          <w:p w14:paraId="4EF94567" w14:textId="77777777" w:rsidR="008A2CC2" w:rsidRDefault="008A2CC2" w:rsidP="00987F79">
            <w:pPr>
              <w:jc w:val="center"/>
              <w:rPr>
                <w:sz w:val="24"/>
                <w:szCs w:val="24"/>
              </w:rPr>
            </w:pPr>
          </w:p>
          <w:p w14:paraId="2C87DFE4" w14:textId="77777777" w:rsidR="008A2CC2" w:rsidRDefault="008A2CC2" w:rsidP="00987F79">
            <w:pPr>
              <w:jc w:val="center"/>
              <w:rPr>
                <w:sz w:val="24"/>
                <w:szCs w:val="24"/>
              </w:rPr>
            </w:pPr>
          </w:p>
          <w:p w14:paraId="1A835B0F" w14:textId="77777777" w:rsidR="008A2CC2" w:rsidRDefault="008A2CC2" w:rsidP="00987F79">
            <w:pPr>
              <w:jc w:val="center"/>
              <w:rPr>
                <w:sz w:val="24"/>
                <w:szCs w:val="24"/>
              </w:rPr>
            </w:pPr>
          </w:p>
          <w:p w14:paraId="41D742D5" w14:textId="77777777" w:rsidR="008A2CC2" w:rsidRDefault="008A2CC2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A2BC117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B9B75C7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7593B8A6" w14:textId="77777777" w:rsidTr="00987F79">
        <w:tc>
          <w:tcPr>
            <w:tcW w:w="1223" w:type="dxa"/>
          </w:tcPr>
          <w:p w14:paraId="64858A1B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  <w:p w14:paraId="72101BCD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F077A2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CE760E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37C385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F89EF3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9ABF99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79D33125" w14:textId="77777777" w:rsidTr="00987F79">
        <w:tc>
          <w:tcPr>
            <w:tcW w:w="1223" w:type="dxa"/>
            <w:tcBorders>
              <w:bottom w:val="single" w:sz="12" w:space="0" w:color="auto"/>
            </w:tcBorders>
          </w:tcPr>
          <w:p w14:paraId="3F1FB67C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  <w:p w14:paraId="3EA88864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628539E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C0AF0A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ABF87D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0CC2EE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142F68C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7B6150F0" w14:textId="77777777" w:rsidTr="00987F79">
        <w:tc>
          <w:tcPr>
            <w:tcW w:w="1223" w:type="dxa"/>
            <w:tcBorders>
              <w:top w:val="single" w:sz="12" w:space="0" w:color="auto"/>
            </w:tcBorders>
          </w:tcPr>
          <w:p w14:paraId="361141A4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4F100B5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58EFAF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93FB09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B65CA2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7B07F57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7D3B31FF" w14:textId="77777777" w:rsidTr="00987F79">
        <w:tc>
          <w:tcPr>
            <w:tcW w:w="1223" w:type="dxa"/>
          </w:tcPr>
          <w:p w14:paraId="5F6AFEB2" w14:textId="77777777" w:rsidR="00E74006" w:rsidRDefault="00E74006" w:rsidP="00987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6B9E81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50912F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82892E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7994CB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F21C2C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01D5D248" w14:textId="77777777" w:rsidTr="00F81080">
        <w:tc>
          <w:tcPr>
            <w:tcW w:w="1223" w:type="dxa"/>
          </w:tcPr>
          <w:p w14:paraId="67336589" w14:textId="77777777" w:rsidR="008A2CC2" w:rsidRDefault="008A2CC2" w:rsidP="00F81080">
            <w:pPr>
              <w:jc w:val="center"/>
              <w:rPr>
                <w:sz w:val="24"/>
                <w:szCs w:val="24"/>
              </w:rPr>
            </w:pPr>
          </w:p>
          <w:p w14:paraId="436996BA" w14:textId="77777777" w:rsidR="008A2CC2" w:rsidRDefault="008A2CC2" w:rsidP="00F81080">
            <w:pPr>
              <w:jc w:val="center"/>
              <w:rPr>
                <w:sz w:val="24"/>
                <w:szCs w:val="24"/>
              </w:rPr>
            </w:pPr>
          </w:p>
          <w:p w14:paraId="518F36F8" w14:textId="77777777" w:rsidR="008A2CC2" w:rsidRDefault="008A2CC2" w:rsidP="00F81080">
            <w:pPr>
              <w:jc w:val="center"/>
              <w:rPr>
                <w:sz w:val="24"/>
                <w:szCs w:val="24"/>
              </w:rPr>
            </w:pPr>
          </w:p>
          <w:p w14:paraId="12867A36" w14:textId="77777777" w:rsidR="008A2CC2" w:rsidRDefault="008A2CC2" w:rsidP="00F8108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C0B13C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003836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6A1CA131" w14:textId="77777777" w:rsidTr="00F81080">
        <w:tc>
          <w:tcPr>
            <w:tcW w:w="1223" w:type="dxa"/>
          </w:tcPr>
          <w:p w14:paraId="62FA09D5" w14:textId="77777777" w:rsidR="00E74006" w:rsidRDefault="00E74006" w:rsidP="00F81080">
            <w:pPr>
              <w:jc w:val="center"/>
              <w:rPr>
                <w:sz w:val="24"/>
                <w:szCs w:val="24"/>
              </w:rPr>
            </w:pPr>
          </w:p>
          <w:p w14:paraId="2D581682" w14:textId="77777777" w:rsidR="00E74006" w:rsidRDefault="00E74006" w:rsidP="00F8108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76442C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C63C0E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9EC8FF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35B26E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AF1678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0B95126A" w14:textId="77777777" w:rsidTr="00F81080">
        <w:tc>
          <w:tcPr>
            <w:tcW w:w="1223" w:type="dxa"/>
          </w:tcPr>
          <w:p w14:paraId="6760D321" w14:textId="77777777" w:rsidR="00E74006" w:rsidRDefault="00E74006" w:rsidP="00F81080">
            <w:pPr>
              <w:jc w:val="center"/>
              <w:rPr>
                <w:sz w:val="24"/>
                <w:szCs w:val="24"/>
              </w:rPr>
            </w:pPr>
          </w:p>
          <w:p w14:paraId="08907C46" w14:textId="77777777" w:rsidR="00E74006" w:rsidRDefault="00E74006" w:rsidP="00F8108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9FC306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AD9578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F00934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41F5A4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1D6E17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43456E21" w14:textId="77777777" w:rsidTr="00F81080">
        <w:tc>
          <w:tcPr>
            <w:tcW w:w="1223" w:type="dxa"/>
          </w:tcPr>
          <w:p w14:paraId="70F0211B" w14:textId="77777777" w:rsidR="00E74006" w:rsidRDefault="00E74006" w:rsidP="00F81080">
            <w:pPr>
              <w:jc w:val="center"/>
              <w:rPr>
                <w:sz w:val="24"/>
                <w:szCs w:val="24"/>
              </w:rPr>
            </w:pPr>
          </w:p>
          <w:p w14:paraId="4732F647" w14:textId="77777777" w:rsidR="00E74006" w:rsidRDefault="00E74006" w:rsidP="00F8108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91EEA2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20A4E7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06FD7D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DB8DD1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807188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</w:tbl>
    <w:p w14:paraId="599EB58A" w14:textId="77777777" w:rsidR="00E74006" w:rsidRDefault="00E74006" w:rsidP="00E74006"/>
    <w:p w14:paraId="14940FD5" w14:textId="77777777" w:rsidR="00E74006" w:rsidRDefault="00E74006" w:rsidP="006D25A2"/>
    <w:p w14:paraId="04A46A43" w14:textId="77777777" w:rsidR="00E74006" w:rsidRDefault="00E74006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E74006" w14:paraId="0E2B27B1" w14:textId="77777777" w:rsidTr="003E14B5">
        <w:trPr>
          <w:tblHeader/>
        </w:trPr>
        <w:tc>
          <w:tcPr>
            <w:tcW w:w="1223" w:type="dxa"/>
            <w:vAlign w:val="center"/>
          </w:tcPr>
          <w:p w14:paraId="1C42399E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lastRenderedPageBreak/>
              <w:t>DATE</w:t>
            </w:r>
          </w:p>
        </w:tc>
        <w:tc>
          <w:tcPr>
            <w:tcW w:w="5342" w:type="dxa"/>
            <w:vAlign w:val="center"/>
          </w:tcPr>
          <w:p w14:paraId="33A91CC5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79C17825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E74006" w14:paraId="329F4479" w14:textId="77777777" w:rsidTr="003E14B5">
        <w:tc>
          <w:tcPr>
            <w:tcW w:w="1223" w:type="dxa"/>
          </w:tcPr>
          <w:p w14:paraId="289E7BB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2FC906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E3C2AA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53D898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4D2151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A7F5E9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635D3EF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B448D3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FE9BBB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4D31B5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1CBE95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6C36C3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21A9FD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272E79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D2BD96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63F67A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97876F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D78C0E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C8CB88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D8FFAB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79333D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538EA1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379618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7DF145BE" w14:textId="77777777" w:rsidTr="003E14B5">
        <w:tc>
          <w:tcPr>
            <w:tcW w:w="1223" w:type="dxa"/>
          </w:tcPr>
          <w:p w14:paraId="231293E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AC1A6E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22C50B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9217F2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517F2F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2D14BA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250B9B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226BE406" w14:textId="77777777" w:rsidTr="003E14B5">
        <w:tc>
          <w:tcPr>
            <w:tcW w:w="1223" w:type="dxa"/>
          </w:tcPr>
          <w:p w14:paraId="2C0D86E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DFE2A8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AB1931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964DFB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DE6CA0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9E0DC2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4BDED43E" w14:textId="77777777" w:rsidTr="003E14B5">
        <w:tc>
          <w:tcPr>
            <w:tcW w:w="1223" w:type="dxa"/>
          </w:tcPr>
          <w:p w14:paraId="7B890E5E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198EC5CA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4FE11A8C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6CEC2E1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3BB20A7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84861DB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48017E09" w14:textId="77777777" w:rsidTr="003E14B5">
        <w:tc>
          <w:tcPr>
            <w:tcW w:w="1223" w:type="dxa"/>
          </w:tcPr>
          <w:p w14:paraId="201771B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E71D0B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F6103E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7DE8AD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F80DAC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D55F67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5DDC5F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7D15ABC6" w14:textId="77777777" w:rsidTr="003E14B5">
        <w:tc>
          <w:tcPr>
            <w:tcW w:w="1223" w:type="dxa"/>
            <w:tcBorders>
              <w:bottom w:val="single" w:sz="12" w:space="0" w:color="auto"/>
            </w:tcBorders>
          </w:tcPr>
          <w:p w14:paraId="7C4CF42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F3FC16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3BEA831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EB34BC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F6E6C3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A39E41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59F091C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67224C49" w14:textId="77777777" w:rsidTr="003E14B5">
        <w:tc>
          <w:tcPr>
            <w:tcW w:w="1223" w:type="dxa"/>
            <w:tcBorders>
              <w:top w:val="single" w:sz="12" w:space="0" w:color="auto"/>
            </w:tcBorders>
          </w:tcPr>
          <w:p w14:paraId="436BD06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1A25E00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A10F8C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8251B5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297077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77071E4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61D035B4" w14:textId="77777777" w:rsidTr="003E14B5">
        <w:tc>
          <w:tcPr>
            <w:tcW w:w="1223" w:type="dxa"/>
          </w:tcPr>
          <w:p w14:paraId="29D5750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CF80FB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380E9A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391833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063A80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A30EBB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53145C8F" w14:textId="77777777" w:rsidTr="003E14B5">
        <w:tc>
          <w:tcPr>
            <w:tcW w:w="1223" w:type="dxa"/>
          </w:tcPr>
          <w:p w14:paraId="0BA9334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51FF79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6693CE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E536CC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180BA8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27FA0F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54DC1E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25743A73" w14:textId="77777777" w:rsidTr="003E14B5">
        <w:tc>
          <w:tcPr>
            <w:tcW w:w="1223" w:type="dxa"/>
          </w:tcPr>
          <w:p w14:paraId="662A4DC3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20D9B977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1151E840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4259A82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49596A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9C2138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4A974894" w14:textId="77777777" w:rsidTr="003E14B5">
        <w:tc>
          <w:tcPr>
            <w:tcW w:w="1223" w:type="dxa"/>
          </w:tcPr>
          <w:p w14:paraId="4F2FC92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744593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41EBB5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A04D87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6F1E08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83F0F4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63A032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6AD14D34" w14:textId="77777777" w:rsidTr="003E14B5">
        <w:tc>
          <w:tcPr>
            <w:tcW w:w="1223" w:type="dxa"/>
          </w:tcPr>
          <w:p w14:paraId="28C8411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574E0D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FE2BD1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87D40E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82E8E3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D12C0B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377826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</w:tbl>
    <w:p w14:paraId="7A8BA3CC" w14:textId="77777777" w:rsidR="00E74006" w:rsidRDefault="00E74006" w:rsidP="00E74006"/>
    <w:p w14:paraId="7062E042" w14:textId="77777777" w:rsidR="00E74006" w:rsidRDefault="00E74006" w:rsidP="006D25A2"/>
    <w:p w14:paraId="5AB2F4EA" w14:textId="77777777" w:rsidR="00E74006" w:rsidRDefault="00E74006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E74006" w14:paraId="786E14AE" w14:textId="77777777" w:rsidTr="003E14B5">
        <w:trPr>
          <w:tblHeader/>
        </w:trPr>
        <w:tc>
          <w:tcPr>
            <w:tcW w:w="1223" w:type="dxa"/>
            <w:vAlign w:val="center"/>
          </w:tcPr>
          <w:p w14:paraId="7433CABF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01F60364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55ECCC7F" w14:textId="77777777" w:rsidR="00E74006" w:rsidRPr="007D184B" w:rsidRDefault="00E74006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E74006" w14:paraId="2CA7350F" w14:textId="77777777" w:rsidTr="003E14B5">
        <w:tc>
          <w:tcPr>
            <w:tcW w:w="1223" w:type="dxa"/>
          </w:tcPr>
          <w:p w14:paraId="321C415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102555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1906B5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C7354D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F8B2FD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9B76CF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0CDB8D4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DC8B9E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88FF70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605B9C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4B45A6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5FD4F8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1E1B32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AA2E4C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62F07D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54DD99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6A15F2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7CB56B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EC9BF1B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CB563D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5C44B0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67F4B9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C83F05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24C46505" w14:textId="77777777" w:rsidTr="003E14B5">
        <w:tc>
          <w:tcPr>
            <w:tcW w:w="1223" w:type="dxa"/>
          </w:tcPr>
          <w:p w14:paraId="2741125E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3975A305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06D41677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389BE95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053BAB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72F184F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6FC3D708" w14:textId="77777777" w:rsidTr="003E14B5">
        <w:tc>
          <w:tcPr>
            <w:tcW w:w="1223" w:type="dxa"/>
          </w:tcPr>
          <w:p w14:paraId="25AB4DE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7D94FE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6DAD30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3DE1D9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B21FB3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1AFC3F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EFD201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19E1A3DB" w14:textId="77777777" w:rsidTr="003E14B5">
        <w:tc>
          <w:tcPr>
            <w:tcW w:w="1223" w:type="dxa"/>
          </w:tcPr>
          <w:p w14:paraId="471D4A3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9B4E0A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B1AEA6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29FC17F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5CEE89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DBD152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02F02948" w14:textId="77777777" w:rsidTr="003E14B5">
        <w:tc>
          <w:tcPr>
            <w:tcW w:w="1223" w:type="dxa"/>
          </w:tcPr>
          <w:p w14:paraId="0057D9D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54D837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9B9756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ADAAED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2732D1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795152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D5A796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4BA280E4" w14:textId="77777777" w:rsidTr="003E14B5">
        <w:tc>
          <w:tcPr>
            <w:tcW w:w="1223" w:type="dxa"/>
            <w:tcBorders>
              <w:bottom w:val="single" w:sz="12" w:space="0" w:color="auto"/>
            </w:tcBorders>
          </w:tcPr>
          <w:p w14:paraId="526C5FD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2A6575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6270611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0C4A999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4F1DEB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DFABFB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4798CAA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4AE7B8A9" w14:textId="77777777" w:rsidTr="003E14B5">
        <w:tc>
          <w:tcPr>
            <w:tcW w:w="1223" w:type="dxa"/>
            <w:tcBorders>
              <w:top w:val="single" w:sz="12" w:space="0" w:color="auto"/>
            </w:tcBorders>
          </w:tcPr>
          <w:p w14:paraId="3437951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535EE97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B2F8C3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A22075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680A930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00E777B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190E23C0" w14:textId="77777777" w:rsidTr="003E14B5">
        <w:tc>
          <w:tcPr>
            <w:tcW w:w="1223" w:type="dxa"/>
          </w:tcPr>
          <w:p w14:paraId="36A412C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F71F486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1BE9F68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8F633B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82BED7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842E31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7E4BE463" w14:textId="77777777" w:rsidTr="003E14B5">
        <w:tc>
          <w:tcPr>
            <w:tcW w:w="1223" w:type="dxa"/>
          </w:tcPr>
          <w:p w14:paraId="5FC1C944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1626320F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0CE75C7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4548630C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50CA30C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0D7B51C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0B3464F7" w14:textId="77777777" w:rsidTr="003E14B5">
        <w:tc>
          <w:tcPr>
            <w:tcW w:w="1223" w:type="dxa"/>
          </w:tcPr>
          <w:p w14:paraId="4E7E3A0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5B8581CD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BD16C1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1C2C874C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34F396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1596F72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F15323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1B11B5DC" w14:textId="77777777" w:rsidTr="003E14B5">
        <w:tc>
          <w:tcPr>
            <w:tcW w:w="1223" w:type="dxa"/>
          </w:tcPr>
          <w:p w14:paraId="74120A4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322437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48383F4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4469D90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BB7633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3565287E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4CF2D8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  <w:tr w:rsidR="00E74006" w14:paraId="57B0CFF6" w14:textId="77777777" w:rsidTr="003E14B5">
        <w:tc>
          <w:tcPr>
            <w:tcW w:w="1223" w:type="dxa"/>
          </w:tcPr>
          <w:p w14:paraId="117A8667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482C9DA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8867F05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6AC3BFF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72A7C503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  <w:p w14:paraId="293DE7F9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6F8F3E1" w14:textId="77777777" w:rsidR="00E74006" w:rsidRDefault="00E74006">
            <w:pPr>
              <w:jc w:val="both"/>
              <w:rPr>
                <w:sz w:val="24"/>
                <w:szCs w:val="24"/>
              </w:rPr>
            </w:pPr>
          </w:p>
        </w:tc>
      </w:tr>
    </w:tbl>
    <w:p w14:paraId="3526E650" w14:textId="77777777" w:rsidR="00E74006" w:rsidRDefault="00E74006" w:rsidP="00E74006"/>
    <w:p w14:paraId="7CD0E024" w14:textId="77777777" w:rsidR="00E74006" w:rsidRDefault="00E74006" w:rsidP="006D25A2"/>
    <w:p w14:paraId="7721D0FE" w14:textId="77777777" w:rsidR="0064025B" w:rsidRDefault="0064025B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64025B" w14:paraId="4164AA47" w14:textId="77777777" w:rsidTr="003E14B5">
        <w:trPr>
          <w:tblHeader/>
        </w:trPr>
        <w:tc>
          <w:tcPr>
            <w:tcW w:w="1223" w:type="dxa"/>
            <w:vAlign w:val="center"/>
          </w:tcPr>
          <w:p w14:paraId="7826BB91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00F69FB1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10590014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64025B" w14:paraId="0A5C2618" w14:textId="77777777" w:rsidTr="003E14B5">
        <w:tc>
          <w:tcPr>
            <w:tcW w:w="1223" w:type="dxa"/>
          </w:tcPr>
          <w:p w14:paraId="4DE52EC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C41A89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DEDB08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29AE94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BF3999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B57FF1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69E0CE0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04D75E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6B10D0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14EF94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DBCEF4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435622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F02107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D3F3AF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DC6E2D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1FA01F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F29433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D050F9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634EA6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712431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2A5C8D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D16AC0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9D1A2B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2BB3666E" w14:textId="77777777" w:rsidTr="003E14B5">
        <w:tc>
          <w:tcPr>
            <w:tcW w:w="1223" w:type="dxa"/>
          </w:tcPr>
          <w:p w14:paraId="0C2E118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E6250D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CC40CD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82C770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CE038B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0EC9C2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02F253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197A56F8" w14:textId="77777777" w:rsidTr="003E14B5">
        <w:tc>
          <w:tcPr>
            <w:tcW w:w="1223" w:type="dxa"/>
          </w:tcPr>
          <w:p w14:paraId="1C6D4D5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83C365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8FD11C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FA0C4C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5AA084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70D04B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04C2DA3A" w14:textId="77777777" w:rsidTr="003E14B5">
        <w:tc>
          <w:tcPr>
            <w:tcW w:w="1223" w:type="dxa"/>
          </w:tcPr>
          <w:p w14:paraId="056718F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F34E63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B71825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CA1DE5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8DC1CF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F508D7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04F141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420B7AED" w14:textId="77777777" w:rsidTr="003E14B5">
        <w:tc>
          <w:tcPr>
            <w:tcW w:w="1223" w:type="dxa"/>
          </w:tcPr>
          <w:p w14:paraId="060100B4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5260F5DE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6366B84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736A7F93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7AD31B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A5961D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4BFA8420" w14:textId="77777777" w:rsidTr="003E14B5">
        <w:tc>
          <w:tcPr>
            <w:tcW w:w="1223" w:type="dxa"/>
            <w:tcBorders>
              <w:bottom w:val="single" w:sz="12" w:space="0" w:color="auto"/>
            </w:tcBorders>
          </w:tcPr>
          <w:p w14:paraId="423AA01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E1B5A1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5A5CA4E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F2F561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60662D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E0B55B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13E4CF8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31E1E71F" w14:textId="77777777" w:rsidTr="003E14B5">
        <w:tc>
          <w:tcPr>
            <w:tcW w:w="1223" w:type="dxa"/>
            <w:tcBorders>
              <w:top w:val="single" w:sz="12" w:space="0" w:color="auto"/>
            </w:tcBorders>
          </w:tcPr>
          <w:p w14:paraId="64AB92C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252B676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D2B160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8F950E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FA09A0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6F41297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E216DEC" w14:textId="77777777" w:rsidTr="003E14B5">
        <w:tc>
          <w:tcPr>
            <w:tcW w:w="1223" w:type="dxa"/>
          </w:tcPr>
          <w:p w14:paraId="426C5F0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285CC4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1F9D57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87F401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4CAE15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63298E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6553852" w14:textId="77777777" w:rsidTr="003E14B5">
        <w:tc>
          <w:tcPr>
            <w:tcW w:w="1223" w:type="dxa"/>
          </w:tcPr>
          <w:p w14:paraId="1382EEE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11494B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D995D0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F92089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060742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F54DA3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543D52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443A63E3" w14:textId="77777777" w:rsidTr="003E14B5">
        <w:tc>
          <w:tcPr>
            <w:tcW w:w="1223" w:type="dxa"/>
          </w:tcPr>
          <w:p w14:paraId="77642123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6F1956E0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7E15D12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070E5EAA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D524A64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8FCC5BA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1EFD5351" w14:textId="77777777" w:rsidTr="003E14B5">
        <w:tc>
          <w:tcPr>
            <w:tcW w:w="1223" w:type="dxa"/>
          </w:tcPr>
          <w:p w14:paraId="6E5E84F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B20F0F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9CA2FB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C9476F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6A4974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34D604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A74696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7DF84182" w14:textId="77777777" w:rsidTr="003E14B5">
        <w:tc>
          <w:tcPr>
            <w:tcW w:w="1223" w:type="dxa"/>
          </w:tcPr>
          <w:p w14:paraId="7772004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B82547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1EEAEE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CB86F6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A9728C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403262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7DBFFF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</w:tbl>
    <w:p w14:paraId="37F605B3" w14:textId="77777777" w:rsidR="0064025B" w:rsidRDefault="0064025B" w:rsidP="0064025B"/>
    <w:p w14:paraId="42920DC3" w14:textId="77777777" w:rsidR="0064025B" w:rsidRDefault="0064025B" w:rsidP="006D25A2"/>
    <w:p w14:paraId="25686873" w14:textId="77777777" w:rsidR="0064025B" w:rsidRDefault="0064025B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64025B" w14:paraId="03489EF7" w14:textId="77777777" w:rsidTr="003E14B5">
        <w:trPr>
          <w:tblHeader/>
        </w:trPr>
        <w:tc>
          <w:tcPr>
            <w:tcW w:w="1223" w:type="dxa"/>
            <w:vAlign w:val="center"/>
          </w:tcPr>
          <w:p w14:paraId="41A8DB9A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05FD675C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6572E1AD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64025B" w14:paraId="4FFA1A13" w14:textId="77777777" w:rsidTr="003E14B5">
        <w:tc>
          <w:tcPr>
            <w:tcW w:w="1223" w:type="dxa"/>
          </w:tcPr>
          <w:p w14:paraId="1407198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F6B724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80B6ED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9A8541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9AE1D3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7A2B4C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37FEC15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34BE82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21690F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6C50BC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062CC2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93DF63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91B68D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B92815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E7889A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14665A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4B5725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FEF099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0505A8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5ADD81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948C00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6FBB12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0C8BCA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2127F01F" w14:textId="77777777" w:rsidTr="003E14B5">
        <w:tc>
          <w:tcPr>
            <w:tcW w:w="1223" w:type="dxa"/>
          </w:tcPr>
          <w:p w14:paraId="48C728B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B71B7D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4A6984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62BFE0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0BE567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1073AD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D6830E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0D9A17C7" w14:textId="77777777" w:rsidTr="003E14B5">
        <w:tc>
          <w:tcPr>
            <w:tcW w:w="1223" w:type="dxa"/>
          </w:tcPr>
          <w:p w14:paraId="14339AB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AC36D4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644B80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554BFF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F54E48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6D1118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35ACAC29" w14:textId="77777777" w:rsidTr="003E14B5">
        <w:tc>
          <w:tcPr>
            <w:tcW w:w="1223" w:type="dxa"/>
          </w:tcPr>
          <w:p w14:paraId="6B8ED57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19FAAC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567032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BF018B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4F073B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79390B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3238B8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08F5EFF1" w14:textId="77777777" w:rsidTr="003E14B5">
        <w:tc>
          <w:tcPr>
            <w:tcW w:w="1223" w:type="dxa"/>
          </w:tcPr>
          <w:p w14:paraId="2683B06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70514A93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0F9C9C41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64863382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B72F59F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4457DBF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348EF8FA" w14:textId="77777777" w:rsidTr="003E14B5">
        <w:tc>
          <w:tcPr>
            <w:tcW w:w="1223" w:type="dxa"/>
            <w:tcBorders>
              <w:bottom w:val="single" w:sz="12" w:space="0" w:color="auto"/>
            </w:tcBorders>
          </w:tcPr>
          <w:p w14:paraId="3C556CF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44167C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4C369A9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5D5DBF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8645A4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CE88E4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20A6A83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75E341F5" w14:textId="77777777" w:rsidTr="003E14B5">
        <w:tc>
          <w:tcPr>
            <w:tcW w:w="1223" w:type="dxa"/>
            <w:tcBorders>
              <w:top w:val="single" w:sz="12" w:space="0" w:color="auto"/>
            </w:tcBorders>
          </w:tcPr>
          <w:p w14:paraId="6BF269D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4DD3EAF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5EB1CF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7C311E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192095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6A7DC45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7A77EB36" w14:textId="77777777" w:rsidTr="003E14B5">
        <w:tc>
          <w:tcPr>
            <w:tcW w:w="1223" w:type="dxa"/>
          </w:tcPr>
          <w:p w14:paraId="2A663ED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F860BE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484A86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03CD2A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8693D3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85E087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BE4D5CD" w14:textId="77777777" w:rsidTr="003E14B5">
        <w:tc>
          <w:tcPr>
            <w:tcW w:w="1223" w:type="dxa"/>
          </w:tcPr>
          <w:p w14:paraId="65876DF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792F74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C25F28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6D60FA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D23D8E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3440DB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4CE5D7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03572CFD" w14:textId="77777777" w:rsidTr="003E14B5">
        <w:tc>
          <w:tcPr>
            <w:tcW w:w="1223" w:type="dxa"/>
          </w:tcPr>
          <w:p w14:paraId="44EB1A6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A61924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C36717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FAC6FE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54D99D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D133A9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35BBDE9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1A7EE74B" w14:textId="77777777" w:rsidTr="003E14B5">
        <w:tc>
          <w:tcPr>
            <w:tcW w:w="1223" w:type="dxa"/>
          </w:tcPr>
          <w:p w14:paraId="575B7D5F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5DAF98B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305A0CAC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474BEA52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46692F3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C45529B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12D1BB37" w14:textId="77777777" w:rsidTr="003E14B5">
        <w:tc>
          <w:tcPr>
            <w:tcW w:w="1223" w:type="dxa"/>
          </w:tcPr>
          <w:p w14:paraId="4265892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C4A78B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005505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6E7968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D86CE7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7AAF2F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437916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</w:tbl>
    <w:p w14:paraId="1307F9A3" w14:textId="77777777" w:rsidR="0064025B" w:rsidRDefault="0064025B" w:rsidP="0064025B"/>
    <w:p w14:paraId="730C8074" w14:textId="77777777" w:rsidR="0064025B" w:rsidRDefault="0064025B" w:rsidP="006D25A2"/>
    <w:p w14:paraId="14702501" w14:textId="77777777" w:rsidR="0064025B" w:rsidRDefault="0064025B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64025B" w14:paraId="38FC4214" w14:textId="77777777" w:rsidTr="003E14B5">
        <w:trPr>
          <w:tblHeader/>
        </w:trPr>
        <w:tc>
          <w:tcPr>
            <w:tcW w:w="1223" w:type="dxa"/>
            <w:vAlign w:val="center"/>
          </w:tcPr>
          <w:p w14:paraId="0F3A7DE3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51FC3791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53ECA82A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64025B" w14:paraId="15195F37" w14:textId="77777777" w:rsidTr="003E14B5">
        <w:tc>
          <w:tcPr>
            <w:tcW w:w="1223" w:type="dxa"/>
          </w:tcPr>
          <w:p w14:paraId="407FC58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0CA3BE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9685DD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3E5BE6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FC74A6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B7EB72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6745035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D9E3F4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AEF623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C987BE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0D61A2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0B6C7F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F21977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6BB553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BC0FB4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5753DB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DCC9A2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D427E8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AFD731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833FB1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D355A4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2D45DD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82095A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188B2628" w14:textId="77777777" w:rsidTr="003E14B5">
        <w:tc>
          <w:tcPr>
            <w:tcW w:w="1223" w:type="dxa"/>
          </w:tcPr>
          <w:p w14:paraId="0966821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C99A6A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D9AA5D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0D8EEC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D4D928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3FB020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F89E7B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47050933" w14:textId="77777777" w:rsidTr="003E14B5">
        <w:tc>
          <w:tcPr>
            <w:tcW w:w="1223" w:type="dxa"/>
          </w:tcPr>
          <w:p w14:paraId="2C920D91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1986C553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344FCF70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2EF92814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78361B5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6481971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29D61E6" w14:textId="77777777" w:rsidTr="003E14B5">
        <w:tc>
          <w:tcPr>
            <w:tcW w:w="1223" w:type="dxa"/>
          </w:tcPr>
          <w:p w14:paraId="2D439BE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5BFEE4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F2567C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90AD71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FE9939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0ED0280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098C39F2" w14:textId="77777777" w:rsidTr="003E14B5">
        <w:tc>
          <w:tcPr>
            <w:tcW w:w="1223" w:type="dxa"/>
          </w:tcPr>
          <w:p w14:paraId="4AC192F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F2FE27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B10268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5A2081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41D437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1B2997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BB5D3D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4EA2B57" w14:textId="77777777" w:rsidTr="003E14B5">
        <w:tc>
          <w:tcPr>
            <w:tcW w:w="1223" w:type="dxa"/>
            <w:tcBorders>
              <w:bottom w:val="single" w:sz="12" w:space="0" w:color="auto"/>
            </w:tcBorders>
          </w:tcPr>
          <w:p w14:paraId="6397A8C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C33503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6798E0A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EEEAFD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5DBE6A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02B722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4DC6F67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2931FC94" w14:textId="77777777" w:rsidTr="003E14B5">
        <w:tc>
          <w:tcPr>
            <w:tcW w:w="1223" w:type="dxa"/>
            <w:tcBorders>
              <w:top w:val="single" w:sz="12" w:space="0" w:color="auto"/>
            </w:tcBorders>
          </w:tcPr>
          <w:p w14:paraId="068D88F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7ECC35D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B3A1ED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FBF197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140DCF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10690D5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3825254D" w14:textId="77777777" w:rsidTr="003E14B5">
        <w:tc>
          <w:tcPr>
            <w:tcW w:w="1223" w:type="dxa"/>
          </w:tcPr>
          <w:p w14:paraId="7DB38D2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C3B3E1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7CA4DF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71E444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F2DB36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7475F6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3687E32B" w14:textId="77777777" w:rsidTr="003E14B5">
        <w:tc>
          <w:tcPr>
            <w:tcW w:w="1223" w:type="dxa"/>
          </w:tcPr>
          <w:p w14:paraId="4A972810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331AF08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77F0A52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0E390132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3BEF8400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EA7CD9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1F2FFEFA" w14:textId="77777777" w:rsidTr="003E14B5">
        <w:tc>
          <w:tcPr>
            <w:tcW w:w="1223" w:type="dxa"/>
          </w:tcPr>
          <w:p w14:paraId="0414DE1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F99713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2C987EA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13EBCC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EDE0E4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7D6220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CE4C39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7FAF017C" w14:textId="77777777" w:rsidTr="003E14B5">
        <w:tc>
          <w:tcPr>
            <w:tcW w:w="1223" w:type="dxa"/>
          </w:tcPr>
          <w:p w14:paraId="0F557A3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D3D543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4D46E1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49127D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FB29D7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24F3B0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7497D40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1C0F3C70" w14:textId="77777777" w:rsidTr="003E14B5">
        <w:tc>
          <w:tcPr>
            <w:tcW w:w="1223" w:type="dxa"/>
          </w:tcPr>
          <w:p w14:paraId="77D9018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B1CB89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7E342C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48529F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3A82E7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60B727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033BE1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</w:tbl>
    <w:p w14:paraId="0F8E5940" w14:textId="77777777" w:rsidR="0064025B" w:rsidRDefault="0064025B" w:rsidP="0064025B"/>
    <w:p w14:paraId="494C4D33" w14:textId="77777777" w:rsidR="0064025B" w:rsidRDefault="0064025B" w:rsidP="006D25A2"/>
    <w:p w14:paraId="77DE86EB" w14:textId="77777777" w:rsidR="0064025B" w:rsidRDefault="0064025B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5342"/>
        <w:gridCol w:w="2451"/>
      </w:tblGrid>
      <w:tr w:rsidR="0064025B" w14:paraId="22C3209E" w14:textId="77777777" w:rsidTr="003E14B5">
        <w:trPr>
          <w:tblHeader/>
        </w:trPr>
        <w:tc>
          <w:tcPr>
            <w:tcW w:w="1223" w:type="dxa"/>
            <w:vAlign w:val="center"/>
          </w:tcPr>
          <w:p w14:paraId="72B3328E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342" w:type="dxa"/>
            <w:vAlign w:val="center"/>
          </w:tcPr>
          <w:p w14:paraId="5FA75790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</w:t>
            </w:r>
            <w:r w:rsidRPr="007D184B">
              <w:rPr>
                <w:b/>
                <w:sz w:val="24"/>
                <w:szCs w:val="24"/>
              </w:rPr>
              <w:t>TIVI</w:t>
            </w:r>
            <w:r>
              <w:rPr>
                <w:b/>
                <w:sz w:val="24"/>
                <w:szCs w:val="24"/>
              </w:rPr>
              <w:t>TY</w:t>
            </w:r>
          </w:p>
        </w:tc>
        <w:tc>
          <w:tcPr>
            <w:tcW w:w="2451" w:type="dxa"/>
            <w:vAlign w:val="center"/>
          </w:tcPr>
          <w:p w14:paraId="31D71165" w14:textId="77777777" w:rsidR="0064025B" w:rsidRPr="007D184B" w:rsidRDefault="0064025B">
            <w:pPr>
              <w:jc w:val="center"/>
              <w:rPr>
                <w:b/>
                <w:sz w:val="24"/>
                <w:szCs w:val="24"/>
              </w:rPr>
            </w:pPr>
            <w:r w:rsidRPr="007D184B">
              <w:rPr>
                <w:b/>
                <w:sz w:val="24"/>
                <w:szCs w:val="24"/>
              </w:rPr>
              <w:t>SIGNATURE</w:t>
            </w:r>
            <w:r>
              <w:rPr>
                <w:b/>
                <w:sz w:val="24"/>
                <w:szCs w:val="24"/>
              </w:rPr>
              <w:t xml:space="preserve"> OF THE INDUSTRIAL SUPERVISOR</w:t>
            </w:r>
          </w:p>
        </w:tc>
      </w:tr>
      <w:tr w:rsidR="0064025B" w14:paraId="6C64B4D0" w14:textId="77777777" w:rsidTr="003E14B5">
        <w:tc>
          <w:tcPr>
            <w:tcW w:w="1223" w:type="dxa"/>
          </w:tcPr>
          <w:p w14:paraId="32C7077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87657A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0F0E032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79AD1D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9702E0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FA3442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</w:tcPr>
          <w:p w14:paraId="157A2BD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AF190C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04B234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D95AC4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1FF8DF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3F70D7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7CC269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DF0FD3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130089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AC582B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6353AE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321198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7DCAAE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7944FF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FCD2CA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D36955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20B73C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33F3A04" w14:textId="77777777" w:rsidTr="003E14B5">
        <w:tc>
          <w:tcPr>
            <w:tcW w:w="1223" w:type="dxa"/>
          </w:tcPr>
          <w:p w14:paraId="6E79798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5376A6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9FB080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E70D1D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92FB79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6A21CE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43C957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3E1EE26" w14:textId="77777777" w:rsidTr="003E14B5">
        <w:tc>
          <w:tcPr>
            <w:tcW w:w="1223" w:type="dxa"/>
          </w:tcPr>
          <w:p w14:paraId="0BA19D5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21E166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74E5AA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3F8FF2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2615B6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BFB546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22B97F9D" w14:textId="77777777" w:rsidTr="003E14B5">
        <w:tc>
          <w:tcPr>
            <w:tcW w:w="1223" w:type="dxa"/>
          </w:tcPr>
          <w:p w14:paraId="5410056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5B803D21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20948B9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3A2C9AD7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5C3CFD46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ACD581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C1D738C" w14:textId="77777777" w:rsidTr="003E14B5">
        <w:tc>
          <w:tcPr>
            <w:tcW w:w="1223" w:type="dxa"/>
          </w:tcPr>
          <w:p w14:paraId="6D7A15D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7FA605B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1F3556E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C53C2A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45F0EE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DCBA16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7FB3B4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47D7DC10" w14:textId="77777777" w:rsidTr="003E14B5">
        <w:tc>
          <w:tcPr>
            <w:tcW w:w="1223" w:type="dxa"/>
            <w:tcBorders>
              <w:bottom w:val="single" w:sz="12" w:space="0" w:color="auto"/>
            </w:tcBorders>
          </w:tcPr>
          <w:p w14:paraId="40E6A58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B6882E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bottom w:val="single" w:sz="12" w:space="0" w:color="auto"/>
            </w:tcBorders>
          </w:tcPr>
          <w:p w14:paraId="2372E2D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974FC9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680B065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9FE4CF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  <w:tcBorders>
              <w:bottom w:val="single" w:sz="12" w:space="0" w:color="auto"/>
            </w:tcBorders>
          </w:tcPr>
          <w:p w14:paraId="7BDC272D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F4802F7" w14:textId="77777777" w:rsidTr="003E14B5">
        <w:tc>
          <w:tcPr>
            <w:tcW w:w="1223" w:type="dxa"/>
            <w:tcBorders>
              <w:top w:val="single" w:sz="12" w:space="0" w:color="auto"/>
            </w:tcBorders>
          </w:tcPr>
          <w:p w14:paraId="3F222F4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  <w:tcBorders>
              <w:top w:val="single" w:sz="12" w:space="0" w:color="auto"/>
            </w:tcBorders>
          </w:tcPr>
          <w:p w14:paraId="1D7B712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23AFF8C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0E6979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95284C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 w:val="restart"/>
            <w:tcBorders>
              <w:top w:val="single" w:sz="12" w:space="0" w:color="auto"/>
            </w:tcBorders>
          </w:tcPr>
          <w:p w14:paraId="0DBB8E1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0224178F" w14:textId="77777777" w:rsidTr="003E14B5">
        <w:tc>
          <w:tcPr>
            <w:tcW w:w="1223" w:type="dxa"/>
          </w:tcPr>
          <w:p w14:paraId="38A6B76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6ED736B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15C240A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6DF67C7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39D167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4C73663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403FB86F" w14:textId="77777777" w:rsidTr="003E14B5">
        <w:tc>
          <w:tcPr>
            <w:tcW w:w="1223" w:type="dxa"/>
          </w:tcPr>
          <w:p w14:paraId="3DA86D7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017B4D2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24B1453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557A179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DDA84E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32AA6D4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264F035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8A2CC2" w14:paraId="32642FF2" w14:textId="77777777" w:rsidTr="003E14B5">
        <w:tc>
          <w:tcPr>
            <w:tcW w:w="1223" w:type="dxa"/>
          </w:tcPr>
          <w:p w14:paraId="5BCE2EC3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592413AA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74F82E89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  <w:p w14:paraId="201A6F38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31296952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1CBA4E8D" w14:textId="77777777" w:rsidR="008A2CC2" w:rsidRDefault="008A2CC2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601F42A3" w14:textId="77777777" w:rsidTr="003E14B5">
        <w:tc>
          <w:tcPr>
            <w:tcW w:w="1223" w:type="dxa"/>
          </w:tcPr>
          <w:p w14:paraId="67934B05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8B1F0B6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D6C2D30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3A0E77A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812481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065950B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6413A148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  <w:tr w:rsidR="0064025B" w14:paraId="3A0BB805" w14:textId="77777777" w:rsidTr="003E14B5">
        <w:tc>
          <w:tcPr>
            <w:tcW w:w="1223" w:type="dxa"/>
          </w:tcPr>
          <w:p w14:paraId="2A4C4E3E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C6270F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5342" w:type="dxa"/>
          </w:tcPr>
          <w:p w14:paraId="7795C39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477E948F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5E161E12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  <w:p w14:paraId="118C7681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451" w:type="dxa"/>
            <w:vMerge/>
          </w:tcPr>
          <w:p w14:paraId="54AADDCC" w14:textId="77777777" w:rsidR="0064025B" w:rsidRDefault="0064025B">
            <w:pPr>
              <w:jc w:val="both"/>
              <w:rPr>
                <w:sz w:val="24"/>
                <w:szCs w:val="24"/>
              </w:rPr>
            </w:pPr>
          </w:p>
        </w:tc>
      </w:tr>
    </w:tbl>
    <w:p w14:paraId="6E9F7AA5" w14:textId="77777777" w:rsidR="0064025B" w:rsidRDefault="0064025B" w:rsidP="0064025B"/>
    <w:p w14:paraId="0405EF1F" w14:textId="77777777" w:rsidR="0064025B" w:rsidRDefault="0064025B" w:rsidP="006D25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0"/>
        <w:gridCol w:w="5156"/>
      </w:tblGrid>
      <w:tr w:rsidR="00FC3C07" w:rsidRPr="008703F5" w14:paraId="0BE8FB33" w14:textId="77777777" w:rsidTr="00FC3C07">
        <w:tc>
          <w:tcPr>
            <w:tcW w:w="3936" w:type="dxa"/>
          </w:tcPr>
          <w:p w14:paraId="745EC2ED" w14:textId="47F5EE52" w:rsidR="00FC3C07" w:rsidRPr="008703F5" w:rsidRDefault="00FC3C07" w:rsidP="006D25A2">
            <w:pPr>
              <w:rPr>
                <w:b/>
              </w:rPr>
            </w:pPr>
            <w:r w:rsidRPr="008703F5">
              <w:rPr>
                <w:b/>
              </w:rPr>
              <w:t xml:space="preserve">SIGNATURE </w:t>
            </w:r>
            <w:r w:rsidR="003C3947">
              <w:rPr>
                <w:b/>
              </w:rPr>
              <w:t>OF THE</w:t>
            </w:r>
            <w:r w:rsidRPr="008703F5">
              <w:rPr>
                <w:b/>
              </w:rPr>
              <w:t xml:space="preserve"> </w:t>
            </w:r>
            <w:r w:rsidR="003C3947">
              <w:rPr>
                <w:b/>
              </w:rPr>
              <w:t>ACADEMIC</w:t>
            </w:r>
            <w:r w:rsidRPr="008703F5">
              <w:rPr>
                <w:b/>
              </w:rPr>
              <w:t xml:space="preserve"> SUPERVISOR</w:t>
            </w:r>
          </w:p>
        </w:tc>
        <w:tc>
          <w:tcPr>
            <w:tcW w:w="5306" w:type="dxa"/>
          </w:tcPr>
          <w:p w14:paraId="72690052" w14:textId="77777777" w:rsidR="00FC3C07" w:rsidRPr="008703F5" w:rsidRDefault="00FC3C07" w:rsidP="006D25A2">
            <w:pPr>
              <w:rPr>
                <w:b/>
              </w:rPr>
            </w:pPr>
          </w:p>
          <w:p w14:paraId="413E3E4E" w14:textId="77777777" w:rsidR="00FC3C07" w:rsidRPr="008703F5" w:rsidRDefault="00FC3C07" w:rsidP="006D25A2">
            <w:pPr>
              <w:rPr>
                <w:b/>
              </w:rPr>
            </w:pPr>
          </w:p>
        </w:tc>
      </w:tr>
      <w:tr w:rsidR="00FC3C07" w:rsidRPr="008703F5" w14:paraId="33510F1E" w14:textId="77777777" w:rsidTr="00FC3C07">
        <w:tc>
          <w:tcPr>
            <w:tcW w:w="3936" w:type="dxa"/>
          </w:tcPr>
          <w:p w14:paraId="03F9843C" w14:textId="77777777" w:rsidR="00FC3C07" w:rsidRPr="008703F5" w:rsidRDefault="00FC3C07" w:rsidP="006D25A2">
            <w:pPr>
              <w:rPr>
                <w:b/>
              </w:rPr>
            </w:pPr>
            <w:r w:rsidRPr="008703F5">
              <w:rPr>
                <w:b/>
              </w:rPr>
              <w:t>NAME</w:t>
            </w:r>
          </w:p>
        </w:tc>
        <w:tc>
          <w:tcPr>
            <w:tcW w:w="5306" w:type="dxa"/>
          </w:tcPr>
          <w:p w14:paraId="1652A7D3" w14:textId="77777777" w:rsidR="00FC3C07" w:rsidRPr="008703F5" w:rsidRDefault="00FC3C07" w:rsidP="006D25A2">
            <w:pPr>
              <w:rPr>
                <w:b/>
              </w:rPr>
            </w:pPr>
          </w:p>
          <w:p w14:paraId="7BFCFBB3" w14:textId="77777777" w:rsidR="00FC3C07" w:rsidRPr="008703F5" w:rsidRDefault="00FC3C07" w:rsidP="006D25A2">
            <w:pPr>
              <w:rPr>
                <w:b/>
              </w:rPr>
            </w:pPr>
          </w:p>
        </w:tc>
      </w:tr>
      <w:tr w:rsidR="00FC3C07" w:rsidRPr="008703F5" w14:paraId="0199E18A" w14:textId="77777777" w:rsidTr="00FC3C07">
        <w:tc>
          <w:tcPr>
            <w:tcW w:w="3936" w:type="dxa"/>
          </w:tcPr>
          <w:p w14:paraId="47BDCCF0" w14:textId="7FF92D7F" w:rsidR="00FC3C07" w:rsidRPr="008703F5" w:rsidRDefault="00FC3C07" w:rsidP="006D25A2">
            <w:pPr>
              <w:rPr>
                <w:b/>
              </w:rPr>
            </w:pPr>
            <w:r w:rsidRPr="008703F5">
              <w:rPr>
                <w:b/>
              </w:rPr>
              <w:t xml:space="preserve">DATE </w:t>
            </w:r>
          </w:p>
        </w:tc>
        <w:tc>
          <w:tcPr>
            <w:tcW w:w="5306" w:type="dxa"/>
          </w:tcPr>
          <w:p w14:paraId="576BE143" w14:textId="77777777" w:rsidR="00FC3C07" w:rsidRPr="008703F5" w:rsidRDefault="00FC3C07" w:rsidP="006D25A2">
            <w:pPr>
              <w:rPr>
                <w:b/>
              </w:rPr>
            </w:pPr>
          </w:p>
          <w:p w14:paraId="60ADAB84" w14:textId="77777777" w:rsidR="00FC3C07" w:rsidRPr="008703F5" w:rsidRDefault="00FC3C07" w:rsidP="006D25A2">
            <w:pPr>
              <w:rPr>
                <w:b/>
              </w:rPr>
            </w:pPr>
          </w:p>
        </w:tc>
      </w:tr>
    </w:tbl>
    <w:p w14:paraId="5C4CBB3C" w14:textId="3B800D24" w:rsidR="004159D1" w:rsidRDefault="004159D1" w:rsidP="00FC3C07"/>
    <w:sectPr w:rsidR="004159D1" w:rsidSect="00217E80">
      <w:footerReference w:type="default" r:id="rId44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5941DE" w14:textId="77777777" w:rsidR="000830CF" w:rsidRDefault="000830CF" w:rsidP="00217E80">
      <w:pPr>
        <w:spacing w:after="0" w:line="240" w:lineRule="auto"/>
      </w:pPr>
      <w:r>
        <w:separator/>
      </w:r>
    </w:p>
  </w:endnote>
  <w:endnote w:type="continuationSeparator" w:id="0">
    <w:p w14:paraId="75668124" w14:textId="77777777" w:rsidR="000830CF" w:rsidRDefault="000830CF" w:rsidP="00217E80">
      <w:pPr>
        <w:spacing w:after="0" w:line="240" w:lineRule="auto"/>
      </w:pPr>
      <w:r>
        <w:continuationSeparator/>
      </w:r>
    </w:p>
  </w:endnote>
  <w:endnote w:type="continuationNotice" w:id="1">
    <w:p w14:paraId="41C240D7" w14:textId="77777777" w:rsidR="000830CF" w:rsidRDefault="000830C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593537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AE8414" w14:textId="77777777" w:rsidR="00217E80" w:rsidRDefault="00B40C2C">
        <w:pPr>
          <w:pStyle w:val="Footer"/>
          <w:jc w:val="center"/>
        </w:pPr>
        <w:r>
          <w:fldChar w:fldCharType="begin"/>
        </w:r>
        <w:r w:rsidR="00217E80">
          <w:instrText xml:space="preserve"> PAGE   \* MERGEFORMAT </w:instrText>
        </w:r>
        <w:r>
          <w:fldChar w:fldCharType="separate"/>
        </w:r>
        <w:r w:rsidR="002D437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50DC29E" w14:textId="77777777" w:rsidR="00217E80" w:rsidRDefault="00217E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AB0F72" w14:textId="77777777" w:rsidR="000830CF" w:rsidRDefault="000830CF" w:rsidP="00217E80">
      <w:pPr>
        <w:spacing w:after="0" w:line="240" w:lineRule="auto"/>
      </w:pPr>
      <w:r>
        <w:separator/>
      </w:r>
    </w:p>
  </w:footnote>
  <w:footnote w:type="continuationSeparator" w:id="0">
    <w:p w14:paraId="4CB2E1BA" w14:textId="77777777" w:rsidR="000830CF" w:rsidRDefault="000830CF" w:rsidP="00217E80">
      <w:pPr>
        <w:spacing w:after="0" w:line="240" w:lineRule="auto"/>
      </w:pPr>
      <w:r>
        <w:continuationSeparator/>
      </w:r>
    </w:p>
  </w:footnote>
  <w:footnote w:type="continuationNotice" w:id="1">
    <w:p w14:paraId="2D99B88C" w14:textId="77777777" w:rsidR="000830CF" w:rsidRDefault="000830C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117BF5"/>
    <w:multiLevelType w:val="hybridMultilevel"/>
    <w:tmpl w:val="573ADC84"/>
    <w:lvl w:ilvl="0" w:tplc="D378309C">
      <w:start w:val="1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D625A4"/>
    <w:multiLevelType w:val="hybridMultilevel"/>
    <w:tmpl w:val="F1A2993A"/>
    <w:lvl w:ilvl="0" w:tplc="1C2C1EE0">
      <w:start w:val="1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B24D81"/>
    <w:multiLevelType w:val="hybridMultilevel"/>
    <w:tmpl w:val="1E4EFC5C"/>
    <w:lvl w:ilvl="0" w:tplc="8522CBB2">
      <w:start w:val="9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3D11F6"/>
    <w:multiLevelType w:val="hybridMultilevel"/>
    <w:tmpl w:val="BB54F642"/>
    <w:lvl w:ilvl="0" w:tplc="FD1CB7E8">
      <w:start w:val="1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937F31"/>
    <w:multiLevelType w:val="hybridMultilevel"/>
    <w:tmpl w:val="EE5CD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B07EE8"/>
    <w:multiLevelType w:val="hybridMultilevel"/>
    <w:tmpl w:val="08609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3516632">
    <w:abstractNumId w:val="4"/>
  </w:num>
  <w:num w:numId="2" w16cid:durableId="315885348">
    <w:abstractNumId w:val="5"/>
  </w:num>
  <w:num w:numId="3" w16cid:durableId="1107195721">
    <w:abstractNumId w:val="1"/>
  </w:num>
  <w:num w:numId="4" w16cid:durableId="300887712">
    <w:abstractNumId w:val="0"/>
  </w:num>
  <w:num w:numId="5" w16cid:durableId="1705904107">
    <w:abstractNumId w:val="3"/>
  </w:num>
  <w:num w:numId="6" w16cid:durableId="10403196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sTAyNDWwNDI3MDVW0lEKTi0uzszPAykwqgUAE8GwkSwAAAA="/>
  </w:docVars>
  <w:rsids>
    <w:rsidRoot w:val="007D184B"/>
    <w:rsid w:val="000033D5"/>
    <w:rsid w:val="000430E9"/>
    <w:rsid w:val="000518E4"/>
    <w:rsid w:val="0006075D"/>
    <w:rsid w:val="0007023E"/>
    <w:rsid w:val="000830CF"/>
    <w:rsid w:val="000843C4"/>
    <w:rsid w:val="000A0C07"/>
    <w:rsid w:val="000A1090"/>
    <w:rsid w:val="000A5DA7"/>
    <w:rsid w:val="000A7127"/>
    <w:rsid w:val="000B4897"/>
    <w:rsid w:val="000B4B79"/>
    <w:rsid w:val="000C1F66"/>
    <w:rsid w:val="000C5275"/>
    <w:rsid w:val="000D5656"/>
    <w:rsid w:val="001058FA"/>
    <w:rsid w:val="0015648F"/>
    <w:rsid w:val="00160C0F"/>
    <w:rsid w:val="001624C3"/>
    <w:rsid w:val="00171411"/>
    <w:rsid w:val="00196E14"/>
    <w:rsid w:val="001B064E"/>
    <w:rsid w:val="001C2218"/>
    <w:rsid w:val="001C73D5"/>
    <w:rsid w:val="001D3A1E"/>
    <w:rsid w:val="001E7DD3"/>
    <w:rsid w:val="00201ECC"/>
    <w:rsid w:val="002059A7"/>
    <w:rsid w:val="00217E80"/>
    <w:rsid w:val="00250B76"/>
    <w:rsid w:val="00252A04"/>
    <w:rsid w:val="00270945"/>
    <w:rsid w:val="00273755"/>
    <w:rsid w:val="00281CCC"/>
    <w:rsid w:val="00282DC3"/>
    <w:rsid w:val="00283DF8"/>
    <w:rsid w:val="002906E9"/>
    <w:rsid w:val="002923E0"/>
    <w:rsid w:val="00293AF2"/>
    <w:rsid w:val="002965C6"/>
    <w:rsid w:val="00297E90"/>
    <w:rsid w:val="002A2B0F"/>
    <w:rsid w:val="002C5373"/>
    <w:rsid w:val="002D4377"/>
    <w:rsid w:val="002E43DD"/>
    <w:rsid w:val="00327EB6"/>
    <w:rsid w:val="00333F16"/>
    <w:rsid w:val="003813DC"/>
    <w:rsid w:val="003972EA"/>
    <w:rsid w:val="003C3947"/>
    <w:rsid w:val="003C3D11"/>
    <w:rsid w:val="003C4F85"/>
    <w:rsid w:val="003D1F61"/>
    <w:rsid w:val="003E14B5"/>
    <w:rsid w:val="003E19A8"/>
    <w:rsid w:val="003E3488"/>
    <w:rsid w:val="00412B6D"/>
    <w:rsid w:val="00414D5F"/>
    <w:rsid w:val="004159D1"/>
    <w:rsid w:val="00416B3D"/>
    <w:rsid w:val="00420DCC"/>
    <w:rsid w:val="00435CFE"/>
    <w:rsid w:val="00442782"/>
    <w:rsid w:val="004944F8"/>
    <w:rsid w:val="0049753B"/>
    <w:rsid w:val="004A35FF"/>
    <w:rsid w:val="004C3136"/>
    <w:rsid w:val="004C556C"/>
    <w:rsid w:val="004D1C70"/>
    <w:rsid w:val="004D6E08"/>
    <w:rsid w:val="00501105"/>
    <w:rsid w:val="00504E39"/>
    <w:rsid w:val="00504E44"/>
    <w:rsid w:val="005076DB"/>
    <w:rsid w:val="00515BA6"/>
    <w:rsid w:val="00520FD7"/>
    <w:rsid w:val="00532BE6"/>
    <w:rsid w:val="00537DA9"/>
    <w:rsid w:val="0055358A"/>
    <w:rsid w:val="00553BA0"/>
    <w:rsid w:val="00557876"/>
    <w:rsid w:val="005600CF"/>
    <w:rsid w:val="00570249"/>
    <w:rsid w:val="0057138B"/>
    <w:rsid w:val="00580ED0"/>
    <w:rsid w:val="005A12CD"/>
    <w:rsid w:val="005C08C4"/>
    <w:rsid w:val="005C50E1"/>
    <w:rsid w:val="005D56CD"/>
    <w:rsid w:val="005E0E21"/>
    <w:rsid w:val="005E53B2"/>
    <w:rsid w:val="005E78DA"/>
    <w:rsid w:val="005F1482"/>
    <w:rsid w:val="00602970"/>
    <w:rsid w:val="00607F5A"/>
    <w:rsid w:val="0063149D"/>
    <w:rsid w:val="006344AC"/>
    <w:rsid w:val="0064025B"/>
    <w:rsid w:val="00642152"/>
    <w:rsid w:val="0064347F"/>
    <w:rsid w:val="006538D8"/>
    <w:rsid w:val="00664528"/>
    <w:rsid w:val="006662E5"/>
    <w:rsid w:val="006677CA"/>
    <w:rsid w:val="006838F7"/>
    <w:rsid w:val="006869B0"/>
    <w:rsid w:val="006B1BCC"/>
    <w:rsid w:val="006C108F"/>
    <w:rsid w:val="006C34EB"/>
    <w:rsid w:val="006D25A2"/>
    <w:rsid w:val="006D68DF"/>
    <w:rsid w:val="006E43F3"/>
    <w:rsid w:val="007031F1"/>
    <w:rsid w:val="007049A4"/>
    <w:rsid w:val="00717576"/>
    <w:rsid w:val="00726306"/>
    <w:rsid w:val="00726962"/>
    <w:rsid w:val="00742C8D"/>
    <w:rsid w:val="007772D8"/>
    <w:rsid w:val="00792704"/>
    <w:rsid w:val="00795899"/>
    <w:rsid w:val="007A1C48"/>
    <w:rsid w:val="007A6C30"/>
    <w:rsid w:val="007B48E6"/>
    <w:rsid w:val="007D184B"/>
    <w:rsid w:val="008107C3"/>
    <w:rsid w:val="0081553B"/>
    <w:rsid w:val="00817231"/>
    <w:rsid w:val="008255A9"/>
    <w:rsid w:val="0082764E"/>
    <w:rsid w:val="00860469"/>
    <w:rsid w:val="00862D66"/>
    <w:rsid w:val="00867BED"/>
    <w:rsid w:val="008703F5"/>
    <w:rsid w:val="00875764"/>
    <w:rsid w:val="0087721F"/>
    <w:rsid w:val="008965B4"/>
    <w:rsid w:val="008A2CC2"/>
    <w:rsid w:val="008C2DAF"/>
    <w:rsid w:val="008C52B0"/>
    <w:rsid w:val="008C5AE4"/>
    <w:rsid w:val="008D0B34"/>
    <w:rsid w:val="008E0291"/>
    <w:rsid w:val="008E576C"/>
    <w:rsid w:val="00914E6D"/>
    <w:rsid w:val="0092230E"/>
    <w:rsid w:val="0093316E"/>
    <w:rsid w:val="00935319"/>
    <w:rsid w:val="00945626"/>
    <w:rsid w:val="00954CB7"/>
    <w:rsid w:val="0097782D"/>
    <w:rsid w:val="00987F79"/>
    <w:rsid w:val="0099767C"/>
    <w:rsid w:val="009A4048"/>
    <w:rsid w:val="009B3CD9"/>
    <w:rsid w:val="009D0FF4"/>
    <w:rsid w:val="009F6417"/>
    <w:rsid w:val="00A317FA"/>
    <w:rsid w:val="00A50752"/>
    <w:rsid w:val="00A53C7F"/>
    <w:rsid w:val="00A549BC"/>
    <w:rsid w:val="00A803CF"/>
    <w:rsid w:val="00A92994"/>
    <w:rsid w:val="00A93A7A"/>
    <w:rsid w:val="00A966C2"/>
    <w:rsid w:val="00AB45DA"/>
    <w:rsid w:val="00AC08D9"/>
    <w:rsid w:val="00AF770D"/>
    <w:rsid w:val="00B06D1D"/>
    <w:rsid w:val="00B17BF3"/>
    <w:rsid w:val="00B352D0"/>
    <w:rsid w:val="00B40C2C"/>
    <w:rsid w:val="00B436F8"/>
    <w:rsid w:val="00B4445E"/>
    <w:rsid w:val="00B61DD8"/>
    <w:rsid w:val="00B65836"/>
    <w:rsid w:val="00B713DC"/>
    <w:rsid w:val="00B82891"/>
    <w:rsid w:val="00B90610"/>
    <w:rsid w:val="00B92890"/>
    <w:rsid w:val="00BC21F3"/>
    <w:rsid w:val="00BD223E"/>
    <w:rsid w:val="00BD599B"/>
    <w:rsid w:val="00BE3150"/>
    <w:rsid w:val="00C01746"/>
    <w:rsid w:val="00C03BB5"/>
    <w:rsid w:val="00C10605"/>
    <w:rsid w:val="00C133E2"/>
    <w:rsid w:val="00C17EEF"/>
    <w:rsid w:val="00C226F1"/>
    <w:rsid w:val="00C31B6D"/>
    <w:rsid w:val="00C65678"/>
    <w:rsid w:val="00CA02D0"/>
    <w:rsid w:val="00CB0012"/>
    <w:rsid w:val="00CB53CB"/>
    <w:rsid w:val="00CC14BC"/>
    <w:rsid w:val="00CD2FC7"/>
    <w:rsid w:val="00CD5ED5"/>
    <w:rsid w:val="00CE1E0C"/>
    <w:rsid w:val="00D11B52"/>
    <w:rsid w:val="00D147F8"/>
    <w:rsid w:val="00D27F87"/>
    <w:rsid w:val="00D4176E"/>
    <w:rsid w:val="00D42CCB"/>
    <w:rsid w:val="00D4300C"/>
    <w:rsid w:val="00D45C71"/>
    <w:rsid w:val="00D57019"/>
    <w:rsid w:val="00D704A2"/>
    <w:rsid w:val="00D71F9D"/>
    <w:rsid w:val="00D74074"/>
    <w:rsid w:val="00D81366"/>
    <w:rsid w:val="00D85A66"/>
    <w:rsid w:val="00D93035"/>
    <w:rsid w:val="00DC5C0F"/>
    <w:rsid w:val="00DC779A"/>
    <w:rsid w:val="00DE48A3"/>
    <w:rsid w:val="00DF0EEE"/>
    <w:rsid w:val="00DF511A"/>
    <w:rsid w:val="00E230E4"/>
    <w:rsid w:val="00E23CA9"/>
    <w:rsid w:val="00E307A9"/>
    <w:rsid w:val="00E369FF"/>
    <w:rsid w:val="00E62B7E"/>
    <w:rsid w:val="00E70486"/>
    <w:rsid w:val="00E74006"/>
    <w:rsid w:val="00E85752"/>
    <w:rsid w:val="00E94D86"/>
    <w:rsid w:val="00EF6592"/>
    <w:rsid w:val="00EF7E9D"/>
    <w:rsid w:val="00F0316C"/>
    <w:rsid w:val="00F05CB6"/>
    <w:rsid w:val="00F10DA1"/>
    <w:rsid w:val="00F11A2B"/>
    <w:rsid w:val="00F24BC6"/>
    <w:rsid w:val="00F3451E"/>
    <w:rsid w:val="00F54CE5"/>
    <w:rsid w:val="00F81080"/>
    <w:rsid w:val="00F811DD"/>
    <w:rsid w:val="00F943D5"/>
    <w:rsid w:val="00F951F4"/>
    <w:rsid w:val="00FA187A"/>
    <w:rsid w:val="00FB3D15"/>
    <w:rsid w:val="00FC3C07"/>
    <w:rsid w:val="00FD1F8F"/>
    <w:rsid w:val="00FD352E"/>
    <w:rsid w:val="00FD3F26"/>
    <w:rsid w:val="00FD759C"/>
    <w:rsid w:val="00FE0FDC"/>
    <w:rsid w:val="00FE2B5E"/>
    <w:rsid w:val="13299676"/>
    <w:rsid w:val="2AD9DFBD"/>
    <w:rsid w:val="41354351"/>
    <w:rsid w:val="50C7B596"/>
    <w:rsid w:val="54AEB696"/>
    <w:rsid w:val="5723C607"/>
    <w:rsid w:val="5884649B"/>
    <w:rsid w:val="5A360147"/>
    <w:rsid w:val="6AED297A"/>
    <w:rsid w:val="6EEFF8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8D716"/>
  <w15:docId w15:val="{EF9376DD-BFF1-4B52-80CE-1F81B436E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D18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870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703F5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3D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D1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17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E80"/>
  </w:style>
  <w:style w:type="paragraph" w:styleId="Footer">
    <w:name w:val="footer"/>
    <w:basedOn w:val="Normal"/>
    <w:link w:val="FooterChar"/>
    <w:uiPriority w:val="99"/>
    <w:unhideWhenUsed/>
    <w:rsid w:val="00217E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E80"/>
  </w:style>
  <w:style w:type="paragraph" w:styleId="ListParagraph">
    <w:name w:val="List Paragraph"/>
    <w:basedOn w:val="Normal"/>
    <w:uiPriority w:val="34"/>
    <w:qFormat/>
    <w:rsid w:val="000518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8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39" Type="http://schemas.openxmlformats.org/officeDocument/2006/relationships/image" Target="media/image30.jpeg"/><Relationship Id="rId21" Type="http://schemas.openxmlformats.org/officeDocument/2006/relationships/image" Target="media/image12.jpeg"/><Relationship Id="rId34" Type="http://schemas.openxmlformats.org/officeDocument/2006/relationships/image" Target="media/image25.jpeg"/><Relationship Id="rId42" Type="http://schemas.openxmlformats.org/officeDocument/2006/relationships/image" Target="media/image33.jpe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9" Type="http://schemas.openxmlformats.org/officeDocument/2006/relationships/image" Target="media/image2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24" Type="http://schemas.openxmlformats.org/officeDocument/2006/relationships/image" Target="media/image15.jpeg"/><Relationship Id="rId32" Type="http://schemas.openxmlformats.org/officeDocument/2006/relationships/image" Target="media/image23.jpeg"/><Relationship Id="rId37" Type="http://schemas.openxmlformats.org/officeDocument/2006/relationships/image" Target="media/image28.jpeg"/><Relationship Id="rId40" Type="http://schemas.openxmlformats.org/officeDocument/2006/relationships/image" Target="media/image31.jpeg"/><Relationship Id="rId45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36" Type="http://schemas.openxmlformats.org/officeDocument/2006/relationships/image" Target="media/image27.jpeg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31" Type="http://schemas.openxmlformats.org/officeDocument/2006/relationships/image" Target="media/image22.jpeg"/><Relationship Id="rId44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image" Target="media/image26.jpeg"/><Relationship Id="rId43" Type="http://schemas.openxmlformats.org/officeDocument/2006/relationships/image" Target="media/image34.jpe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33" Type="http://schemas.openxmlformats.org/officeDocument/2006/relationships/image" Target="media/image24.jpeg"/><Relationship Id="rId38" Type="http://schemas.openxmlformats.org/officeDocument/2006/relationships/image" Target="media/image29.jpeg"/><Relationship Id="rId46" Type="http://schemas.openxmlformats.org/officeDocument/2006/relationships/theme" Target="theme/theme1.xml"/><Relationship Id="rId20" Type="http://schemas.openxmlformats.org/officeDocument/2006/relationships/image" Target="media/image11.jpeg"/><Relationship Id="rId4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E151108D576F4B83BECCCC99DD837B" ma:contentTypeVersion="0" ma:contentTypeDescription="Create a new document." ma:contentTypeScope="" ma:versionID="894d77cd12226458dada4de18632356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170327-DADC-45C8-A882-9BBD187137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378D1F-E793-47BD-830D-E7733B6F19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0709E5-DC62-48ED-BE87-95F07EE23E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2</Pages>
  <Words>2287</Words>
  <Characters>13426</Characters>
  <Application>Microsoft Office Word</Application>
  <DocSecurity>0</DocSecurity>
  <Lines>1491</Lines>
  <Paragraphs>6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Nor Asyikin Abu Bakar</cp:lastModifiedBy>
  <cp:revision>6</cp:revision>
  <cp:lastPrinted>2024-09-23T02:26:00Z</cp:lastPrinted>
  <dcterms:created xsi:type="dcterms:W3CDTF">2024-11-06T14:23:00Z</dcterms:created>
  <dcterms:modified xsi:type="dcterms:W3CDTF">2024-11-07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E151108D576F4B83BECCCC99DD837B</vt:lpwstr>
  </property>
</Properties>
</file>